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29CB5160" w:rsidR="006F7EDC" w:rsidRDefault="006F7EDC" w:rsidP="003B40B6">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B21068">
        <w:rPr>
          <w:b/>
          <w:noProof/>
          <w:sz w:val="24"/>
        </w:rPr>
        <w:t>xxxx</w:t>
      </w:r>
      <w:bookmarkStart w:id="0" w:name="_GoBack"/>
      <w:bookmarkEnd w:id="0"/>
    </w:p>
    <w:p w14:paraId="77559CC4" w14:textId="18E881F7"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B21068">
        <w:rPr>
          <w:b/>
          <w:noProof/>
          <w:sz w:val="24"/>
        </w:rPr>
        <w:tab/>
      </w:r>
      <w:r w:rsidR="00B21068">
        <w:rPr>
          <w:b/>
          <w:noProof/>
          <w:sz w:val="24"/>
        </w:rPr>
        <w:tab/>
      </w:r>
      <w:r w:rsidR="00B21068">
        <w:rPr>
          <w:b/>
          <w:noProof/>
          <w:sz w:val="24"/>
        </w:rPr>
        <w:tab/>
      </w:r>
      <w:r w:rsidR="00B21068">
        <w:rPr>
          <w:b/>
          <w:noProof/>
          <w:sz w:val="24"/>
        </w:rPr>
        <w:tab/>
      </w:r>
      <w:r w:rsidR="00B21068" w:rsidRPr="00B21068">
        <w:rPr>
          <w:b/>
          <w:i/>
          <w:noProof/>
          <w:sz w:val="22"/>
        </w:rPr>
        <w:t>(was_C1-23239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6B30FD" w:rsidR="001E41F3" w:rsidRPr="00410371" w:rsidRDefault="00134DF0"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E53C00">
              <w:rPr>
                <w:b/>
                <w:noProof/>
                <w:sz w:val="28"/>
              </w:rPr>
              <w:t>0</w:t>
            </w:r>
            <w:r w:rsidR="007506B3">
              <w:rPr>
                <w:b/>
                <w:noProof/>
                <w:sz w:val="28"/>
              </w:rPr>
              <w:t>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0EE86A5" w:rsidR="001E41F3" w:rsidRPr="00410371" w:rsidRDefault="00E97D1C" w:rsidP="00547111">
            <w:pPr>
              <w:pStyle w:val="CRCoverPage"/>
              <w:spacing w:after="0"/>
              <w:rPr>
                <w:noProof/>
              </w:rPr>
            </w:pPr>
            <w:r>
              <w:rPr>
                <w:b/>
                <w:noProof/>
                <w:sz w:val="28"/>
              </w:rPr>
              <w:t>5286</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134DF0"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F46B70D" w:rsidR="001E41F3" w:rsidRPr="00410371" w:rsidRDefault="00134DF0">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E53C00">
              <w:rPr>
                <w:b/>
                <w:noProof/>
                <w:sz w:val="28"/>
              </w:rPr>
              <w:t>2</w:t>
            </w:r>
            <w:r w:rsidR="006811BA">
              <w:rPr>
                <w:b/>
                <w:noProof/>
                <w:sz w:val="28"/>
              </w:rPr>
              <w:t>.</w:t>
            </w:r>
            <w:r w:rsidR="00E53C00">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71F5900"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8A4B7C9" w:rsidR="001E41F3" w:rsidRDefault="001E5ABC">
            <w:pPr>
              <w:pStyle w:val="CRCoverPage"/>
              <w:spacing w:after="0"/>
              <w:ind w:left="100"/>
              <w:rPr>
                <w:noProof/>
              </w:rPr>
            </w:pPr>
            <w:r>
              <w:rPr>
                <w:lang w:eastAsia="zh-CN"/>
              </w:rPr>
              <w:t xml:space="preserve">Correction on </w:t>
            </w:r>
            <w:r w:rsidR="001D7C42">
              <w:rPr>
                <w:noProof/>
                <w:lang w:eastAsia="zh-CN"/>
              </w:rPr>
              <w:t xml:space="preserve">UE behavior on the TAI list </w:t>
            </w:r>
            <w:r>
              <w:rPr>
                <w:lang w:eastAsia="zh-CN"/>
              </w:rPr>
              <w:t>during the initial registration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28243E">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28243E"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A6BDCD1" w:rsidR="001E41F3" w:rsidRDefault="00E53C00">
            <w:pPr>
              <w:pStyle w:val="CRCoverPage"/>
              <w:spacing w:after="0"/>
              <w:ind w:left="100"/>
              <w:rPr>
                <w:noProof/>
              </w:rPr>
            </w:pPr>
            <w:r>
              <w:rPr>
                <w:lang w:eastAsia="zh-CN"/>
              </w:rPr>
              <w:t>5GProtoc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5ADCEB" w:rsidR="001E41F3" w:rsidRDefault="00E53C0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C7F6DC" w14:textId="5890B96E" w:rsidR="001E5ABC" w:rsidRDefault="001E5ABC" w:rsidP="00635210">
            <w:pPr>
              <w:pStyle w:val="CRCoverPage"/>
              <w:spacing w:after="0"/>
              <w:ind w:left="100"/>
              <w:rPr>
                <w:noProof/>
              </w:rPr>
            </w:pPr>
            <w:r>
              <w:rPr>
                <w:noProof/>
              </w:rPr>
              <w:t>Current TS 24.501 specifies the TAI list shall be removed if the UE dereg</w:t>
            </w:r>
            <w:r w:rsidR="00FD0EFC">
              <w:rPr>
                <w:noProof/>
              </w:rPr>
              <w:t>is</w:t>
            </w:r>
            <w:r>
              <w:rPr>
                <w:noProof/>
              </w:rPr>
              <w:t>ter</w:t>
            </w:r>
            <w:r w:rsidR="00FD0EFC">
              <w:rPr>
                <w:noProof/>
              </w:rPr>
              <w:t>s</w:t>
            </w:r>
            <w:r>
              <w:rPr>
                <w:noProof/>
              </w:rPr>
              <w:t xml:space="preserve"> from the network. </w:t>
            </w:r>
          </w:p>
          <w:p w14:paraId="54370353" w14:textId="6B247AF2" w:rsidR="001E5ABC" w:rsidRDefault="001E5ABC" w:rsidP="00635210">
            <w:pPr>
              <w:pStyle w:val="CRCoverPage"/>
              <w:spacing w:after="0"/>
              <w:ind w:left="100"/>
              <w:rPr>
                <w:noProof/>
              </w:rPr>
            </w:pPr>
          </w:p>
          <w:p w14:paraId="718D797E" w14:textId="33123CE7" w:rsidR="001E5ABC" w:rsidRDefault="001E5ABC" w:rsidP="001E5ABC">
            <w:pPr>
              <w:pStyle w:val="B1"/>
            </w:pPr>
            <w:r>
              <w:rPr>
                <w:noProof/>
              </w:rPr>
              <w:t>“</w:t>
            </w:r>
            <w:r w:rsidRPr="007F2770">
              <w:t>f)-</w:t>
            </w:r>
            <w:r w:rsidRPr="007F2770">
              <w:tab/>
            </w:r>
            <w:r w:rsidRPr="007474B5">
              <w:rPr>
                <w:highlight w:val="yellow"/>
              </w:rPr>
              <w:t>When the UE is deregistered from the 5GS, the UE shall delete the TAI list</w:t>
            </w:r>
            <w:r w:rsidRPr="007474B5">
              <w:rPr>
                <w:rFonts w:hint="eastAsia"/>
                <w:highlight w:val="yellow"/>
              </w:rPr>
              <w:t xml:space="preserve"> </w:t>
            </w:r>
            <w:r w:rsidRPr="007474B5">
              <w:rPr>
                <w:highlight w:val="yellow"/>
              </w:rPr>
              <w:t xml:space="preserve">stored </w:t>
            </w:r>
            <w:r w:rsidRPr="007474B5">
              <w:rPr>
                <w:rFonts w:hint="eastAsia"/>
                <w:highlight w:val="yellow"/>
              </w:rPr>
              <w:t>in the UE</w:t>
            </w:r>
            <w:r w:rsidRPr="007474B5">
              <w:rPr>
                <w:highlight w:val="yellow"/>
              </w:rPr>
              <w:t>.</w:t>
            </w:r>
            <w:r>
              <w:rPr>
                <w:noProof/>
              </w:rPr>
              <w:t>”</w:t>
            </w:r>
          </w:p>
          <w:p w14:paraId="57059510" w14:textId="77777777" w:rsidR="001E5ABC" w:rsidRDefault="001E5ABC" w:rsidP="00635210">
            <w:pPr>
              <w:pStyle w:val="CRCoverPage"/>
              <w:spacing w:after="0"/>
              <w:ind w:left="100"/>
              <w:rPr>
                <w:noProof/>
              </w:rPr>
            </w:pPr>
          </w:p>
          <w:p w14:paraId="62B16DB9" w14:textId="213140FD" w:rsidR="00822861" w:rsidRDefault="001E5ABC" w:rsidP="00635210">
            <w:pPr>
              <w:pStyle w:val="CRCoverPage"/>
              <w:spacing w:after="0"/>
              <w:ind w:left="100"/>
              <w:rPr>
                <w:noProof/>
              </w:rPr>
            </w:pPr>
            <w:r>
              <w:rPr>
                <w:noProof/>
              </w:rPr>
              <w:t>That is to say</w:t>
            </w:r>
            <w:r w:rsidR="00FD0EFC">
              <w:rPr>
                <w:noProof/>
              </w:rPr>
              <w:t>,</w:t>
            </w:r>
            <w:r>
              <w:rPr>
                <w:noProof/>
              </w:rPr>
              <w:t xml:space="preserve"> no TAI list is </w:t>
            </w:r>
            <w:r w:rsidR="00FD0EFC">
              <w:rPr>
                <w:noProof/>
              </w:rPr>
              <w:t>s</w:t>
            </w:r>
            <w:r>
              <w:rPr>
                <w:noProof/>
              </w:rPr>
              <w:t xml:space="preserve">tored on the UE when the UE initiates the initial registration. Thus, the one statement in </w:t>
            </w:r>
            <w:r w:rsidR="00FD0EFC">
              <w:rPr>
                <w:noProof/>
              </w:rPr>
              <w:t xml:space="preserve">the </w:t>
            </w:r>
            <w:r>
              <w:rPr>
                <w:noProof/>
              </w:rPr>
              <w:t>initial registr</w:t>
            </w:r>
            <w:r w:rsidR="00FD0EFC">
              <w:rPr>
                <w:noProof/>
              </w:rPr>
              <w:t>at</w:t>
            </w:r>
            <w:r>
              <w:rPr>
                <w:noProof/>
              </w:rPr>
              <w:t xml:space="preserve">ion procedure shown as follows </w:t>
            </w:r>
            <w:r w:rsidR="00FD0EFC">
              <w:rPr>
                <w:noProof/>
              </w:rPr>
              <w:t>needs to be</w:t>
            </w:r>
            <w:r>
              <w:rPr>
                <w:noProof/>
              </w:rPr>
              <w:t xml:space="preserve"> corrected.</w:t>
            </w:r>
          </w:p>
          <w:p w14:paraId="0C908794" w14:textId="77777777" w:rsidR="001E5ABC" w:rsidRDefault="001E5ABC" w:rsidP="00635210">
            <w:pPr>
              <w:pStyle w:val="CRCoverPage"/>
              <w:spacing w:after="0"/>
              <w:ind w:left="100"/>
              <w:rPr>
                <w:noProof/>
              </w:rPr>
            </w:pPr>
          </w:p>
          <w:p w14:paraId="14F45A1D" w14:textId="21718470" w:rsidR="006D19DB" w:rsidRDefault="00E53C00" w:rsidP="001E5ABC">
            <w:pPr>
              <w:pStyle w:val="B1"/>
            </w:pPr>
            <w:r>
              <w:t>“</w:t>
            </w:r>
            <w:r w:rsidR="001E5ABC" w:rsidRPr="001E5ABC">
              <w:t xml:space="preserve">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w:t>
            </w:r>
            <w:r w:rsidR="001E5ABC" w:rsidRPr="001E5ABC">
              <w:rPr>
                <w:highlight w:val="yellow"/>
              </w:rPr>
              <w:t>shall delete its old TAI list</w:t>
            </w:r>
            <w:r w:rsidR="001E5ABC" w:rsidRPr="001E5ABC">
              <w:t xml:space="preserve"> and store the received TAI list. If the REGISTRATION REQUEST message was received over non-3GPP access, the AMF shall include a single TAI in the TAI list.</w:t>
            </w:r>
            <w:r w:rsidRPr="00E53C00">
              <w:rPr>
                <w:i/>
              </w:rPr>
              <w:t>”</w:t>
            </w:r>
          </w:p>
          <w:p w14:paraId="708AA7DE" w14:textId="29B299EA" w:rsidR="00E53C00" w:rsidRDefault="00E53C00" w:rsidP="001E5ABC">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D93382B" w14:textId="0B0A6000" w:rsidR="00537D67" w:rsidRDefault="001E5ABC" w:rsidP="000A26D6">
            <w:pPr>
              <w:pStyle w:val="CRCoverPage"/>
              <w:spacing w:after="0"/>
              <w:ind w:left="100"/>
              <w:rPr>
                <w:noProof/>
              </w:rPr>
            </w:pPr>
            <w:r>
              <w:rPr>
                <w:noProof/>
                <w:lang w:eastAsia="zh-CN"/>
              </w:rPr>
              <w:t xml:space="preserve">Correct the UE behavior on </w:t>
            </w:r>
            <w:r w:rsidR="00FD0EFC">
              <w:rPr>
                <w:noProof/>
                <w:lang w:eastAsia="zh-CN"/>
              </w:rPr>
              <w:t xml:space="preserve">the </w:t>
            </w:r>
            <w:r>
              <w:rPr>
                <w:noProof/>
                <w:lang w:eastAsia="zh-CN"/>
              </w:rPr>
              <w:t>TAI list during the initial registration pro</w:t>
            </w:r>
            <w:r w:rsidR="00FD0EFC">
              <w:rPr>
                <w:noProof/>
                <w:lang w:eastAsia="zh-CN"/>
              </w:rPr>
              <w:t>c</w:t>
            </w:r>
            <w:r>
              <w:rPr>
                <w:noProof/>
                <w:lang w:eastAsia="zh-CN"/>
              </w:rPr>
              <w:t xml:space="preserve">edure. </w:t>
            </w:r>
            <w:r w:rsidR="005A2C2E">
              <w:rPr>
                <w:noProof/>
                <w:lang w:eastAsia="zh-CN"/>
              </w:rPr>
              <w:t>The UE only shall</w:t>
            </w:r>
            <w:r>
              <w:rPr>
                <w:noProof/>
                <w:lang w:eastAsia="zh-CN"/>
              </w:rPr>
              <w:t xml:space="preserve"> delete the old TAI list</w:t>
            </w:r>
            <w:r w:rsidR="001D7C42">
              <w:rPr>
                <w:noProof/>
                <w:lang w:eastAsia="zh-CN"/>
              </w:rPr>
              <w:t xml:space="preserve"> during the initial registration procedure</w:t>
            </w:r>
            <w:r w:rsidR="005A2C2E">
              <w:rPr>
                <w:noProof/>
                <w:lang w:eastAsia="zh-CN"/>
              </w:rPr>
              <w:t xml:space="preserve"> when it is available</w:t>
            </w:r>
            <w:r>
              <w:rPr>
                <w:noProof/>
                <w:lang w:eastAsia="zh-CN"/>
              </w:rPr>
              <w:t>.</w:t>
            </w:r>
          </w:p>
          <w:p w14:paraId="31C656EC" w14:textId="5DF22571" w:rsidR="00E53C00" w:rsidRDefault="00E53C00"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22ED684" w14:textId="26974307" w:rsidR="00537D67" w:rsidRDefault="001D7C42" w:rsidP="000A26D6">
            <w:pPr>
              <w:pStyle w:val="CRCoverPage"/>
              <w:spacing w:after="0"/>
              <w:ind w:left="100"/>
              <w:rPr>
                <w:noProof/>
              </w:rPr>
            </w:pPr>
            <w:r>
              <w:rPr>
                <w:noProof/>
              </w:rPr>
              <w:t>R</w:t>
            </w:r>
            <w:r w:rsidRPr="001D7C42">
              <w:rPr>
                <w:noProof/>
              </w:rPr>
              <w:t xml:space="preserve">edundant </w:t>
            </w:r>
            <w:r>
              <w:rPr>
                <w:noProof/>
              </w:rPr>
              <w:t>and u</w:t>
            </w:r>
            <w:r w:rsidR="001E5ABC">
              <w:rPr>
                <w:noProof/>
              </w:rPr>
              <w:t>n</w:t>
            </w:r>
            <w:r>
              <w:rPr>
                <w:noProof/>
              </w:rPr>
              <w:t>-</w:t>
            </w:r>
            <w:r w:rsidR="001E5ABC">
              <w:rPr>
                <w:noProof/>
              </w:rPr>
              <w:t>ex</w:t>
            </w:r>
            <w:r w:rsidR="00FD0EFC">
              <w:rPr>
                <w:noProof/>
              </w:rPr>
              <w:t>e</w:t>
            </w:r>
            <w:r w:rsidR="001E5ABC">
              <w:rPr>
                <w:noProof/>
              </w:rPr>
              <w:t>cutable action on the UE side during the initial registration procedure regarding the TAI list</w:t>
            </w:r>
            <w:r w:rsidR="00E53C00">
              <w:rPr>
                <w:noProof/>
              </w:rPr>
              <w:t>.</w:t>
            </w:r>
          </w:p>
          <w:p w14:paraId="5C4BEB44" w14:textId="2048C15D" w:rsidR="00FD0EFC" w:rsidRDefault="00FD0EF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6A65E1" w:rsidR="001E41F3" w:rsidRDefault="004508EF">
            <w:pPr>
              <w:pStyle w:val="CRCoverPage"/>
              <w:spacing w:after="0"/>
              <w:ind w:left="100"/>
              <w:rPr>
                <w:noProof/>
              </w:rPr>
            </w:pPr>
            <w:r>
              <w:rPr>
                <w:noProof/>
              </w:rPr>
              <w:t>5.5.1.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727F2AA5" w14:textId="77777777" w:rsidR="001E5ABC" w:rsidRPr="007F2770" w:rsidRDefault="001E5ABC" w:rsidP="001E5ABC">
      <w:pPr>
        <w:pStyle w:val="50"/>
      </w:pPr>
      <w:bookmarkStart w:id="2" w:name="_Toc20232675"/>
      <w:bookmarkStart w:id="3" w:name="_Toc27746777"/>
      <w:bookmarkStart w:id="4" w:name="_Toc36212959"/>
      <w:bookmarkStart w:id="5" w:name="_Toc36657136"/>
      <w:bookmarkStart w:id="6" w:name="_Toc45286800"/>
      <w:bookmarkStart w:id="7" w:name="_Toc51948069"/>
      <w:bookmarkStart w:id="8" w:name="_Toc51949161"/>
      <w:bookmarkStart w:id="9" w:name="_Toc131396083"/>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bookmarkStart w:id="38" w:name="_Hlk131976714"/>
      <w:r w:rsidRPr="007F2770">
        <w:t>5.5.1.2.4</w:t>
      </w:r>
      <w:r w:rsidRPr="007F2770">
        <w:tab/>
        <w:t>Initial registration accepted by the network</w:t>
      </w:r>
    </w:p>
    <w:p w14:paraId="1393E31F" w14:textId="77777777" w:rsidR="001E5ABC" w:rsidRPr="007F2770" w:rsidRDefault="001E5ABC" w:rsidP="001E5ABC">
      <w:r w:rsidRPr="007F2770">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2B7CD462" w14:textId="77777777" w:rsidR="001E5ABC" w:rsidRPr="007F2770" w:rsidRDefault="001E5ABC" w:rsidP="001E5ABC">
      <w:r w:rsidRPr="007F2770">
        <w:t>If the initial registration request is accepted by the network, the AMF shall send a REGISTRATION ACCEPT message to the UE.</w:t>
      </w:r>
    </w:p>
    <w:p w14:paraId="6EEC8F50" w14:textId="77777777" w:rsidR="001E5ABC" w:rsidRPr="007F2770" w:rsidRDefault="001E5ABC" w:rsidP="001E5ABC">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442D67E" w14:textId="77777777" w:rsidR="001E5ABC" w:rsidRPr="007F2770" w:rsidRDefault="001E5ABC" w:rsidP="001E5ABC">
      <w:pPr>
        <w:pStyle w:val="NO"/>
        <w:rPr>
          <w:lang w:eastAsia="ja-JP"/>
        </w:rPr>
      </w:pPr>
      <w:r w:rsidRPr="007F2770">
        <w:t>NOTE 1:</w:t>
      </w:r>
      <w:r w:rsidRPr="007F2770">
        <w:tab/>
        <w:t>This information is forwarded to the new AMF during inter-AMF handover or to the new MME during inter-system handover to S1 mode.</w:t>
      </w:r>
    </w:p>
    <w:p w14:paraId="132B5EF1" w14:textId="0AF1309C" w:rsidR="001E5ABC" w:rsidRPr="007F2770" w:rsidRDefault="001E5ABC" w:rsidP="001E5ABC">
      <w:r w:rsidRPr="007F2770">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w:t>
      </w:r>
      <w:ins w:id="39" w:author="vivo, Hank" w:date="2023-04-19T10:28:00Z">
        <w:r w:rsidR="005A2C2E">
          <w:rPr>
            <w:rFonts w:hint="eastAsia"/>
            <w:lang w:eastAsia="zh-CN"/>
          </w:rPr>
          <w:t>,</w:t>
        </w:r>
        <w:r w:rsidR="005A2C2E">
          <w:rPr>
            <w:lang w:eastAsia="zh-CN"/>
          </w:rPr>
          <w:t xml:space="preserve"> if available,</w:t>
        </w:r>
      </w:ins>
      <w:r w:rsidRPr="007F2770">
        <w:t xml:space="preserve"> and store the received TAI list. If the REGISTRATION REQUEST message was received over non-3GPP access, the AMF shall include a single TAI in the TAI list.</w:t>
      </w:r>
    </w:p>
    <w:p w14:paraId="01E5FBC0" w14:textId="77777777" w:rsidR="001E5ABC" w:rsidRPr="007F2770" w:rsidRDefault="001E5ABC" w:rsidP="001E5ABC">
      <w:pPr>
        <w:pStyle w:val="NO"/>
      </w:pPr>
      <w:r w:rsidRPr="007F2770">
        <w:t>NOTE 2:</w:t>
      </w:r>
      <w:r w:rsidRPr="007F2770">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6EF7B111" w14:textId="77777777" w:rsidR="001E5ABC" w:rsidRPr="007F2770" w:rsidRDefault="001E5ABC" w:rsidP="001E5ABC">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2F50BB7C" w14:textId="77777777" w:rsidR="001E5ABC" w:rsidRPr="007F2770" w:rsidRDefault="001E5ABC" w:rsidP="001E5ABC">
      <w:r w:rsidRPr="007F2770">
        <w:t>The AMF may include service area restrictions in the Service area list IE in the REGISTRATION ACCEPT message. The UE, upon receiving a REGISTRATION ACCEPT message with the service area restrictions shall act as described in subclause 5.3.5.</w:t>
      </w:r>
    </w:p>
    <w:p w14:paraId="47355A97" w14:textId="77777777" w:rsidR="001E5ABC" w:rsidRPr="007F2770" w:rsidRDefault="001E5ABC" w:rsidP="001E5ABC">
      <w:pPr>
        <w:rPr>
          <w:lang w:eastAsia="zh-CN"/>
        </w:rPr>
      </w:pPr>
      <w:r w:rsidRPr="007F2770">
        <w:t xml:space="preserve">The </w:t>
      </w:r>
      <w:r w:rsidRPr="007F2770">
        <w:rPr>
          <w:rFonts w:hint="eastAsia"/>
          <w:lang w:eastAsia="zh-CN"/>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lang w:eastAsia="zh-CN"/>
        </w:rPr>
        <w:t xml:space="preserve">and i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 xml:space="preserve">s, the UE shall remove </w:t>
      </w:r>
      <w:r w:rsidRPr="007F2770">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64E124D3" w14:textId="77777777" w:rsidR="001E5ABC" w:rsidRPr="007F2770" w:rsidRDefault="001E5ABC" w:rsidP="001E5ABC">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w:t>
      </w:r>
      <w:r w:rsidRPr="007F2770">
        <w:rPr>
          <w:lang w:eastAsia="zh-CN"/>
        </w:rPr>
        <w:t>I</w:t>
      </w:r>
      <w:r w:rsidRPr="007F2770">
        <w:rPr>
          <w:rFonts w:hint="eastAsia"/>
          <w:lang w:eastAsia="zh-CN"/>
        </w:rPr>
        <w:t xml:space="preserve">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xml:space="preserve"> and is not the initial registration for onboarding services in SNPN</w:t>
      </w:r>
      <w:r w:rsidRPr="007F2770">
        <w:rPr>
          <w:rFonts w:hint="eastAsia"/>
          <w:lang w:eastAsia="zh-CN"/>
        </w:rPr>
        <w:t xml:space="preserve">, the UE shall remove </w:t>
      </w:r>
      <w:r w:rsidRPr="007F2770">
        <w:t>from the list any SNPN identity that is already in the "permanently forbidden SNPNs" list or the "temporarily forbidden SNPNs" list.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2C4EA7EB" w14:textId="77777777" w:rsidR="001E5ABC" w:rsidRPr="007F2770" w:rsidRDefault="001E5ABC" w:rsidP="001E5ABC">
      <w:pPr>
        <w:rPr>
          <w:lang w:eastAsia="zh-CN"/>
        </w:rPr>
      </w:pPr>
      <w:r w:rsidRPr="007F2770">
        <w:rPr>
          <w:lang w:eastAsia="zh-CN"/>
        </w:rPr>
        <w:t>I</w:t>
      </w:r>
      <w:r w:rsidRPr="007F2770">
        <w:rPr>
          <w:rFonts w:hint="eastAsia"/>
          <w:lang w:eastAsia="zh-CN"/>
        </w:rPr>
        <w:t xml:space="preserve">f the initial </w:t>
      </w:r>
      <w:r w:rsidRPr="007F2770">
        <w:rPr>
          <w:lang w:eastAsia="zh-CN"/>
        </w:rPr>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the UE is not registered for disaster roaming services, and</w:t>
      </w:r>
      <w:r w:rsidRPr="007F2770">
        <w:t xml:space="preserv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w:t>
      </w:r>
    </w:p>
    <w:p w14:paraId="608CA01C" w14:textId="77777777" w:rsidR="001E5ABC" w:rsidRPr="007F2770" w:rsidRDefault="001E5ABC" w:rsidP="001E5ABC">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0DE745CA" w14:textId="77777777" w:rsidR="001E5ABC" w:rsidRPr="007F2770" w:rsidRDefault="001E5ABC" w:rsidP="001E5ABC">
      <w:r w:rsidRPr="007F2770">
        <w:t xml:space="preserve">If the REGISTRATION REQUEST message contains the LADN indication IE, based on the LADN indication IE, </w:t>
      </w:r>
      <w:r w:rsidRPr="007F2770">
        <w:rPr>
          <w:lang w:eastAsia="zh-CN"/>
        </w:rPr>
        <w:t>UE subscription information</w:t>
      </w:r>
      <w:r w:rsidRPr="007F2770">
        <w:t>, UE location and local configuration about LADN and:</w:t>
      </w:r>
    </w:p>
    <w:p w14:paraId="7C6D1445" w14:textId="77777777" w:rsidR="001E5ABC" w:rsidRPr="007F2770" w:rsidRDefault="001E5ABC" w:rsidP="001E5ABC">
      <w:pPr>
        <w:pStyle w:val="B1"/>
      </w:pPr>
      <w:r w:rsidRPr="007F2770">
        <w:lastRenderedPageBreak/>
        <w:t>-</w:t>
      </w:r>
      <w:r w:rsidRPr="007F2770">
        <w:tab/>
        <w:t xml:space="preserve">if the LADN indication IE includes requested LADN DNNs, the UE subscribed DNN list includes the requested LADN DNNs or the wildcard DNN, and the </w:t>
      </w:r>
      <w:r w:rsidRPr="007F2770">
        <w:rPr>
          <w:lang w:eastAsia="ko-KR"/>
        </w:rPr>
        <w:t>LADN service area of</w:t>
      </w:r>
      <w:r w:rsidRPr="007F2770">
        <w:t xml:space="preserve"> the requested LADN DNN has an </w:t>
      </w:r>
      <w:r w:rsidRPr="007F2770">
        <w:rPr>
          <w:lang w:eastAsia="ko-KR"/>
        </w:rPr>
        <w:t xml:space="preserve">intersection with </w:t>
      </w:r>
      <w:r w:rsidRPr="007F2770">
        <w:t>the current registration area, the AMF shall determine the requested LADN DNNs included in the LADN indication IE as LADN DNNs for the UE;</w:t>
      </w:r>
    </w:p>
    <w:p w14:paraId="7FAF9C9D" w14:textId="77777777" w:rsidR="001E5ABC" w:rsidRPr="007F2770" w:rsidRDefault="001E5ABC" w:rsidP="001E5ABC">
      <w:pPr>
        <w:pStyle w:val="B1"/>
      </w:pPr>
      <w:r w:rsidRPr="007F2770">
        <w:t>-</w:t>
      </w:r>
      <w:r w:rsidRPr="007F2770">
        <w:tab/>
        <w:t xml:space="preserve">if no requested LADN DNNs included in the LADN indication IE and the wildcard DNN is included in the UE subscribed DNN list, the AMF shall determine the LADN DNN(s) configured in the AMF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or</w:t>
      </w:r>
    </w:p>
    <w:p w14:paraId="0F18357D" w14:textId="77777777" w:rsidR="001E5ABC" w:rsidRPr="007F2770" w:rsidRDefault="001E5ABC" w:rsidP="001E5ABC">
      <w:pPr>
        <w:pStyle w:val="B1"/>
      </w:pPr>
      <w:r w:rsidRPr="007F2770">
        <w:t>-</w:t>
      </w:r>
      <w:r w:rsidRPr="007F2770">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w:t>
      </w:r>
    </w:p>
    <w:p w14:paraId="2EC8B907" w14:textId="77777777" w:rsidR="001E5ABC" w:rsidRPr="007F2770" w:rsidRDefault="001E5ABC" w:rsidP="001E5ABC">
      <w:r w:rsidRPr="007F2770">
        <w:t xml:space="preserve">If the LADN indication IE is not included in the REGISTRATION REQUEST message, the AMF shall determine the LADN DNN(s) included in the UE subscribed DNN list whose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except for the wildcard DNN included in the UE subscribed DNN list.</w:t>
      </w:r>
    </w:p>
    <w:p w14:paraId="656F195B" w14:textId="77777777" w:rsidR="001E5ABC" w:rsidRPr="007F2770" w:rsidRDefault="001E5ABC" w:rsidP="001E5ABC">
      <w:r w:rsidRPr="007F2770">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7F2770">
        <w:rPr>
          <w:rFonts w:hint="eastAsia"/>
          <w:lang w:eastAsia="zh-CN"/>
        </w:rPr>
        <w:t>UE</w:t>
      </w:r>
      <w:r w:rsidRPr="007F2770">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722CB3C3" w14:textId="77777777" w:rsidR="001E5ABC" w:rsidRPr="007F2770" w:rsidRDefault="001E5ABC" w:rsidP="001E5ABC">
      <w:pPr>
        <w:pStyle w:val="NO"/>
      </w:pPr>
      <w:r w:rsidRPr="007F2770">
        <w:t>NOTE 4:</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37F93BC6" w14:textId="77777777" w:rsidR="001E5ABC" w:rsidRPr="007F2770" w:rsidRDefault="001E5ABC" w:rsidP="001E5ABC">
      <w:r w:rsidRPr="007F2770">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6F76DF30" w14:textId="77777777" w:rsidR="001E5ABC" w:rsidRPr="007F2770" w:rsidRDefault="001E5ABC" w:rsidP="001E5ABC">
      <w:pPr>
        <w:pStyle w:val="NO"/>
      </w:pPr>
      <w:r w:rsidRPr="007F2770">
        <w:t>NOTE 5:</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3E5D207C" w14:textId="77777777" w:rsidR="001E5ABC" w:rsidRPr="007F2770" w:rsidRDefault="001E5ABC" w:rsidP="001E5ABC">
      <w:r w:rsidRPr="007F2770">
        <w:t>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w:t>
      </w:r>
    </w:p>
    <w:p w14:paraId="15B40C31" w14:textId="77777777" w:rsidR="001E5ABC" w:rsidRPr="007F2770" w:rsidRDefault="001E5ABC" w:rsidP="001E5ABC">
      <w:r w:rsidRPr="007F2770">
        <w:t>The AMF shall include the LADN information which consists of the determined LADN DNNs for the UE and LADN service area(s) available in the current registration area in the LADN information IE of the REGISTRATION ACCEPT message.</w:t>
      </w:r>
    </w:p>
    <w:p w14:paraId="374470CB" w14:textId="77777777" w:rsidR="001E5ABC" w:rsidRPr="007F2770" w:rsidRDefault="001E5ABC" w:rsidP="001E5ABC">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and the extended LADN information is available for the UE, the AMF shall include the extended LADN information which consists of the determined LADN DNNs for the UE, the S-NSSAIs associated with the determined LADN DNNs for the UE and in the allowed NSSAI, and LADN service area(s) available in the current registration area in the Extended LADN information IE of the REGISTRATION ACCEPT message.</w:t>
      </w:r>
    </w:p>
    <w:p w14:paraId="57A7F00A" w14:textId="77777777" w:rsidR="001E5ABC" w:rsidRPr="007F2770" w:rsidRDefault="001E5ABC" w:rsidP="001E5ABC">
      <w:r w:rsidRPr="007F2770">
        <w:t xml:space="preserve">The UE, upon receiving the REGISTRATION ACCEPT message with the LADN information, shall store the received LADN information. The UE, upon receiving the REGISTRATION ACCEPT message with the </w:t>
      </w:r>
      <w:proofErr w:type="spellStart"/>
      <w:r w:rsidRPr="007F2770">
        <w:t>extened</w:t>
      </w:r>
      <w:proofErr w:type="spellEnd"/>
      <w:r w:rsidRPr="007F2770">
        <w:t xml:space="preserve"> LADN information, shall store the received extended LADN information. </w:t>
      </w:r>
      <w:r w:rsidRPr="007F2770">
        <w:rPr>
          <w:rFonts w:hint="eastAsia"/>
          <w:lang w:eastAsia="ja-JP"/>
        </w:rPr>
        <w:t>I</w:t>
      </w:r>
      <w:r w:rsidRPr="007F2770">
        <w:rPr>
          <w:lang w:eastAsia="ja-JP"/>
        </w:rPr>
        <w:t xml:space="preserve">f there exists one or more LADN DNNs which are included in the LADN indication IE of the </w:t>
      </w:r>
      <w:r w:rsidRPr="007F2770">
        <w:t>REGISTRATION REQUEST message and are not included in the LADN information IE and Extended LADN information IE of the REGISTRATION ACCEPT message, the UE considers such LADN DNNs as not available in the current registration area.</w:t>
      </w:r>
    </w:p>
    <w:p w14:paraId="60B096BC" w14:textId="77777777" w:rsidR="001E5ABC" w:rsidRPr="007F2770" w:rsidRDefault="001E5ABC" w:rsidP="001E5ABC">
      <w:r w:rsidRPr="007F2770">
        <w:lastRenderedPageBreak/>
        <w:t xml:space="preserve">The 5G-GUTI reallocation shall be part of the initial registration procedure. During the initial registration procedur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 together with the assigned TAI list.</w:t>
      </w:r>
    </w:p>
    <w:p w14:paraId="719381BC" w14:textId="77777777" w:rsidR="001E5ABC" w:rsidRPr="007F2770" w:rsidRDefault="001E5ABC" w:rsidP="001E5ABC">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42E50886" w14:textId="77777777" w:rsidR="001E5ABC" w:rsidRPr="007F2770" w:rsidRDefault="001E5ABC" w:rsidP="001E5ABC">
      <w:pPr>
        <w:pStyle w:val="NO"/>
        <w:snapToGrid w:val="0"/>
        <w:rPr>
          <w:lang w:eastAsia="zh-CN"/>
        </w:rPr>
      </w:pPr>
      <w:r w:rsidRPr="007F2770">
        <w:t>NOTE </w:t>
      </w:r>
      <w:r w:rsidRPr="007F2770">
        <w:rPr>
          <w:lang w:eastAsia="zh-CN"/>
        </w:rPr>
        <w:t>6</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6784E700" w14:textId="77777777" w:rsidR="001E5ABC" w:rsidRPr="007F2770" w:rsidRDefault="001E5ABC" w:rsidP="001E5ABC">
      <w:pPr>
        <w:pStyle w:val="NO"/>
        <w:snapToGrid w:val="0"/>
      </w:pPr>
      <w:r w:rsidRPr="007F2770">
        <w:t>NOTE </w:t>
      </w:r>
      <w:r w:rsidRPr="007F2770">
        <w:rPr>
          <w:lang w:eastAsia="zh-CN"/>
        </w:rPr>
        <w:t>7</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709EE189" w14:textId="77777777" w:rsidR="001E5ABC" w:rsidRPr="007F2770" w:rsidRDefault="001E5ABC" w:rsidP="001E5ABC">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1A3F2C40" w14:textId="77777777" w:rsidR="001E5ABC" w:rsidRPr="007F2770" w:rsidRDefault="001E5ABC" w:rsidP="001E5ABC">
      <w:pPr>
        <w:snapToGrid w:val="0"/>
      </w:pPr>
      <w:r w:rsidRPr="007F2770">
        <w:t>If a 5G-GUTI or the SOR transparent container IE is included in the REGISTRATION ACCEPT message, the AMF shall start timer T3550 and enter state 5GMM-COMMON-PROCEDURE-INITIATED as described in subclause 5.1.3.2.3.3.</w:t>
      </w:r>
    </w:p>
    <w:p w14:paraId="049140E3" w14:textId="77777777" w:rsidR="001E5ABC" w:rsidRPr="007F2770" w:rsidRDefault="001E5ABC" w:rsidP="001E5ABC">
      <w:pPr>
        <w:snapToGrid w:val="0"/>
      </w:pPr>
      <w:r w:rsidRPr="007F2770">
        <w:t xml:space="preserve">If the Operator-defined access </w:t>
      </w:r>
      <w:r w:rsidRPr="007F2770">
        <w:rPr>
          <w:lang w:val="en-US"/>
        </w:rPr>
        <w:t xml:space="preserve">category definitions </w:t>
      </w:r>
      <w:r w:rsidRPr="007F2770">
        <w:t>IE, the Extended emergency number list IE</w:t>
      </w:r>
      <w:r w:rsidRPr="007F2770">
        <w:rPr>
          <w:rFonts w:hint="eastAsia"/>
          <w:lang w:eastAsia="zh-CN"/>
        </w:rPr>
        <w:t>,</w:t>
      </w:r>
      <w:r w:rsidRPr="007F2770">
        <w:t xml:space="preserve">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5372E954" w14:textId="77777777" w:rsidR="001E5ABC" w:rsidRPr="007F2770" w:rsidRDefault="001E5ABC" w:rsidP="001E5ABC">
      <w:pPr>
        <w:rPr>
          <w:lang w:val="en-US"/>
        </w:rPr>
      </w:pPr>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7A6E2370" w14:textId="77777777" w:rsidR="001E5ABC" w:rsidRPr="007F2770" w:rsidRDefault="001E5ABC" w:rsidP="001E5ABC">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indication IE, the AMF shall not assign and include the TAI list in the REGISTRATION ACCEPT message.</w:t>
      </w:r>
      <w:r w:rsidRPr="007F2770">
        <w:rPr>
          <w:rFonts w:hint="eastAsia"/>
          <w:lang w:eastAsia="zh-CN"/>
        </w:rPr>
        <w:t xml:space="preserve"> </w:t>
      </w:r>
      <w:r w:rsidRPr="007F2770">
        <w:t xml:space="preserve">If the </w:t>
      </w:r>
      <w:r w:rsidRPr="007F2770">
        <w:rPr>
          <w:rFonts w:eastAsia="Arial"/>
        </w:rPr>
        <w:t>REGISTRATION</w:t>
      </w:r>
      <w:r w:rsidRPr="007F2770">
        <w:t xml:space="preserve"> ACCEPT message included an MICO</w:t>
      </w:r>
      <w:r w:rsidRPr="007F2770">
        <w:rPr>
          <w:rFonts w:hint="eastAsia"/>
        </w:rPr>
        <w:t xml:space="preserve"> </w:t>
      </w:r>
      <w:r w:rsidRPr="007F2770">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6E527D6A" w14:textId="77777777" w:rsidR="001E5ABC" w:rsidRPr="007F2770" w:rsidRDefault="001E5ABC" w:rsidP="001E5ABC">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6DA243EA" w14:textId="77777777" w:rsidR="001E5ABC" w:rsidRPr="007F2770" w:rsidRDefault="001E5ABC" w:rsidP="001E5ABC">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05146451" w14:textId="77777777" w:rsidR="001E5ABC" w:rsidRPr="007F2770" w:rsidRDefault="001E5ABC" w:rsidP="001E5ABC">
      <w:pPr>
        <w:pStyle w:val="NO"/>
      </w:pPr>
      <w:r w:rsidRPr="007F2770">
        <w:t>NOTE 7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7A593816" w14:textId="77777777" w:rsidR="001E5ABC" w:rsidRPr="007F2770" w:rsidRDefault="001E5ABC" w:rsidP="001E5ABC">
      <w:r w:rsidRPr="007F2770">
        <w:t>The AMF shall include the T3512 value IE in the REGISTRATION ACCEPT message only if the REGISTRATION REQUEST message was sent over the 3GPP access.</w:t>
      </w:r>
    </w:p>
    <w:p w14:paraId="4BC99AD4" w14:textId="77777777" w:rsidR="001E5ABC" w:rsidRPr="007F2770" w:rsidRDefault="001E5ABC" w:rsidP="001E5ABC">
      <w:r w:rsidRPr="007F2770">
        <w:t>The AMF shall include the non-3GPP de-registration timer value IE in the REGISTRATION ACCEPT message only if the REGISTRATION REQUEST message was sent over the non-3GPP access.</w:t>
      </w:r>
    </w:p>
    <w:p w14:paraId="10459428" w14:textId="77777777" w:rsidR="001E5ABC" w:rsidRPr="007F2770" w:rsidRDefault="001E5ABC" w:rsidP="001E5ABC">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58516D8A" w14:textId="77777777" w:rsidR="001E5ABC" w:rsidRPr="007F2770" w:rsidRDefault="001E5ABC" w:rsidP="001E5ABC">
      <w:r w:rsidRPr="007F2770">
        <w:lastRenderedPageBreak/>
        <w:t>The AMF may include the T3447 value IE set to the service gap time value in the REGISTRATION ACCEPT message if:</w:t>
      </w:r>
    </w:p>
    <w:p w14:paraId="46E42B03" w14:textId="77777777" w:rsidR="001E5ABC" w:rsidRPr="007F2770" w:rsidRDefault="001E5ABC" w:rsidP="001E5ABC">
      <w:pPr>
        <w:pStyle w:val="B1"/>
      </w:pPr>
      <w:r w:rsidRPr="007F2770">
        <w:t>-</w:t>
      </w:r>
      <w:r w:rsidRPr="007F2770">
        <w:tab/>
        <w:t>the UE has indicated support for service gap control in the REGISTRATION REQUEST message; and</w:t>
      </w:r>
    </w:p>
    <w:p w14:paraId="3A52F0CD" w14:textId="77777777" w:rsidR="001E5ABC" w:rsidRPr="007F2770" w:rsidRDefault="001E5ABC" w:rsidP="001E5ABC">
      <w:pPr>
        <w:pStyle w:val="B1"/>
      </w:pPr>
      <w:r w:rsidRPr="007F2770">
        <w:t>-</w:t>
      </w:r>
      <w:r w:rsidRPr="007F2770">
        <w:tab/>
        <w:t>a service gap time value is available in the 5GMM context.</w:t>
      </w:r>
    </w:p>
    <w:p w14:paraId="1AECB2BB" w14:textId="77777777" w:rsidR="001E5ABC" w:rsidRPr="007F2770" w:rsidRDefault="001E5ABC" w:rsidP="001E5ABC">
      <w:r w:rsidRPr="007F2770">
        <w:t xml:space="preserve">If there is a running T3447 timer in the AMF and the Follow-on request indicator is set to </w:t>
      </w:r>
      <w:r w:rsidRPr="007F2770">
        <w:rPr>
          <w:lang w:eastAsia="ja-JP"/>
        </w:rPr>
        <w:t>"</w:t>
      </w:r>
      <w:r w:rsidRPr="007F2770">
        <w:t>Follow-on request pending</w:t>
      </w:r>
      <w:r w:rsidRPr="007F2770">
        <w:rPr>
          <w:lang w:eastAsia="ja-JP"/>
        </w:rPr>
        <w:t>"</w:t>
      </w:r>
      <w:r w:rsidRPr="007F2770">
        <w:t xml:space="preserve"> in the REGISTRATION REQUEST message, the AMF shall ignore the flag and proceed as if the flag was not received except for the following cases:</w:t>
      </w:r>
    </w:p>
    <w:p w14:paraId="059163A3" w14:textId="77777777" w:rsidR="001E5ABC" w:rsidRPr="007F2770" w:rsidRDefault="001E5ABC" w:rsidP="001E5ABC">
      <w:pPr>
        <w:pStyle w:val="B1"/>
      </w:pPr>
      <w:r w:rsidRPr="007F2770">
        <w:t>a)</w:t>
      </w:r>
      <w:r w:rsidRPr="007F2770">
        <w:tab/>
      </w:r>
      <w:r w:rsidRPr="007F2770">
        <w:rPr>
          <w:noProof/>
          <w:lang w:val="en-US"/>
        </w:rPr>
        <w:t>the UE is configured for high priority access in the selected PLMN</w:t>
      </w:r>
      <w:r w:rsidRPr="007F2770">
        <w:t>; or</w:t>
      </w:r>
    </w:p>
    <w:p w14:paraId="35A8246E" w14:textId="77777777" w:rsidR="001E5ABC" w:rsidRPr="007F2770" w:rsidRDefault="001E5ABC" w:rsidP="001E5ABC">
      <w:pPr>
        <w:pStyle w:val="B1"/>
      </w:pPr>
      <w:r w:rsidRPr="007F2770">
        <w:t>b)</w:t>
      </w:r>
      <w:r w:rsidRPr="007F2770">
        <w:tab/>
        <w:t>the 5GS registration type IE in the REGISTRATION REQUEST message is set to "emergency registration".</w:t>
      </w:r>
    </w:p>
    <w:p w14:paraId="0E8A5CFE" w14:textId="77777777" w:rsidR="001E5ABC" w:rsidRPr="007F2770" w:rsidRDefault="001E5ABC" w:rsidP="001E5ABC">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6D1E2542" w14:textId="77777777" w:rsidR="001E5ABC" w:rsidRPr="007F2770" w:rsidRDefault="001E5ABC" w:rsidP="001E5ABC">
      <w:r w:rsidRPr="007F2770">
        <w:t>If:</w:t>
      </w:r>
    </w:p>
    <w:p w14:paraId="38883C87" w14:textId="77777777" w:rsidR="001E5ABC" w:rsidRPr="007F2770" w:rsidRDefault="001E5ABC" w:rsidP="001E5ABC">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5D86E214" w14:textId="77777777" w:rsidR="001E5ABC" w:rsidRPr="007F2770" w:rsidRDefault="001E5ABC" w:rsidP="001E5ABC">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1A9C0DB5" w14:textId="77777777" w:rsidR="001E5ABC" w:rsidRPr="007F2770" w:rsidRDefault="001E5ABC" w:rsidP="001E5ABC">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6FC69691" w14:textId="77777777" w:rsidR="001E5ABC" w:rsidRPr="007F2770" w:rsidRDefault="001E5ABC" w:rsidP="001E5ABC">
      <w:r w:rsidRPr="007F2770">
        <w:t>If the UE has included the service-level device ID set to the CAA-level UAV ID in the Service-level-AA container IE of the REGISTRATION REQUEST message, and if:</w:t>
      </w:r>
    </w:p>
    <w:p w14:paraId="308B3342" w14:textId="77777777" w:rsidR="001E5ABC" w:rsidRPr="007F2770" w:rsidRDefault="001E5ABC" w:rsidP="001E5ABC">
      <w:pPr>
        <w:ind w:left="568" w:hanging="284"/>
      </w:pPr>
      <w:r w:rsidRPr="007F2770">
        <w:t>-</w:t>
      </w:r>
      <w:r w:rsidRPr="007F2770">
        <w:tab/>
        <w:t>the UE has a valid aerial UE subscription information;</w:t>
      </w:r>
    </w:p>
    <w:p w14:paraId="673A4B1C" w14:textId="77777777" w:rsidR="001E5ABC" w:rsidRPr="007F2770" w:rsidRDefault="001E5ABC" w:rsidP="001E5ABC">
      <w:pPr>
        <w:ind w:left="568" w:hanging="284"/>
      </w:pPr>
      <w:r w:rsidRPr="007F2770">
        <w:t>-</w:t>
      </w:r>
      <w:r w:rsidRPr="007F2770">
        <w:tab/>
        <w:t>the UUAA procedure is to be performed during the registration procedure according to operator policy;</w:t>
      </w:r>
    </w:p>
    <w:p w14:paraId="42604CBC" w14:textId="77777777" w:rsidR="001E5ABC" w:rsidRPr="007F2770" w:rsidRDefault="001E5ABC" w:rsidP="001E5ABC">
      <w:pPr>
        <w:ind w:left="568" w:hanging="284"/>
      </w:pPr>
      <w:r w:rsidRPr="007F2770">
        <w:t>-</w:t>
      </w:r>
      <w:r w:rsidRPr="007F2770">
        <w:tab/>
        <w:t>there is no valid successful UUAA result for the UE in the UE 5GMM context; and</w:t>
      </w:r>
    </w:p>
    <w:p w14:paraId="036CA0CB" w14:textId="77777777" w:rsidR="001E5ABC" w:rsidRPr="007F2770" w:rsidRDefault="001E5ABC" w:rsidP="001E5ABC">
      <w:pPr>
        <w:ind w:left="568" w:hanging="284"/>
      </w:pPr>
      <w:r w:rsidRPr="007F2770">
        <w:t>-</w:t>
      </w:r>
      <w:r w:rsidRPr="007F2770">
        <w:tab/>
        <w:t>the REGISTRATION REQUEST message was not received over non-3GPP access,</w:t>
      </w:r>
    </w:p>
    <w:p w14:paraId="79612CB6" w14:textId="77777777" w:rsidR="001E5ABC" w:rsidRPr="007F2770" w:rsidRDefault="001E5ABC" w:rsidP="001E5ABC">
      <w:r w:rsidRPr="007F2770">
        <w:t>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1FFD3F53" w14:textId="77777777" w:rsidR="001E5ABC" w:rsidRPr="007F2770" w:rsidRDefault="001E5ABC" w:rsidP="001E5ABC">
      <w:r w:rsidRPr="007F2770">
        <w:t>If the UE has included the service-level device ID set to the CAA-level UAV ID in the Service-level-AA container IE of the REGISTRATION REQUEST message, and if:</w:t>
      </w:r>
    </w:p>
    <w:p w14:paraId="51731AB5" w14:textId="77777777" w:rsidR="001E5ABC" w:rsidRPr="007F2770" w:rsidRDefault="001E5ABC" w:rsidP="001E5ABC">
      <w:pPr>
        <w:ind w:left="568" w:hanging="284"/>
      </w:pPr>
      <w:r w:rsidRPr="007F2770">
        <w:t>-</w:t>
      </w:r>
      <w:r w:rsidRPr="007F2770">
        <w:tab/>
        <w:t xml:space="preserve">the UE has a valid aerial UE subscription information; </w:t>
      </w:r>
    </w:p>
    <w:p w14:paraId="47D47D80" w14:textId="77777777" w:rsidR="001E5ABC" w:rsidRPr="007F2770" w:rsidRDefault="001E5ABC" w:rsidP="001E5ABC">
      <w:pPr>
        <w:ind w:left="568" w:hanging="284"/>
      </w:pPr>
      <w:r w:rsidRPr="007F2770">
        <w:t>-</w:t>
      </w:r>
      <w:r w:rsidRPr="007F2770">
        <w:tab/>
        <w:t>the UUAA procedure is to be performed during the registration procedure according to operator policy; and</w:t>
      </w:r>
    </w:p>
    <w:p w14:paraId="3DDF78FB" w14:textId="77777777" w:rsidR="001E5ABC" w:rsidRPr="007F2770" w:rsidRDefault="001E5ABC" w:rsidP="001E5ABC">
      <w:pPr>
        <w:ind w:left="568" w:hanging="284"/>
      </w:pPr>
      <w:r w:rsidRPr="007F2770">
        <w:t>-</w:t>
      </w:r>
      <w:r w:rsidRPr="007F2770">
        <w:tab/>
        <w:t>there is a valid successful UUAA result for the UE in the UE 5GMM context,</w:t>
      </w:r>
    </w:p>
    <w:p w14:paraId="41311B16" w14:textId="77777777" w:rsidR="001E5ABC" w:rsidRPr="007F2770" w:rsidRDefault="001E5ABC" w:rsidP="001E5ABC">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13E8F608" w14:textId="77777777" w:rsidR="001E5ABC" w:rsidRPr="007F2770" w:rsidRDefault="001E5ABC" w:rsidP="001E5ABC">
      <w:r w:rsidRPr="007F2770">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rsidRPr="007F2770">
        <w:lastRenderedPageBreak/>
        <w:t>services based on the user's subscription data and the operator policy, the AMF shall accept the initial registration request and shall mark in the UE's 5GMM context that the UE is not allowed to request UAS services.</w:t>
      </w:r>
    </w:p>
    <w:p w14:paraId="6B335EFB" w14:textId="77777777" w:rsidR="001E5ABC" w:rsidRPr="007F2770" w:rsidRDefault="001E5ABC" w:rsidP="001E5ABC">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2CCFA75D" w14:textId="77777777" w:rsidR="001E5ABC" w:rsidRPr="007F2770" w:rsidRDefault="001E5ABC" w:rsidP="001E5ABC">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35546F15" w14:textId="77777777" w:rsidR="001E5ABC" w:rsidRPr="007F2770" w:rsidRDefault="001E5ABC" w:rsidP="001E5ABC">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0336395F" w14:textId="77777777" w:rsidR="001E5ABC" w:rsidRPr="007F2770" w:rsidRDefault="001E5ABC" w:rsidP="001E5ABC">
      <w:pPr>
        <w:pStyle w:val="NO"/>
      </w:pPr>
      <w:r w:rsidRPr="007F2770">
        <w:t>NOTE 8:</w:t>
      </w:r>
      <w:r w:rsidRPr="007F2770">
        <w:tab/>
        <w:t>The AMF can determine the contents of the "list of PLMN(s) to be used in disaster condition", the value of the disaster roaming wait range and the value of the disaster return wait range based on the network local configuration.</w:t>
      </w:r>
    </w:p>
    <w:p w14:paraId="5243A297" w14:textId="77777777" w:rsidR="001E5ABC" w:rsidRPr="007F2770" w:rsidRDefault="001E5ABC" w:rsidP="001E5ABC">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07C153BA" w14:textId="77777777" w:rsidR="001E5ABC" w:rsidRPr="007F2770" w:rsidRDefault="001E5ABC" w:rsidP="001E5ABC">
      <w:pPr>
        <w:pStyle w:val="B1"/>
      </w:pPr>
      <w:r w:rsidRPr="007F2770">
        <w:t>a) the Forbidden TAI(s) for the list of "5GS forbidden tracking areas for roaming" IE; or</w:t>
      </w:r>
    </w:p>
    <w:p w14:paraId="1EB5BB06" w14:textId="77777777" w:rsidR="001E5ABC" w:rsidRPr="007F2770" w:rsidRDefault="001E5ABC" w:rsidP="001E5ABC">
      <w:pPr>
        <w:pStyle w:val="B1"/>
      </w:pPr>
      <w:r w:rsidRPr="007F2770">
        <w:t>b) the Forbidden TAI(s) for the list of "5GS forbidden tracking areas for regional provision of service" IE; or</w:t>
      </w:r>
    </w:p>
    <w:p w14:paraId="3CD48E5A" w14:textId="77777777" w:rsidR="001E5ABC" w:rsidRPr="007F2770" w:rsidRDefault="001E5ABC" w:rsidP="001E5ABC">
      <w:pPr>
        <w:pStyle w:val="B1"/>
      </w:pPr>
      <w:r w:rsidRPr="007F2770">
        <w:t>c)</w:t>
      </w:r>
      <w:r w:rsidRPr="007F2770">
        <w:tab/>
        <w:t>both;</w:t>
      </w:r>
    </w:p>
    <w:p w14:paraId="4165DCE0" w14:textId="77777777" w:rsidR="001E5ABC" w:rsidRPr="007F2770" w:rsidRDefault="001E5ABC" w:rsidP="001E5ABC">
      <w:r w:rsidRPr="007F2770">
        <w:t>in the REGISTRATION ACCEPT message.</w:t>
      </w:r>
    </w:p>
    <w:p w14:paraId="7BD75078" w14:textId="77777777" w:rsidR="001E5ABC" w:rsidRPr="007F2770" w:rsidRDefault="001E5ABC" w:rsidP="001E5ABC">
      <w:pPr>
        <w:pStyle w:val="NO"/>
      </w:pPr>
      <w:r w:rsidRPr="007F2770">
        <w:t>NOTE 9:</w:t>
      </w:r>
      <w:r w:rsidRPr="007F2770">
        <w:tab/>
        <w:t>Void.</w:t>
      </w:r>
    </w:p>
    <w:p w14:paraId="0E36F64C" w14:textId="77777777" w:rsidR="001E5ABC" w:rsidRPr="007F2770" w:rsidRDefault="001E5ABC" w:rsidP="001E5ABC">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6D9367E5" w14:textId="77777777" w:rsidR="001E5ABC" w:rsidRPr="007F2770" w:rsidRDefault="001E5ABC" w:rsidP="001E5ABC">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4B05B56D" w14:textId="77777777" w:rsidR="001E5ABC" w:rsidRPr="007F2770" w:rsidRDefault="001E5ABC" w:rsidP="001E5ABC">
      <w:r w:rsidRPr="007F2770">
        <w:t>Upon receipt of the REGISTRATION ACCEPT message, the UE shall reset the registration attempt counter, enter state 5GMM-REGISTERED and set the 5GS update status to 5U1 UPDATED.</w:t>
      </w:r>
    </w:p>
    <w:p w14:paraId="350DEC8B" w14:textId="77777777" w:rsidR="001E5ABC" w:rsidRPr="007F2770" w:rsidRDefault="001E5ABC" w:rsidP="001E5ABC">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72385115" w14:textId="77777777" w:rsidR="001E5ABC" w:rsidRPr="007F2770" w:rsidRDefault="001E5ABC" w:rsidP="001E5ABC">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758B827E" w14:textId="77777777" w:rsidR="001E5ABC" w:rsidRPr="007F2770" w:rsidRDefault="001E5ABC" w:rsidP="001E5ABC">
      <w:r w:rsidRPr="007F2770">
        <w:t xml:space="preserve">If the </w:t>
      </w:r>
      <w:r w:rsidRPr="007F2770">
        <w:rPr>
          <w:rFonts w:eastAsia="Arial"/>
        </w:rPr>
        <w:t>REGISTRATION</w:t>
      </w:r>
      <w:r w:rsidRPr="007F2770">
        <w:t xml:space="preserve"> ACCEPT message included a T3512 value IE, the UE shall use the value in the T3512 value IE as periodic registration update timer (T3512).</w:t>
      </w:r>
    </w:p>
    <w:p w14:paraId="041A2353" w14:textId="77777777" w:rsidR="001E5ABC" w:rsidRPr="007F2770" w:rsidRDefault="001E5ABC" w:rsidP="001E5ABC">
      <w:r w:rsidRPr="007F2770">
        <w:t>If the REGISTRATION ACCEPT message include a T3324 value IE, the UE shall use the value in the T3324 value IE as active timer (T3324).</w:t>
      </w:r>
    </w:p>
    <w:p w14:paraId="79C9CAE4" w14:textId="77777777" w:rsidR="001E5ABC" w:rsidRPr="007F2770" w:rsidRDefault="001E5ABC" w:rsidP="001E5ABC">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w:t>
      </w:r>
    </w:p>
    <w:p w14:paraId="4D797F51" w14:textId="77777777" w:rsidR="001E5ABC" w:rsidRPr="007F2770" w:rsidRDefault="001E5ABC" w:rsidP="001E5ABC">
      <w:r w:rsidRPr="007F2770">
        <w:lastRenderedPageBreak/>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4916353F" w14:textId="77777777" w:rsidR="001E5ABC" w:rsidRPr="007F2770" w:rsidRDefault="001E5ABC" w:rsidP="001E5ABC">
      <w:pPr>
        <w:pStyle w:val="NO"/>
      </w:pPr>
      <w:r w:rsidRPr="007F2770">
        <w:t>NOTE 9A:</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74057E29" w14:textId="77777777" w:rsidR="001E5ABC" w:rsidRPr="007F2770" w:rsidRDefault="001E5ABC" w:rsidP="001E5ABC">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11C5E7A7" w14:textId="77777777" w:rsidR="001E5ABC" w:rsidRPr="007F2770" w:rsidRDefault="001E5ABC" w:rsidP="001E5ABC">
      <w:pPr>
        <w:pStyle w:val="B1"/>
        <w:snapToGrid w:val="0"/>
      </w:pPr>
      <w:r w:rsidRPr="007F2770">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7054B5C6" w14:textId="77777777" w:rsidR="001E5ABC" w:rsidRPr="007F2770" w:rsidRDefault="001E5ABC" w:rsidP="001E5ABC">
      <w:pPr>
        <w:pStyle w:val="NO"/>
        <w:snapToGrid w:val="0"/>
      </w:pPr>
      <w:r w:rsidRPr="007F2770">
        <w:t>NOTE 10:</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the HPLMN derived from the IMSI, the EHPLMN list is present and is not empty and the HPLMN is not present in the EHPLMN list, the UE behaves as if it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VPLMN</w:t>
      </w:r>
      <w:r w:rsidRPr="007F2770">
        <w:rPr>
          <w:rFonts w:hint="eastAsia"/>
          <w:lang w:eastAsia="zh-CN"/>
        </w:rPr>
        <w:t>.</w:t>
      </w:r>
    </w:p>
    <w:p w14:paraId="7CCE7166" w14:textId="77777777" w:rsidR="001E5ABC" w:rsidRPr="007F2770" w:rsidRDefault="001E5ABC" w:rsidP="001E5ABC">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16E15BA8" w14:textId="77777777" w:rsidR="001E5ABC" w:rsidRPr="007F2770" w:rsidRDefault="001E5ABC" w:rsidP="001E5ABC">
      <w:pPr>
        <w:pStyle w:val="NO"/>
        <w:snapToGrid w:val="0"/>
      </w:pPr>
      <w:r w:rsidRPr="007F2770">
        <w:t>NOTE 11:</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5E85EA69" w14:textId="77777777" w:rsidR="001E5ABC" w:rsidRPr="007F2770" w:rsidRDefault="001E5ABC" w:rsidP="001E5ABC">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527EA8B1" w14:textId="77777777" w:rsidR="001E5ABC" w:rsidRPr="007F2770" w:rsidRDefault="001E5ABC" w:rsidP="001E5ABC">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601A7361" w14:textId="77777777" w:rsidR="001E5ABC" w:rsidRPr="007F2770" w:rsidRDefault="001E5ABC" w:rsidP="001E5ABC">
      <w:pPr>
        <w:rPr>
          <w:lang w:eastAsia="ko-KR"/>
        </w:rPr>
      </w:pPr>
      <w:r w:rsidRPr="007F2770">
        <w:rPr>
          <w:lang w:eastAsia="ko-KR"/>
        </w:rPr>
        <w:t>If the received "CAG information list" includes an entry containing the identity of the registered PLMN, the UE shall operate as follows:</w:t>
      </w:r>
    </w:p>
    <w:p w14:paraId="71C92B59" w14:textId="77777777" w:rsidR="001E5ABC" w:rsidRPr="007F2770" w:rsidRDefault="001E5ABC" w:rsidP="001E5ABC">
      <w:pPr>
        <w:pStyle w:val="B1"/>
        <w:rPr>
          <w:lang w:eastAsia="ko-KR"/>
        </w:rPr>
      </w:pPr>
      <w:r w:rsidRPr="007F2770">
        <w:rPr>
          <w:lang w:eastAsia="ko-KR"/>
        </w:rPr>
        <w:t>a)</w:t>
      </w:r>
      <w:r w:rsidRPr="007F2770">
        <w:rPr>
          <w:lang w:eastAsia="ko-KR"/>
        </w:rPr>
        <w:tab/>
        <w:t xml:space="preserve">if the UE receives the REGISTRATION ACCEPT message via a CAG cell, non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4D90F0BD" w14:textId="77777777" w:rsidR="001E5ABC" w:rsidRPr="007F2770" w:rsidRDefault="001E5ABC" w:rsidP="001E5ABC">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4C7062CB" w14:textId="77777777" w:rsidR="001E5ABC" w:rsidRPr="007F2770" w:rsidRDefault="001E5ABC" w:rsidP="001E5ABC">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0E8AE150" w14:textId="77777777" w:rsidR="001E5ABC" w:rsidRPr="007F2770" w:rsidRDefault="001E5ABC" w:rsidP="001E5ABC">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0F26C32" w14:textId="77777777" w:rsidR="001E5ABC" w:rsidRPr="007F2770" w:rsidRDefault="001E5ABC" w:rsidP="001E5ABC">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w:t>
      </w:r>
      <w:r w:rsidRPr="007F2770">
        <w:rPr>
          <w:lang w:eastAsia="ko-KR"/>
        </w:rPr>
        <w:t xml:space="preserve">the UE 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w:t>
      </w:r>
      <w:r w:rsidRPr="007F2770">
        <w:rPr>
          <w:lang w:eastAsia="ko-KR"/>
        </w:rPr>
        <w:t>, then the UE shall enter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 or</w:t>
      </w:r>
    </w:p>
    <w:p w14:paraId="6F2D5B21" w14:textId="77777777" w:rsidR="001E5ABC" w:rsidRPr="007F2770" w:rsidRDefault="001E5ABC" w:rsidP="001E5ABC">
      <w:pPr>
        <w:pStyle w:val="B1"/>
      </w:pPr>
      <w:r w:rsidRPr="007F2770">
        <w:lastRenderedPageBreak/>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3A0DFE32" w14:textId="77777777" w:rsidR="001E5ABC" w:rsidRPr="007F2770" w:rsidRDefault="001E5ABC" w:rsidP="001E5ABC">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45DD9742" w14:textId="77777777" w:rsidR="001E5ABC" w:rsidRPr="007F2770" w:rsidRDefault="001E5ABC" w:rsidP="001E5ABC">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the UE </w:t>
      </w:r>
      <w:r w:rsidRPr="007F2770">
        <w:rPr>
          <w:lang w:eastAsia="ko-KR"/>
        </w:rPr>
        <w:t xml:space="preserve">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7F2770">
        <w:rPr>
          <w:lang w:eastAsia="ko-KR"/>
        </w:rPr>
        <w:t xml:space="preserve">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w:t>
      </w:r>
    </w:p>
    <w:p w14:paraId="6100A9AC" w14:textId="77777777" w:rsidR="001E5ABC" w:rsidRPr="007F2770" w:rsidRDefault="001E5ABC" w:rsidP="001E5ABC">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17A1E7F" w14:textId="77777777" w:rsidR="001E5ABC" w:rsidRPr="007F2770" w:rsidRDefault="001E5ABC" w:rsidP="001E5ABC">
      <w:pPr>
        <w:snapToGrid w:val="0"/>
      </w:pPr>
      <w:r w:rsidRPr="007F2770">
        <w:t xml:space="preserve">If the REGISTRATION ACCEPT message contains the Operator-defined access </w:t>
      </w:r>
      <w:r w:rsidRPr="007F2770">
        <w:rPr>
          <w:lang w:val="en-US"/>
        </w:rPr>
        <w:t xml:space="preserve">category definitions </w:t>
      </w:r>
      <w:r w:rsidRPr="007F2770">
        <w:t xml:space="preserve">IE, the Extended emergency number list IE </w:t>
      </w:r>
      <w:r w:rsidRPr="007F2770">
        <w:rPr>
          <w:rFonts w:hint="eastAsia"/>
          <w:lang w:eastAsia="zh-CN"/>
        </w:rPr>
        <w:t>,</w:t>
      </w:r>
      <w:r w:rsidRPr="007F2770">
        <w:t>the CAG information list IE</w:t>
      </w:r>
      <w:r w:rsidRPr="007F2770">
        <w:rPr>
          <w:rFonts w:hint="eastAsia"/>
          <w:lang w:eastAsia="zh-CN"/>
        </w:rPr>
        <w:t xml:space="preserv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 xml:space="preserve">category definitions, the extended local emergency numbers list or the </w:t>
      </w:r>
      <w:r w:rsidRPr="007F2770">
        <w:t>"</w:t>
      </w:r>
      <w:r w:rsidRPr="007F2770">
        <w:rPr>
          <w:lang w:val="en-US"/>
        </w:rPr>
        <w:t>CAG information list</w:t>
      </w:r>
      <w:r w:rsidRPr="007F2770">
        <w:t>".</w:t>
      </w:r>
    </w:p>
    <w:p w14:paraId="74F0E75E" w14:textId="77777777" w:rsidR="001E5ABC" w:rsidRPr="007F2770" w:rsidRDefault="001E5ABC" w:rsidP="001E5ABC">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58E8FD74" w14:textId="77777777" w:rsidR="001E5ABC" w:rsidRPr="007F2770" w:rsidRDefault="001E5ABC" w:rsidP="001E5ABC">
      <w:pPr>
        <w:rPr>
          <w:rFonts w:eastAsia="Malgun Gothic"/>
        </w:rPr>
      </w:pPr>
      <w:r w:rsidRPr="007F2770">
        <w:t xml:space="preserve">Upon receiving a </w:t>
      </w:r>
      <w:r w:rsidRPr="007F2770">
        <w:rPr>
          <w:rFonts w:eastAsia="Malgun Gothic"/>
        </w:rPr>
        <w:t>REGISTRATION</w:t>
      </w:r>
      <w:r w:rsidRPr="007F2770">
        <w:t xml:space="preserve">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 xml:space="preserve">sent in the </w:t>
      </w:r>
      <w:r w:rsidRPr="007F2770">
        <w:rPr>
          <w:rFonts w:eastAsia="Malgun Gothic"/>
        </w:rPr>
        <w:t>REGISTRATION</w:t>
      </w:r>
      <w:r w:rsidRPr="007F2770">
        <w:t xml:space="preserve"> ACCEPT message</w:t>
      </w:r>
      <w:r w:rsidRPr="007F2770">
        <w:rPr>
          <w:rFonts w:hint="eastAsia"/>
        </w:rPr>
        <w:t>,</w:t>
      </w:r>
      <w:r w:rsidRPr="007F2770">
        <w:t xml:space="preserve"> shall be considered as valid, and the UE radio capability ID, if sent in the REGISTRATION ACCEPT, shall be considered as valid.</w:t>
      </w:r>
    </w:p>
    <w:p w14:paraId="7D50322A" w14:textId="77777777" w:rsidR="001E5ABC" w:rsidRPr="007F2770" w:rsidRDefault="001E5ABC" w:rsidP="001E5ABC">
      <w:r w:rsidRPr="007F2770">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08A16C19" w14:textId="77777777" w:rsidR="001E5ABC" w:rsidRPr="007F2770" w:rsidRDefault="001E5ABC" w:rsidP="001E5ABC">
      <w:pPr>
        <w:pStyle w:val="B1"/>
      </w:pPr>
      <w:r w:rsidRPr="007F2770">
        <w:t>a)</w:t>
      </w:r>
      <w:r w:rsidRPr="007F2770">
        <w:tab/>
      </w:r>
      <w:r w:rsidRPr="007F2770">
        <w:rPr>
          <w:noProof/>
        </w:rPr>
        <w:t xml:space="preserve">set the SMS allowed bit of the 5GS registration result IE to </w:t>
      </w:r>
      <w:r w:rsidRPr="007F2770">
        <w:t xml:space="preserve">"SMS over NAS allowed" </w:t>
      </w:r>
      <w:r w:rsidRPr="007F2770">
        <w:rPr>
          <w:noProof/>
        </w:rPr>
        <w:t>in the REGISTRATION ACCEPT message</w:t>
      </w:r>
      <w:r w:rsidRPr="007F2770">
        <w:t>, if the UE has set the SMS requested bit of the 5GS update type IE to "SMS over NAS supported" in the REGISTRATION REQUEST message and the network allows the use of SMS over NAS for the UE; and</w:t>
      </w:r>
    </w:p>
    <w:p w14:paraId="33BCB1DB" w14:textId="77777777" w:rsidR="001E5ABC" w:rsidRPr="007F2770" w:rsidRDefault="001E5ABC" w:rsidP="001E5ABC">
      <w:pPr>
        <w:pStyle w:val="B1"/>
      </w:pPr>
      <w:r w:rsidRPr="007F2770">
        <w:rPr>
          <w:rFonts w:hint="eastAsia"/>
          <w:lang w:eastAsia="zh-CN"/>
        </w:rPr>
        <w:t>b</w:t>
      </w:r>
      <w:r w:rsidRPr="007F2770">
        <w:t>)</w:t>
      </w:r>
      <w:r w:rsidRPr="007F2770">
        <w:tab/>
        <w:t xml:space="preserve">store the SMSF address and the value of the SMS </w:t>
      </w:r>
      <w:r w:rsidRPr="007F2770">
        <w:rPr>
          <w:rFonts w:hint="eastAsia"/>
          <w:lang w:eastAsia="zh-CN"/>
        </w:rPr>
        <w:t>allowed</w:t>
      </w:r>
      <w:r w:rsidRPr="007F2770">
        <w:t xml:space="preserve"> bit</w:t>
      </w:r>
      <w:r w:rsidRPr="007F2770">
        <w:rPr>
          <w:noProof/>
        </w:rPr>
        <w:t xml:space="preserve"> of the 5GS registration result </w:t>
      </w:r>
      <w:r w:rsidRPr="007F2770">
        <w:t>IE in the UE 5GMM context and consider the UE available for SMS over NAS.</w:t>
      </w:r>
    </w:p>
    <w:p w14:paraId="68FFEFEE" w14:textId="77777777" w:rsidR="001E5ABC" w:rsidRPr="007F2770" w:rsidRDefault="001E5ABC" w:rsidP="001E5ABC">
      <w:r w:rsidRPr="007F2770">
        <w:t>If:</w:t>
      </w:r>
    </w:p>
    <w:p w14:paraId="3DA46157" w14:textId="77777777" w:rsidR="001E5ABC" w:rsidRPr="007F2770" w:rsidRDefault="001E5ABC" w:rsidP="001E5ABC">
      <w:pPr>
        <w:pStyle w:val="B1"/>
      </w:pPr>
      <w:r w:rsidRPr="007F2770">
        <w:t>a)</w:t>
      </w:r>
      <w:r w:rsidRPr="007F2770">
        <w:tab/>
        <w:t>the SMSF selection in the AMF is not successful;</w:t>
      </w:r>
    </w:p>
    <w:p w14:paraId="66372550" w14:textId="77777777" w:rsidR="001E5ABC" w:rsidRPr="007F2770" w:rsidRDefault="001E5ABC" w:rsidP="001E5ABC">
      <w:pPr>
        <w:pStyle w:val="B1"/>
      </w:pPr>
      <w:r w:rsidRPr="007F2770">
        <w:t>b)</w:t>
      </w:r>
      <w:r w:rsidRPr="007F2770">
        <w:tab/>
        <w:t>the SMS activation via the SMSF is not successful;</w:t>
      </w:r>
    </w:p>
    <w:p w14:paraId="6C9F5EAD" w14:textId="77777777" w:rsidR="001E5ABC" w:rsidRPr="007F2770" w:rsidRDefault="001E5ABC" w:rsidP="001E5ABC">
      <w:pPr>
        <w:pStyle w:val="B1"/>
      </w:pPr>
      <w:r w:rsidRPr="007F2770">
        <w:t>c)</w:t>
      </w:r>
      <w:r w:rsidRPr="007F2770">
        <w:tab/>
        <w:t>the AMF does not allow the use of SMS over NAS;</w:t>
      </w:r>
    </w:p>
    <w:p w14:paraId="39001347" w14:textId="77777777" w:rsidR="001E5ABC" w:rsidRPr="007F2770" w:rsidRDefault="001E5ABC" w:rsidP="001E5ABC">
      <w:pPr>
        <w:pStyle w:val="B1"/>
      </w:pPr>
      <w:r w:rsidRPr="007F2770">
        <w:t>d)</w:t>
      </w:r>
      <w:r w:rsidRPr="007F2770">
        <w:tab/>
        <w:t>the SMS requested bit of the 5GS update type IE was set to "SMS over NAS not supported" in the REGISTRATION REQUEST message; or</w:t>
      </w:r>
    </w:p>
    <w:p w14:paraId="52F04B28" w14:textId="77777777" w:rsidR="001E5ABC" w:rsidRPr="007F2770" w:rsidRDefault="001E5ABC" w:rsidP="001E5ABC">
      <w:pPr>
        <w:pStyle w:val="B1"/>
      </w:pPr>
      <w:r w:rsidRPr="007F2770">
        <w:t>e)</w:t>
      </w:r>
      <w:r w:rsidRPr="007F2770">
        <w:tab/>
        <w:t>the 5GS update type IE was not included in the REGISTRATION REQUEST message;</w:t>
      </w:r>
    </w:p>
    <w:p w14:paraId="6780187E" w14:textId="77777777" w:rsidR="001E5ABC" w:rsidRPr="007F2770" w:rsidRDefault="001E5ABC" w:rsidP="001E5ABC">
      <w:r w:rsidRPr="007F2770">
        <w:t>then the AMF shall set the SMS allowed bit of the 5GS registration result IE to "SMS over NAS not allowed" in the REGISTRATION ACCEPT message.</w:t>
      </w:r>
    </w:p>
    <w:p w14:paraId="3838873F" w14:textId="77777777" w:rsidR="001E5ABC" w:rsidRPr="007F2770" w:rsidRDefault="001E5ABC" w:rsidP="001E5ABC">
      <w:r w:rsidRPr="007F2770">
        <w:lastRenderedPageBreak/>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6BA93DD2" w14:textId="77777777" w:rsidR="001E5ABC" w:rsidRPr="007F2770" w:rsidRDefault="001E5ABC" w:rsidP="001E5ABC">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56B59B7F" w14:textId="77777777" w:rsidR="001E5ABC" w:rsidRPr="007F2770" w:rsidRDefault="001E5ABC" w:rsidP="001E5ABC">
      <w:pPr>
        <w:pStyle w:val="B1"/>
      </w:pPr>
      <w:r w:rsidRPr="007F2770">
        <w:t>a)</w:t>
      </w:r>
      <w:r w:rsidRPr="007F2770">
        <w:tab/>
        <w:t>"3GPP access", the UE:</w:t>
      </w:r>
    </w:p>
    <w:p w14:paraId="101B3ADF" w14:textId="77777777" w:rsidR="001E5ABC" w:rsidRPr="007F2770" w:rsidRDefault="001E5ABC" w:rsidP="001E5ABC">
      <w:pPr>
        <w:pStyle w:val="B2"/>
      </w:pPr>
      <w:r w:rsidRPr="007F2770">
        <w:t>-</w:t>
      </w:r>
      <w:r w:rsidRPr="007F2770">
        <w:tab/>
        <w:t>shall consider itself as being registered to 3GPP access; and</w:t>
      </w:r>
    </w:p>
    <w:p w14:paraId="7FAE276B" w14:textId="77777777" w:rsidR="001E5ABC" w:rsidRPr="007F2770" w:rsidRDefault="001E5ABC" w:rsidP="001E5ABC">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572B2CBB" w14:textId="77777777" w:rsidR="001E5ABC" w:rsidRPr="007F2770" w:rsidRDefault="001E5ABC" w:rsidP="001E5ABC">
      <w:pPr>
        <w:pStyle w:val="B1"/>
      </w:pPr>
      <w:r w:rsidRPr="007F2770">
        <w:t>b)</w:t>
      </w:r>
      <w:r w:rsidRPr="007F2770">
        <w:tab/>
        <w:t>"Non-3GPP access", the UE:</w:t>
      </w:r>
    </w:p>
    <w:p w14:paraId="2E5FDB53" w14:textId="77777777" w:rsidR="001E5ABC" w:rsidRPr="007F2770" w:rsidRDefault="001E5ABC" w:rsidP="001E5ABC">
      <w:pPr>
        <w:pStyle w:val="B2"/>
      </w:pPr>
      <w:r w:rsidRPr="007F2770">
        <w:t>-</w:t>
      </w:r>
      <w:r w:rsidRPr="007F2770">
        <w:tab/>
        <w:t>shall consider itself as being registered to non-3GPP access; and</w:t>
      </w:r>
    </w:p>
    <w:p w14:paraId="2E6DCD61" w14:textId="77777777" w:rsidR="001E5ABC" w:rsidRPr="007F2770" w:rsidRDefault="001E5ABC" w:rsidP="001E5ABC">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456CCDFE" w14:textId="77777777" w:rsidR="001E5ABC" w:rsidRPr="007F2770" w:rsidRDefault="001E5ABC" w:rsidP="001E5ABC">
      <w:pPr>
        <w:pStyle w:val="B1"/>
      </w:pPr>
      <w:r w:rsidRPr="007F2770">
        <w:t>c)</w:t>
      </w:r>
      <w:r w:rsidRPr="007F2770">
        <w:tab/>
        <w:t>"3GPP access and non-3GPP access", the UE shall consider itself as being registered to both 3GPP access and non-3GPP access.</w:t>
      </w:r>
    </w:p>
    <w:p w14:paraId="7A27553F" w14:textId="77777777" w:rsidR="001E5ABC" w:rsidRPr="007F2770" w:rsidRDefault="001E5ABC" w:rsidP="001E5ABC">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51FE5922" w14:textId="77777777" w:rsidR="001E5ABC" w:rsidRPr="007F2770" w:rsidRDefault="001E5ABC" w:rsidP="001E5ABC">
      <w:r w:rsidRPr="007F2770">
        <w:rPr>
          <w:rFonts w:hint="eastAsia"/>
        </w:rPr>
        <w:t>The AMF shall include the a</w:t>
      </w:r>
      <w:r w:rsidRPr="007F2770">
        <w:t>llowed NSSAI</w:t>
      </w:r>
      <w:r w:rsidRPr="007F2770">
        <w:rPr>
          <w:rFonts w:hint="eastAsia"/>
        </w:rPr>
        <w:t xml:space="preserve"> </w:t>
      </w:r>
      <w:r w:rsidRPr="007F2770">
        <w:t>for the current PLMN or SNPN and shall include the mapped S-NSSAI(s) for the allowed NSSAI contained in the requested NSSAI from the UE if availabl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in the requested NSSAI</w:t>
      </w:r>
      <w:r w:rsidRPr="007F2770">
        <w:rPr>
          <w:rFonts w:hint="eastAsia"/>
        </w:rPr>
        <w:t>.</w:t>
      </w:r>
    </w:p>
    <w:p w14:paraId="25AE41F3" w14:textId="77777777" w:rsidR="001E5ABC" w:rsidRPr="007F2770" w:rsidRDefault="001E5ABC" w:rsidP="001E5ABC">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rPr>
          <w:rFonts w:hint="eastAsia"/>
          <w:lang w:eastAsia="zh-CN"/>
        </w:rPr>
        <w:t xml:space="preserve"> if</w:t>
      </w:r>
      <w:r w:rsidRPr="007F2770">
        <w:t xml:space="preserve"> the initial registration </w:t>
      </w:r>
      <w:r w:rsidRPr="007F2770">
        <w:rPr>
          <w:rFonts w:hint="eastAsia"/>
          <w:lang w:eastAsia="zh-CN"/>
        </w:rPr>
        <w:t>re</w:t>
      </w:r>
      <w:r w:rsidRPr="007F2770">
        <w:t xml:space="preserve">quest is not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w:t>
      </w:r>
      <w:r w:rsidRPr="007F2770">
        <w:rPr>
          <w:lang w:val="en-US"/>
        </w:rPr>
        <w:t>I</w:t>
      </w:r>
      <w:r w:rsidRPr="007F2770">
        <w:rPr>
          <w:lang w:val="en-US" w:eastAsia="zh-CN"/>
        </w:rPr>
        <w:t xml:space="preserve">f </w:t>
      </w:r>
      <w:r w:rsidRPr="007F2770">
        <w:t xml:space="preserve">the initial registration </w:t>
      </w:r>
      <w:r w:rsidRPr="007F2770">
        <w:rPr>
          <w:rFonts w:hint="eastAsia"/>
          <w:lang w:eastAsia="zh-CN"/>
        </w:rPr>
        <w:t>re</w:t>
      </w:r>
      <w:r w:rsidRPr="007F2770">
        <w:t>quest is for onboarding services in SNPN, 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2924BD87" w14:textId="77777777" w:rsidR="001E5ABC" w:rsidRPr="007F2770" w:rsidRDefault="001E5ABC" w:rsidP="001E5ABC">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ith the following restrictions:</w:t>
      </w:r>
    </w:p>
    <w:p w14:paraId="0187AB01" w14:textId="77777777" w:rsidR="001E5ABC" w:rsidRPr="007F2770" w:rsidRDefault="001E5ABC" w:rsidP="001E5ABC">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4CB7F95D" w14:textId="77777777" w:rsidR="001E5ABC" w:rsidRPr="007F2770" w:rsidRDefault="001E5ABC" w:rsidP="001E5ABC">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48E640DF" w14:textId="77777777" w:rsidR="001E5ABC" w:rsidRPr="007F2770" w:rsidRDefault="001E5ABC" w:rsidP="001E5ABC">
      <w:pPr>
        <w:pStyle w:val="NO"/>
      </w:pPr>
      <w:r w:rsidRPr="007F2770">
        <w:t>NOTE 12:</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44539962" w14:textId="77777777" w:rsidR="001E5ABC" w:rsidRPr="007F2770" w:rsidRDefault="001E5ABC" w:rsidP="001E5ABC">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includes one or more S-NSSAIs subject to network slice-specific authentication and authorization, the AMF shall in the REGISTRATION ACCEPT message include:</w:t>
      </w:r>
    </w:p>
    <w:p w14:paraId="56300D6E" w14:textId="77777777" w:rsidR="001E5ABC" w:rsidRPr="007F2770" w:rsidRDefault="001E5ABC" w:rsidP="001E5ABC">
      <w:pPr>
        <w:pStyle w:val="B1"/>
      </w:pPr>
      <w:r w:rsidRPr="007F2770">
        <w:t>a)</w:t>
      </w:r>
      <w:r w:rsidRPr="007F2770">
        <w:tab/>
        <w:t>the allowed NSSAI containing the S-NSSAI(s) or the mapped S-NSSAI(s), if any:</w:t>
      </w:r>
    </w:p>
    <w:p w14:paraId="0C802415" w14:textId="77777777" w:rsidR="001E5ABC" w:rsidRPr="007F2770" w:rsidRDefault="001E5ABC" w:rsidP="001E5ABC">
      <w:pPr>
        <w:pStyle w:val="B2"/>
      </w:pPr>
      <w:r w:rsidRPr="007F2770">
        <w:lastRenderedPageBreak/>
        <w:t>1)</w:t>
      </w:r>
      <w:r w:rsidRPr="007F2770">
        <w:tab/>
        <w:t>which are not subject to network slice-specific authentication and authorization and are allowed by the AMF; or</w:t>
      </w:r>
    </w:p>
    <w:p w14:paraId="2AF4FB6B" w14:textId="77777777" w:rsidR="001E5ABC" w:rsidRPr="007F2770" w:rsidRDefault="001E5ABC" w:rsidP="001E5ABC">
      <w:pPr>
        <w:pStyle w:val="B2"/>
      </w:pPr>
      <w:r w:rsidRPr="007F2770">
        <w:t>2)</w:t>
      </w:r>
      <w:r w:rsidRPr="007F2770">
        <w:tab/>
        <w:t>for which the network slice-specific authentication and authorization has been successfully performed;</w:t>
      </w:r>
    </w:p>
    <w:p w14:paraId="135DFDC8" w14:textId="77777777" w:rsidR="001E5ABC" w:rsidRPr="007F2770" w:rsidRDefault="001E5ABC" w:rsidP="001E5ABC">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the </w:t>
      </w:r>
      <w:r w:rsidRPr="007F2770">
        <w:t>rejected NSSAI</w:t>
      </w:r>
      <w:r w:rsidRPr="007F2770">
        <w:rPr>
          <w:rFonts w:hint="eastAsia"/>
          <w:lang w:eastAsia="zh-CN"/>
        </w:rPr>
        <w:t>;</w:t>
      </w:r>
    </w:p>
    <w:p w14:paraId="17DDA731" w14:textId="77777777" w:rsidR="001E5ABC" w:rsidRPr="007F2770" w:rsidRDefault="001E5ABC" w:rsidP="001E5ABC">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D63CBDB" w14:textId="77777777" w:rsidR="001E5ABC" w:rsidRPr="007F2770" w:rsidRDefault="001E5ABC" w:rsidP="001E5ABC">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68906E38" w14:textId="77777777" w:rsidR="001E5ABC" w:rsidRPr="007F2770" w:rsidRDefault="001E5ABC" w:rsidP="001E5ABC">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07E13622" w14:textId="77777777" w:rsidR="001E5ABC" w:rsidRPr="007F2770" w:rsidRDefault="001E5ABC" w:rsidP="001E5ABC">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w:t>
      </w:r>
      <w:r w:rsidRPr="007F2770">
        <w:rPr>
          <w:lang w:eastAsia="zh-CN"/>
        </w:rPr>
        <w:t xml:space="preserve"> allowed;</w:t>
      </w:r>
    </w:p>
    <w:p w14:paraId="65E67D62" w14:textId="77777777" w:rsidR="001E5ABC" w:rsidRPr="007F2770" w:rsidRDefault="001E5ABC" w:rsidP="001E5ABC">
      <w:pPr>
        <w:pStyle w:val="B1"/>
        <w:rPr>
          <w:rFonts w:eastAsia="Malgun Gothic"/>
        </w:rPr>
      </w:pPr>
      <w:r w:rsidRPr="007F2770">
        <w:rPr>
          <w:rFonts w:eastAsia="Malgun Gothic"/>
        </w:rPr>
        <w:t>b)</w:t>
      </w:r>
      <w:r w:rsidRPr="007F2770">
        <w:rPr>
          <w:rFonts w:eastAsia="Malgun Gothic"/>
        </w:rPr>
        <w:tab/>
        <w:t xml:space="preserve">all </w:t>
      </w:r>
      <w:r w:rsidRPr="007F2770">
        <w:t xml:space="preserve">default </w:t>
      </w:r>
      <w:r w:rsidRPr="007F2770">
        <w:rPr>
          <w:rFonts w:hint="eastAsia"/>
          <w:lang w:eastAsia="zh-CN"/>
        </w:rPr>
        <w:t>S-NSSAIs</w:t>
      </w:r>
      <w:r w:rsidRPr="007F2770">
        <w:rPr>
          <w:rFonts w:eastAsia="Malgun Gothic"/>
        </w:rPr>
        <w:t xml:space="preserve"> are </w:t>
      </w:r>
      <w:r w:rsidRPr="007F2770">
        <w:t>subject to network slice-specific authentication and authorization</w:t>
      </w:r>
      <w:r w:rsidRPr="007F2770">
        <w:rPr>
          <w:rFonts w:eastAsia="Malgun Gothic"/>
        </w:rPr>
        <w:t>; and</w:t>
      </w:r>
    </w:p>
    <w:p w14:paraId="5664F9EF" w14:textId="77777777" w:rsidR="001E5ABC" w:rsidRPr="007F2770" w:rsidRDefault="001E5ABC" w:rsidP="001E5ABC">
      <w:pPr>
        <w:pStyle w:val="B1"/>
      </w:pPr>
      <w:r w:rsidRPr="007F2770">
        <w:t>c)</w:t>
      </w:r>
      <w:r w:rsidRPr="007F2770">
        <w:tab/>
        <w:t>the network slice-specific authentication and authorization procedure has not been successfully performed for any of the default S-NSSAIs,</w:t>
      </w:r>
    </w:p>
    <w:p w14:paraId="7AD51DC9" w14:textId="77777777" w:rsidR="001E5ABC" w:rsidRPr="007F2770" w:rsidRDefault="001E5ABC" w:rsidP="001E5ABC">
      <w:pPr>
        <w:rPr>
          <w:rFonts w:eastAsia="Malgun Gothic"/>
        </w:rPr>
      </w:pPr>
      <w:r w:rsidRPr="007F2770">
        <w:rPr>
          <w:rFonts w:eastAsia="Malgun Gothic"/>
        </w:rPr>
        <w:t>the AMF shall in the REGISTRATION ACCEPT message include:</w:t>
      </w:r>
    </w:p>
    <w:p w14:paraId="5CE4B1A9" w14:textId="77777777" w:rsidR="001E5ABC" w:rsidRPr="007F2770" w:rsidRDefault="001E5ABC" w:rsidP="001E5ABC">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w:t>
      </w:r>
    </w:p>
    <w:p w14:paraId="4C809429" w14:textId="77777777" w:rsidR="001E5ABC" w:rsidRPr="007F2770" w:rsidRDefault="001E5ABC" w:rsidP="001E5ABC">
      <w:pPr>
        <w:pStyle w:val="B1"/>
        <w:rPr>
          <w:rFonts w:eastAsia="Malgun Gothic"/>
        </w:rPr>
      </w:pPr>
      <w:r w:rsidRPr="007F2770">
        <w:rPr>
          <w:rFonts w:eastAsia="Malgun Gothic"/>
        </w:rPr>
        <w:t>b)</w:t>
      </w:r>
      <w:r w:rsidRPr="007F2770">
        <w:rPr>
          <w:rFonts w:eastAsia="Malgun Gothic"/>
        </w:rPr>
        <w:tab/>
      </w:r>
      <w:r w:rsidRPr="007F2770">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7BC0B4B8" w14:textId="77777777" w:rsidR="001E5ABC" w:rsidRPr="007F2770" w:rsidRDefault="001E5ABC" w:rsidP="001E5ABC">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2AE1F027" w14:textId="77777777" w:rsidR="001E5ABC" w:rsidRPr="007F2770" w:rsidRDefault="001E5ABC" w:rsidP="001E5ABC">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38C6E501" w14:textId="77777777" w:rsidR="001E5ABC" w:rsidRPr="007F2770" w:rsidRDefault="001E5ABC" w:rsidP="001E5ABC">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414C333A" w14:textId="77777777" w:rsidR="001E5ABC" w:rsidRPr="007F2770" w:rsidRDefault="001E5ABC" w:rsidP="001E5ABC">
      <w:pPr>
        <w:pStyle w:val="B1"/>
        <w:rPr>
          <w:rFonts w:eastAsia="Malgun Gothic"/>
        </w:rPr>
      </w:pPr>
      <w:r w:rsidRPr="007F2770">
        <w:rPr>
          <w:rFonts w:eastAsia="Malgun Gothic"/>
        </w:rPr>
        <w:t>b)</w:t>
      </w:r>
      <w:r w:rsidRPr="007F2770">
        <w:rPr>
          <w:rFonts w:eastAsia="Malgun Gothic"/>
        </w:rPr>
        <w:tab/>
        <w:t xml:space="preserve">one or more </w:t>
      </w:r>
      <w:r w:rsidRPr="007F2770">
        <w:t xml:space="preserve">default </w:t>
      </w:r>
      <w:r w:rsidRPr="007F2770">
        <w:rPr>
          <w:rFonts w:hint="eastAsia"/>
          <w:lang w:eastAsia="zh-CN"/>
        </w:rPr>
        <w:t>S-NSSAI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23560613" w14:textId="77777777" w:rsidR="001E5ABC" w:rsidRPr="007F2770" w:rsidRDefault="001E5ABC" w:rsidP="001E5ABC">
      <w:pPr>
        <w:rPr>
          <w:rFonts w:eastAsia="Malgun Gothic"/>
        </w:rPr>
      </w:pPr>
      <w:r w:rsidRPr="007F2770">
        <w:rPr>
          <w:rFonts w:eastAsia="Malgun Gothic"/>
        </w:rPr>
        <w:t>the AMF shall in the REGISTRATION ACCEPT message include:</w:t>
      </w:r>
    </w:p>
    <w:p w14:paraId="3633BDC0" w14:textId="77777777" w:rsidR="001E5ABC" w:rsidRPr="007F2770" w:rsidRDefault="001E5ABC" w:rsidP="001E5ABC">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7A034716" w14:textId="77777777" w:rsidR="001E5ABC" w:rsidRPr="007F2770" w:rsidRDefault="001E5ABC" w:rsidP="001E5ABC">
      <w:pPr>
        <w:pStyle w:val="B1"/>
      </w:pPr>
      <w:r w:rsidRPr="007F2770">
        <w:t>b)</w:t>
      </w:r>
      <w:r w:rsidRPr="007F2770">
        <w:tab/>
        <w:t>allowed NSSAI containing S-NSSAI(s)</w:t>
      </w:r>
      <w:r w:rsidRPr="007F2770">
        <w:rPr>
          <w:rFonts w:hint="eastAsia"/>
        </w:rPr>
        <w:t xml:space="preserve"> </w:t>
      </w:r>
      <w:r w:rsidRPr="007F2770">
        <w:t>for the current PLMN each of which corresponds to a default S-NSSAI which are not subject to network slice-specific authentication and authorization or for which the network slice-specific authentication and authorization has been successfully performed;</w:t>
      </w:r>
    </w:p>
    <w:p w14:paraId="6ACB1D1D" w14:textId="77777777" w:rsidR="001E5ABC" w:rsidRPr="007F2770" w:rsidRDefault="001E5ABC" w:rsidP="001E5ABC">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 xml:space="preserve">default </w:t>
      </w:r>
      <w:r w:rsidRPr="007F2770">
        <w:rPr>
          <w:rFonts w:eastAsia="Malgun Gothic"/>
        </w:rPr>
        <w:t>S-NSSAI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0D28C0C6" w14:textId="77777777" w:rsidR="001E5ABC" w:rsidRPr="007F2770" w:rsidRDefault="001E5ABC" w:rsidP="001E5ABC">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6F781A4F" w14:textId="77777777" w:rsidR="001E5ABC" w:rsidRPr="007F2770" w:rsidRDefault="001E5ABC" w:rsidP="001E5ABC">
      <w:r w:rsidRPr="007F2770">
        <w:lastRenderedPageBreak/>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w:t>
      </w:r>
      <w:r w:rsidRPr="007F2770">
        <w:rPr>
          <w:rFonts w:hint="eastAsia"/>
          <w:lang w:eastAsia="zh-CN"/>
        </w:rPr>
        <w:t xml:space="preserve"> </w:t>
      </w:r>
      <w:r w:rsidRPr="007F2770">
        <w:t>If the subscription information includes the NSSRG information, the S-NSSAIs of the allowed NSSAI shall be associated with at least one common NSSRG value.</w:t>
      </w:r>
    </w:p>
    <w:p w14:paraId="6D96333F" w14:textId="77777777" w:rsidR="001E5ABC" w:rsidRPr="007F2770" w:rsidRDefault="001E5ABC" w:rsidP="001E5ABC">
      <w:r w:rsidRPr="007F2770">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638DD1E" w14:textId="77777777" w:rsidR="001E5ABC" w:rsidRPr="007F2770" w:rsidRDefault="001E5ABC" w:rsidP="001E5ABC">
      <w:pPr>
        <w:rPr>
          <w:lang w:val="en-US"/>
        </w:rPr>
      </w:pPr>
      <w:r w:rsidRPr="007F2770">
        <w:rPr>
          <w:lang w:val="en-US"/>
        </w:rPr>
        <w:t xml:space="preserve">If </w:t>
      </w:r>
      <w:r w:rsidRPr="007F2770">
        <w:t>the UE supports extended rejected NSSAI and</w:t>
      </w:r>
      <w:r w:rsidRPr="007F2770">
        <w:rPr>
          <w:bCs/>
        </w:rPr>
        <w:t xml:space="preserve"> </w:t>
      </w:r>
      <w:r w:rsidRPr="007F2770">
        <w:t>the AMF determines that maximum number of UEs reached for one or mor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3E878AA9" w14:textId="77777777" w:rsidR="001E5ABC" w:rsidRPr="007F2770" w:rsidRDefault="001E5ABC" w:rsidP="001E5ABC">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70DF4929" w14:textId="77777777" w:rsidR="001E5ABC" w:rsidRPr="007F2770" w:rsidRDefault="001E5ABC" w:rsidP="001E5ABC">
      <w:pPr>
        <w:pStyle w:val="NO"/>
      </w:pPr>
      <w:r w:rsidRPr="007F2770">
        <w:t>NOTE 13:</w:t>
      </w:r>
      <w:r w:rsidRPr="007F2770">
        <w:tab/>
        <w:t>Based on network policies, the AMF can include the S-NSSAI(s) for which the maximum number of UEs has been reached in the rejected NSSAI with rejection causes other than "S-NSSAI not available in the current registration area".</w:t>
      </w:r>
    </w:p>
    <w:p w14:paraId="4106ACF2" w14:textId="77777777" w:rsidR="001E5ABC" w:rsidRPr="007F2770" w:rsidRDefault="001E5ABC" w:rsidP="001E5ABC">
      <w:r w:rsidRPr="007F2770">
        <w:t>The AMF may include a new configured NSSAI for the current PLMN or SNPN in the REGISTRATION ACCEPT message if:</w:t>
      </w:r>
    </w:p>
    <w:p w14:paraId="38258DEA" w14:textId="77777777" w:rsidR="001E5ABC" w:rsidRPr="007F2770" w:rsidRDefault="001E5ABC" w:rsidP="001E5ABC">
      <w:pPr>
        <w:pStyle w:val="B1"/>
      </w:pPr>
      <w:r w:rsidRPr="007F2770">
        <w:t>a)</w:t>
      </w:r>
      <w:r w:rsidRPr="007F2770">
        <w:tab/>
        <w:t xml:space="preserve">the REGISTRATION REQUEST message did not include the requested NSSAI and the initial registration </w:t>
      </w:r>
      <w:r w:rsidRPr="007F2770">
        <w:rPr>
          <w:rFonts w:hint="eastAsia"/>
          <w:lang w:eastAsia="zh-CN"/>
        </w:rPr>
        <w:t>re</w:t>
      </w:r>
      <w:r w:rsidRPr="007F2770">
        <w:t>quest is not for onboarding services in SNPN;</w:t>
      </w:r>
    </w:p>
    <w:p w14:paraId="13C22739" w14:textId="77777777" w:rsidR="001E5ABC" w:rsidRPr="007F2770" w:rsidRDefault="001E5ABC" w:rsidP="001E5ABC">
      <w:pPr>
        <w:pStyle w:val="B1"/>
      </w:pPr>
      <w:r w:rsidRPr="007F2770">
        <w:t>b)</w:t>
      </w:r>
      <w:r w:rsidRPr="007F2770">
        <w:tab/>
        <w:t>the REGISTRATION REQUEST message included the requested NSSAI containing an S-NSSAI that is not valid in the serving PLMN or SNPN;</w:t>
      </w:r>
    </w:p>
    <w:p w14:paraId="1A6767B0" w14:textId="77777777" w:rsidR="001E5ABC" w:rsidRPr="007F2770" w:rsidRDefault="001E5ABC" w:rsidP="001E5ABC">
      <w:pPr>
        <w:pStyle w:val="B1"/>
      </w:pPr>
      <w:r w:rsidRPr="007F2770">
        <w:t>c)</w:t>
      </w:r>
      <w:r w:rsidRPr="007F2770">
        <w:tab/>
        <w:t>the REGISTRATION REQUEST message included the requested NSSAI containing S-NSSAI(s) with incorrect mapped S-NSSAI(s);</w:t>
      </w:r>
    </w:p>
    <w:p w14:paraId="0C018456" w14:textId="77777777" w:rsidR="001E5ABC" w:rsidRPr="007F2770" w:rsidRDefault="001E5ABC" w:rsidP="001E5ABC">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313E8FF7" w14:textId="77777777" w:rsidR="001E5ABC" w:rsidRPr="007F2770" w:rsidRDefault="001E5ABC" w:rsidP="001E5ABC">
      <w:pPr>
        <w:pStyle w:val="B1"/>
      </w:pPr>
      <w:r w:rsidRPr="007F2770">
        <w:t>e)</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4825BD76" w14:textId="77777777" w:rsidR="001E5ABC" w:rsidRPr="007F2770" w:rsidRDefault="001E5ABC" w:rsidP="001E5ABC">
      <w:pPr>
        <w:pStyle w:val="B1"/>
      </w:pPr>
      <w:r w:rsidRPr="007F2770">
        <w:t>NOTE 14:</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6AE243B0" w14:textId="77777777" w:rsidR="001E5ABC" w:rsidRPr="007F2770" w:rsidRDefault="001E5ABC" w:rsidP="001E5ABC">
      <w:pPr>
        <w:pStyle w:val="B1"/>
      </w:pPr>
      <w:r w:rsidRPr="007F2770">
        <w:t>f)</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054B9F64" w14:textId="77777777" w:rsidR="001E5ABC" w:rsidRPr="007F2770" w:rsidRDefault="001E5ABC" w:rsidP="001E5ABC">
      <w:r w:rsidRPr="007F2770">
        <w:t>If a new configured NSSAI for the current PLMN is included in the REGISTRATION ACCEPT message, the subscription information includes the NSSRG information, and the NSSRG bit in the 5GMM capability IE of the REGISTRATION REQUEST message is set to:</w:t>
      </w:r>
    </w:p>
    <w:p w14:paraId="412E7AE5" w14:textId="77777777" w:rsidR="001E5ABC" w:rsidRPr="007F2770" w:rsidRDefault="001E5ABC" w:rsidP="001E5ABC">
      <w:pPr>
        <w:pStyle w:val="B1"/>
      </w:pPr>
      <w:r w:rsidRPr="007F2770">
        <w:t>a)</w:t>
      </w:r>
      <w:r w:rsidRPr="007F2770">
        <w:tab/>
        <w:t>"NSSRG supported", then the AMF shall include the NSSRG information in the REGISTRATION ACCEPT message; or</w:t>
      </w:r>
    </w:p>
    <w:p w14:paraId="2F2D8C8B" w14:textId="77777777" w:rsidR="001E5ABC" w:rsidRPr="007F2770" w:rsidRDefault="001E5ABC" w:rsidP="001E5ABC">
      <w:pPr>
        <w:pStyle w:val="B1"/>
      </w:pPr>
      <w:r w:rsidRPr="007F2770">
        <w:t>b)</w:t>
      </w:r>
      <w:r w:rsidRPr="007F2770">
        <w:tab/>
        <w:t xml:space="preserve">"NSSRG not supported", then the configured NSSAI shall include one or more S-NSSAIs each of which is associated with all the NSSRG value(s) of the default S-NSSAI(s), or the configured NSSAI shall include, based </w:t>
      </w:r>
      <w:r w:rsidRPr="007F2770">
        <w:lastRenderedPageBreak/>
        <w:t>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017572D0" w14:textId="77777777" w:rsidR="001E5ABC" w:rsidRPr="007F2770" w:rsidRDefault="001E5ABC" w:rsidP="001E5ABC">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 5.1.3.2.3.3.</w:t>
      </w:r>
    </w:p>
    <w:p w14:paraId="11C23F87" w14:textId="77777777" w:rsidR="001E5ABC" w:rsidRPr="007F2770" w:rsidRDefault="001E5ABC" w:rsidP="001E5ABC">
      <w:r w:rsidRPr="007F2770">
        <w:rPr>
          <w:rFonts w:eastAsia="Malgun Gothic"/>
        </w:rPr>
        <w:t xml:space="preserve">If the UE </w:t>
      </w:r>
      <w:r w:rsidRPr="007F2770">
        <w:rPr>
          <w:lang w:val="en-US"/>
        </w:rPr>
        <w:t xml:space="preserve">has set the NSAG bit to "NSAG supported" in the 5GMM capability IE of the REGISTRATION REQUEST message </w:t>
      </w:r>
      <w:r w:rsidRPr="007F2770">
        <w:t>over 3GPP access</w:t>
      </w:r>
      <w:r w:rsidRPr="007F2770">
        <w:rPr>
          <w:rFonts w:eastAsia="Malgun Gothic"/>
        </w:rPr>
        <w:t>,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640BC6BA" w14:textId="77777777" w:rsidR="001E5ABC" w:rsidRPr="007F2770" w:rsidRDefault="001E5ABC" w:rsidP="001E5ABC">
      <w:pPr>
        <w:pStyle w:val="NO"/>
      </w:pPr>
      <w:r w:rsidRPr="007F2770">
        <w:t>NOTE 14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32D3CB1D" w14:textId="77777777" w:rsidR="001E5ABC" w:rsidRPr="007F2770" w:rsidRDefault="001E5ABC" w:rsidP="001E5ABC">
      <w:pPr>
        <w:pStyle w:val="NO"/>
        <w:snapToGrid w:val="0"/>
      </w:pPr>
      <w:r w:rsidRPr="007F2770">
        <w:t>NOTE 14b:</w:t>
      </w:r>
      <w:r w:rsidRPr="007F2770">
        <w:tab/>
        <w:t>If the NSAG for the PLMN and its equivalent PLMN(s) have different associations with S-NSSAIs, then the AMF includes a TAI list for the NSAG entry in the NSAG information IE.</w:t>
      </w:r>
    </w:p>
    <w:p w14:paraId="0223EB29" w14:textId="77777777" w:rsidR="001E5ABC" w:rsidRPr="007F2770" w:rsidRDefault="001E5ABC" w:rsidP="001E5ABC">
      <w:r w:rsidRPr="007F2770">
        <w:rPr>
          <w:rFonts w:eastAsia="Malgun Gothic"/>
        </w:rPr>
        <w:t>If the UE receives the NSAG information IE in the REGISTRATION ACCEPT message, the UE shall store the NSAG information as specified in subclause 4.6.2.2.</w:t>
      </w:r>
    </w:p>
    <w:p w14:paraId="37012C48" w14:textId="77777777" w:rsidR="001E5ABC" w:rsidRPr="007F2770" w:rsidRDefault="001E5ABC" w:rsidP="001E5ABC">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430C9C54" w14:textId="77777777" w:rsidR="001E5ABC" w:rsidRPr="007F2770" w:rsidRDefault="001E5ABC" w:rsidP="001E5ABC">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55D608A6" w14:textId="77777777" w:rsidR="001E5ABC" w:rsidRPr="007F2770" w:rsidRDefault="001E5ABC" w:rsidP="001E5ABC">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0F16A2BF" w14:textId="77777777" w:rsidR="001E5ABC" w:rsidRPr="007F2770" w:rsidRDefault="001E5ABC" w:rsidP="001E5ABC">
      <w:r w:rsidRPr="007F2770">
        <w:rPr>
          <w:rFonts w:hint="eastAsia"/>
        </w:rPr>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726E3613" w14:textId="77777777" w:rsidR="001E5ABC" w:rsidRPr="007F2770" w:rsidRDefault="001E5ABC" w:rsidP="001E5ABC">
      <w:pPr>
        <w:pStyle w:val="B1"/>
      </w:pPr>
      <w:r w:rsidRPr="007F2770">
        <w:t>"S</w:t>
      </w:r>
      <w:r w:rsidRPr="007F2770">
        <w:rPr>
          <w:rFonts w:hint="eastAsia"/>
        </w:rPr>
        <w:t>-NSSAI</w:t>
      </w:r>
      <w:r w:rsidRPr="007F2770">
        <w:t xml:space="preserve"> not available in the current PLMN or SNPN"</w:t>
      </w:r>
    </w:p>
    <w:p w14:paraId="091D7C0E" w14:textId="77777777" w:rsidR="001E5ABC" w:rsidRPr="007F2770" w:rsidRDefault="001E5ABC" w:rsidP="001E5ABC">
      <w:pPr>
        <w:pStyle w:val="B1"/>
      </w:pPr>
      <w:r w:rsidRPr="007F2770">
        <w:tab/>
        <w:t xml:space="preserve">The UE shall add the rejected S-NSSAI(s) in the rejected NSSAI for the current PLMN or SNPN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4B2CD005" w14:textId="77777777" w:rsidR="001E5ABC" w:rsidRPr="007F2770" w:rsidRDefault="001E5ABC" w:rsidP="001E5ABC">
      <w:pPr>
        <w:pStyle w:val="B1"/>
      </w:pPr>
      <w:r w:rsidRPr="007F2770">
        <w:t>"S</w:t>
      </w:r>
      <w:r w:rsidRPr="007F2770">
        <w:rPr>
          <w:rFonts w:hint="eastAsia"/>
        </w:rPr>
        <w:t>-NSSAI</w:t>
      </w:r>
      <w:r w:rsidRPr="007F2770">
        <w:t xml:space="preserve"> not available in the current registration area"</w:t>
      </w:r>
    </w:p>
    <w:p w14:paraId="11352CBB" w14:textId="77777777" w:rsidR="001E5ABC" w:rsidRPr="007F2770" w:rsidRDefault="001E5ABC" w:rsidP="001E5ABC">
      <w:pPr>
        <w:pStyle w:val="B1"/>
      </w:pPr>
      <w:r w:rsidRPr="007F2770">
        <w:tab/>
        <w:t xml:space="preserve">The UE shall add the rejected S-NSSAI(s) in the rejected NSSAI for the current registration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4001BE67" w14:textId="77777777" w:rsidR="001E5ABC" w:rsidRPr="007F2770" w:rsidRDefault="001E5ABC" w:rsidP="001E5ABC">
      <w:pPr>
        <w:pStyle w:val="B1"/>
        <w:rPr>
          <w:lang w:eastAsia="zh-CN"/>
        </w:rPr>
      </w:pPr>
      <w:r w:rsidRPr="007F2770">
        <w:t>"S</w:t>
      </w:r>
      <w:r w:rsidRPr="007F2770">
        <w:rPr>
          <w:rFonts w:hint="eastAsia"/>
        </w:rPr>
        <w:t>-NSSAI</w:t>
      </w:r>
      <w:r w:rsidRPr="007F2770">
        <w:t xml:space="preserve"> not available due to the failed or revoked network slice-specific authentication and authorization"</w:t>
      </w:r>
    </w:p>
    <w:p w14:paraId="1DF23F4D" w14:textId="77777777" w:rsidR="001E5ABC" w:rsidRPr="007F2770" w:rsidRDefault="001E5ABC" w:rsidP="001E5ABC">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1732431" w14:textId="77777777" w:rsidR="001E5ABC" w:rsidRPr="007F2770" w:rsidRDefault="001E5ABC" w:rsidP="001E5ABC">
      <w:pPr>
        <w:pStyle w:val="B1"/>
      </w:pPr>
      <w:r w:rsidRPr="007F2770">
        <w:lastRenderedPageBreak/>
        <w:t>"S-NSSAI not available due to maximum number of UEs reached"</w:t>
      </w:r>
    </w:p>
    <w:p w14:paraId="694066FB" w14:textId="77777777" w:rsidR="001E5ABC" w:rsidRPr="007F2770" w:rsidRDefault="001E5ABC" w:rsidP="001E5ABC">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66BB9CB3" w14:textId="77777777" w:rsidR="001E5ABC" w:rsidRPr="007F2770" w:rsidRDefault="001E5ABC" w:rsidP="001E5ABC">
      <w:pPr>
        <w:pStyle w:val="NO"/>
        <w:rPr>
          <w:lang w:eastAsia="zh-CN"/>
        </w:rPr>
      </w:pPr>
      <w:r w:rsidRPr="007F2770">
        <w:t>NOTE 15:</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46775FFC" w14:textId="77777777" w:rsidR="001E5ABC" w:rsidRPr="007F2770" w:rsidRDefault="001E5ABC" w:rsidP="001E5ABC">
      <w:r w:rsidRPr="007F2770">
        <w:t>If there is one or more S-NSSAIs in the rejected NSSAI with the rejection cause "S-NSSAI not available due to maximum number of UEs reached", then for each S-NSSAI, the UE shall behave as follows:</w:t>
      </w:r>
    </w:p>
    <w:p w14:paraId="6CAA2208" w14:textId="77777777" w:rsidR="001E5ABC" w:rsidRPr="007F2770" w:rsidRDefault="001E5ABC" w:rsidP="001E5ABC">
      <w:pPr>
        <w:pStyle w:val="B1"/>
      </w:pPr>
      <w:r w:rsidRPr="007F2770">
        <w:t>a)</w:t>
      </w:r>
      <w:r w:rsidRPr="007F2770">
        <w:tab/>
        <w:t>stop the timer T3526 associated with the S-NSSAI, if running;</w:t>
      </w:r>
    </w:p>
    <w:p w14:paraId="55E884CA" w14:textId="77777777" w:rsidR="001E5ABC" w:rsidRPr="007F2770" w:rsidRDefault="001E5ABC" w:rsidP="001E5ABC">
      <w:pPr>
        <w:pStyle w:val="B1"/>
      </w:pPr>
      <w:r w:rsidRPr="007F2770">
        <w:t>b)</w:t>
      </w:r>
      <w:r w:rsidRPr="007F2770">
        <w:tab/>
        <w:t>start the timer T3526 with:</w:t>
      </w:r>
    </w:p>
    <w:p w14:paraId="543B2B33" w14:textId="77777777" w:rsidR="001E5ABC" w:rsidRPr="007F2770" w:rsidRDefault="001E5ABC" w:rsidP="001E5ABC">
      <w:pPr>
        <w:pStyle w:val="B2"/>
      </w:pPr>
      <w:r w:rsidRPr="007F2770">
        <w:t>1)</w:t>
      </w:r>
      <w:r w:rsidRPr="007F2770">
        <w:tab/>
        <w:t>the back-off timer value received along with the S-NSSAI, if a back-off timer value is received along with the S-NSSAI that is neither zero nor deactivated; or</w:t>
      </w:r>
    </w:p>
    <w:p w14:paraId="7CF519FE" w14:textId="77777777" w:rsidR="001E5ABC" w:rsidRPr="007F2770" w:rsidRDefault="001E5ABC" w:rsidP="001E5ABC">
      <w:pPr>
        <w:pStyle w:val="B2"/>
      </w:pPr>
      <w:r w:rsidRPr="007F2770">
        <w:t>2)</w:t>
      </w:r>
      <w:r w:rsidRPr="007F2770">
        <w:tab/>
        <w:t>an implementation specific back-off timer value, if no back-off timer value is received along with the S-NSSAI; and</w:t>
      </w:r>
    </w:p>
    <w:p w14:paraId="61F316A3" w14:textId="77777777" w:rsidR="001E5ABC" w:rsidRPr="007F2770" w:rsidRDefault="001E5ABC" w:rsidP="001E5ABC">
      <w:pPr>
        <w:pStyle w:val="B1"/>
      </w:pPr>
      <w:r w:rsidRPr="007F2770">
        <w:t>c)</w:t>
      </w:r>
      <w:r w:rsidRPr="007F2770">
        <w:tab/>
        <w:t>remove the S-NSSAI from the rejected NSSAI for the maximum number of UEs reached when the timer T3526 associated with the S-NSSAI expires.</w:t>
      </w:r>
    </w:p>
    <w:p w14:paraId="45B864AC" w14:textId="77777777" w:rsidR="001E5ABC" w:rsidRPr="007F2770" w:rsidRDefault="001E5ABC" w:rsidP="001E5ABC">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4DFB052F" w14:textId="77777777" w:rsidR="001E5ABC" w:rsidRPr="007F2770" w:rsidRDefault="001E5ABC" w:rsidP="001E5ABC">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3202A8BA" w14:textId="77777777" w:rsidR="001E5ABC" w:rsidRPr="007F2770" w:rsidRDefault="001E5ABC" w:rsidP="001E5ABC">
      <w:pPr>
        <w:pStyle w:val="B2"/>
      </w:pPr>
      <w:r w:rsidRPr="007F2770">
        <w:t>1)</w:t>
      </w:r>
      <w:r w:rsidRPr="007F2770">
        <w:tab/>
        <w:t>the allowed NSSAI containing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which are not subject to network slice-specific authentication and authorization;</w:t>
      </w:r>
    </w:p>
    <w:p w14:paraId="2B0FBA71" w14:textId="77777777" w:rsidR="001E5ABC" w:rsidRPr="007F2770" w:rsidRDefault="001E5ABC" w:rsidP="001E5ABC">
      <w:pPr>
        <w:pStyle w:val="B2"/>
      </w:pPr>
      <w:r w:rsidRPr="007F2770">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157056D9" w14:textId="77777777" w:rsidR="001E5ABC" w:rsidRPr="007F2770" w:rsidRDefault="001E5ABC" w:rsidP="001E5ABC">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w:t>
      </w:r>
      <w:r w:rsidRPr="007F2770">
        <w:t xml:space="preserve"> but not all</w:t>
      </w:r>
      <w:r w:rsidRPr="007F2770">
        <w:rPr>
          <w:lang w:eastAsia="ko-KR"/>
        </w:rPr>
        <w:t xml:space="preserve"> mapped S-NSSAIs are subject to NSSAA; or</w:t>
      </w:r>
    </w:p>
    <w:p w14:paraId="11C0757D" w14:textId="77777777" w:rsidR="001E5ABC" w:rsidRPr="007F2770" w:rsidRDefault="001E5ABC" w:rsidP="001E5ABC">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1F67E7CC" w14:textId="77777777" w:rsidR="001E5ABC" w:rsidRPr="007F2770" w:rsidRDefault="001E5ABC" w:rsidP="001E5ABC">
      <w:pPr>
        <w:pStyle w:val="B2"/>
      </w:pPr>
      <w:r w:rsidRPr="007F2770">
        <w:t>1)</w:t>
      </w:r>
      <w:r w:rsidRPr="007F2770">
        <w:tab/>
        <w:t>the allowed NSSAI containing the S-NSSAI(s) or the mapped S-NSSAI(s) which are not subject to network slice-specific authentication and authorization; and</w:t>
      </w:r>
    </w:p>
    <w:p w14:paraId="7034371A" w14:textId="77777777" w:rsidR="001E5ABC" w:rsidRPr="007F2770" w:rsidRDefault="001E5ABC" w:rsidP="001E5ABC">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E32D0EA" w14:textId="77777777" w:rsidR="001E5ABC" w:rsidRPr="007F2770" w:rsidRDefault="001E5ABC" w:rsidP="001E5ABC">
      <w:pPr>
        <w:pStyle w:val="B3"/>
        <w:rPr>
          <w:lang w:eastAsia="ko-KR"/>
        </w:rPr>
      </w:pPr>
      <w:proofErr w:type="spellStart"/>
      <w:r w:rsidRPr="007F2770">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 is associated to multiple mapped S-NSSAIs and some of these </w:t>
      </w:r>
      <w:r w:rsidRPr="007F2770">
        <w:t xml:space="preserve">but not all </w:t>
      </w:r>
      <w:r w:rsidRPr="007F2770">
        <w:rPr>
          <w:lang w:eastAsia="ko-KR"/>
        </w:rPr>
        <w:t>mapped S-NSSAIs are subject to NSSAA; and</w:t>
      </w:r>
    </w:p>
    <w:p w14:paraId="1E856D36" w14:textId="77777777" w:rsidR="001E5ABC" w:rsidRPr="007F2770" w:rsidRDefault="001E5ABC" w:rsidP="001E5ABC">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7FBB800A" w14:textId="77777777" w:rsidR="001E5ABC" w:rsidRPr="007F2770" w:rsidRDefault="001E5ABC" w:rsidP="001E5ABC">
      <w:pPr>
        <w:rPr>
          <w:rFonts w:eastAsia="Malgun Gothic"/>
        </w:rPr>
      </w:pPr>
      <w:r w:rsidRPr="007F2770">
        <w:rPr>
          <w:rFonts w:eastAsia="Malgun Gothic"/>
        </w:rPr>
        <w:lastRenderedPageBreak/>
        <w:t>If</w:t>
      </w:r>
      <w:r w:rsidRPr="007F2770">
        <w:t xml:space="preserve"> </w:t>
      </w:r>
      <w:r w:rsidRPr="007F2770">
        <w:rPr>
          <w:rFonts w:eastAsia="Malgun Gothic"/>
        </w:rPr>
        <w:t>the UE does not indicate support for network slice-specific authentication and authorization</w:t>
      </w:r>
      <w:r w:rsidRPr="007F2770">
        <w:t xml:space="preserve">, the initial registration </w:t>
      </w:r>
      <w:r w:rsidRPr="007F2770">
        <w:rPr>
          <w:rFonts w:hint="eastAsia"/>
          <w:lang w:eastAsia="zh-CN"/>
        </w:rPr>
        <w:t>re</w:t>
      </w:r>
      <w:r w:rsidRPr="007F2770">
        <w:t>quest is not for onboarding services in SNPN</w:t>
      </w:r>
      <w:r w:rsidRPr="007F2770">
        <w:rPr>
          <w:rFonts w:eastAsia="Malgun Gothic"/>
        </w:rPr>
        <w:t>, and if:</w:t>
      </w:r>
    </w:p>
    <w:p w14:paraId="572BEE27" w14:textId="77777777" w:rsidR="001E5ABC" w:rsidRPr="007F2770" w:rsidRDefault="001E5ABC" w:rsidP="001E5ABC">
      <w:pPr>
        <w:pStyle w:val="B1"/>
        <w:rPr>
          <w:lang w:eastAsia="zh-CN"/>
        </w:rPr>
      </w:pPr>
      <w:r w:rsidRPr="007F2770">
        <w:t>a)</w:t>
      </w:r>
      <w:r w:rsidRPr="007F2770">
        <w:tab/>
        <w:t>the UE did not include the requested NSSAI in the REGISTRATION REQUEST message; or</w:t>
      </w:r>
    </w:p>
    <w:p w14:paraId="4B5C2502" w14:textId="77777777" w:rsidR="001E5ABC" w:rsidRPr="007F2770" w:rsidRDefault="001E5ABC" w:rsidP="001E5ABC">
      <w:pPr>
        <w:pStyle w:val="B1"/>
      </w:pPr>
      <w:r w:rsidRPr="007F2770">
        <w:rPr>
          <w:lang w:eastAsia="zh-CN"/>
        </w:rPr>
        <w:t>b)</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2904AB93" w14:textId="77777777" w:rsidR="001E5ABC" w:rsidRPr="007F2770" w:rsidRDefault="001E5ABC" w:rsidP="001E5ABC">
      <w:r w:rsidRPr="007F2770">
        <w:t>and one or more default S-NSSAIs (containing one or more S-NSSAIs each of which may be associated with a new S-NSSAI) which are not subject to network slice-specific authentication and authorization are available, the AMF shall:</w:t>
      </w:r>
    </w:p>
    <w:p w14:paraId="3336E4D2" w14:textId="77777777" w:rsidR="001E5ABC" w:rsidRPr="007F2770" w:rsidRDefault="001E5ABC" w:rsidP="001E5ABC">
      <w:pPr>
        <w:pStyle w:val="B1"/>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and not subject to network slice-specific authentication and authorization in the allowed NSSAI of the REGISTRATION ACCEPT message;</w:t>
      </w:r>
    </w:p>
    <w:p w14:paraId="5BF50B87" w14:textId="77777777" w:rsidR="001E5ABC" w:rsidRPr="007F2770" w:rsidRDefault="001E5ABC" w:rsidP="001E5ABC">
      <w:pPr>
        <w:pStyle w:val="B1"/>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62C81F92" w14:textId="77777777" w:rsidR="001E5ABC" w:rsidRPr="007F2770" w:rsidRDefault="001E5ABC" w:rsidP="001E5ABC">
      <w:pPr>
        <w:pStyle w:val="B1"/>
        <w:rPr>
          <w:lang w:eastAsia="zh-CN"/>
        </w:rPr>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3270029A" w14:textId="77777777" w:rsidR="001E5ABC" w:rsidRPr="007F2770" w:rsidRDefault="001E5ABC" w:rsidP="001E5ABC">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0E208A44" w14:textId="77777777" w:rsidR="001E5ABC" w:rsidRPr="007F2770" w:rsidRDefault="001E5ABC" w:rsidP="001E5ABC">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rPr>
          <w:rFonts w:eastAsia="Malgun Gothic"/>
        </w:rPr>
        <w:t>a</w:t>
      </w:r>
      <w:r w:rsidRPr="007F2770">
        <w:rPr>
          <w:rFonts w:eastAsia="Malgun Gothic" w:hint="eastAsia"/>
        </w:rPr>
        <w:t xml:space="preserve">llowed NSSAI, </w:t>
      </w:r>
      <w:r w:rsidRPr="007F2770">
        <w:rPr>
          <w:rFonts w:eastAsia="Malgun Gothic"/>
        </w:rPr>
        <w:t>then the UE shall store the included a</w:t>
      </w:r>
      <w:r w:rsidRPr="007F2770">
        <w:rPr>
          <w:rFonts w:eastAsia="Malgun Gothic" w:hint="eastAsia"/>
        </w:rPr>
        <w:t>llowed NSSAI</w:t>
      </w:r>
      <w:r w:rsidRPr="007F2770">
        <w:rPr>
          <w:rFonts w:eastAsia="Malgun Gothic"/>
        </w:rPr>
        <w:t xml:space="preserve"> together with the PLMN identity of the registered PLMN or the SNPN identity of the registered SNPN</w:t>
      </w:r>
      <w:r w:rsidRPr="007F2770">
        <w:rPr>
          <w:rFonts w:hint="eastAsia"/>
        </w:rPr>
        <w:t xml:space="preserve"> and the registration area</w:t>
      </w:r>
      <w:r w:rsidRPr="007F2770">
        <w:rPr>
          <w:rFonts w:eastAsia="Malgun Gothic"/>
        </w:rPr>
        <w:t xml:space="preserve"> as specified in </w:t>
      </w:r>
      <w:r w:rsidRPr="007F2770">
        <w:rPr>
          <w:rFonts w:eastAsia="Malgun Gothic" w:hint="eastAsia"/>
        </w:rPr>
        <w:t>subclause</w:t>
      </w:r>
      <w:r w:rsidRPr="007F2770">
        <w:rPr>
          <w:rFonts w:eastAsia="Malgun Gothic"/>
        </w:rPr>
        <w:t> 4.6.2.2</w:t>
      </w:r>
      <w:r w:rsidRPr="007F2770">
        <w:rPr>
          <w:rFonts w:eastAsia="Malgun Gothic" w:hint="eastAsia"/>
        </w:rPr>
        <w:t>.</w:t>
      </w:r>
      <w:r w:rsidRPr="007F2770">
        <w:t xml:space="preserve"> If the registration area contains TAIs belonging to different PLMNs, which are equivalent PLMNs, the UE shall store the received allowed NSSAI in each of allowed NSSAIs which are associated with each of the PLMNs.</w:t>
      </w:r>
    </w:p>
    <w:p w14:paraId="11650EA6" w14:textId="77777777" w:rsidR="001E5ABC" w:rsidRPr="007F2770" w:rsidRDefault="001E5ABC" w:rsidP="001E5ABC">
      <w:pPr>
        <w:rPr>
          <w:rFonts w:eastAsia="Malgun Gothic"/>
        </w:rPr>
      </w:pPr>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6CEFB5C4" w14:textId="77777777" w:rsidR="001E5ABC" w:rsidRPr="007F2770" w:rsidRDefault="001E5ABC" w:rsidP="001E5ABC">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431D1AA3" w14:textId="77777777" w:rsidR="001E5ABC" w:rsidRPr="007F2770" w:rsidRDefault="001E5ABC" w:rsidP="001E5ABC">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4E93B18F" w14:textId="77777777" w:rsidR="001E5ABC" w:rsidRPr="007F2770" w:rsidRDefault="001E5ABC" w:rsidP="001E5ABC">
      <w:pPr>
        <w:pStyle w:val="B1"/>
      </w:pPr>
      <w:r w:rsidRPr="007F2770">
        <w:t>b)</w:t>
      </w:r>
      <w:r w:rsidRPr="007F2770">
        <w:tab/>
      </w:r>
      <w:r w:rsidRPr="007F2770">
        <w:rPr>
          <w:rFonts w:eastAsia="Malgun Gothic"/>
        </w:rPr>
        <w:t>includes</w:t>
      </w:r>
      <w:r w:rsidRPr="007F2770">
        <w:t xml:space="preserve"> a pending NSSAI; and</w:t>
      </w:r>
    </w:p>
    <w:p w14:paraId="130FACB2" w14:textId="77777777" w:rsidR="001E5ABC" w:rsidRPr="007F2770" w:rsidRDefault="001E5ABC" w:rsidP="001E5ABC">
      <w:pPr>
        <w:pStyle w:val="B1"/>
      </w:pPr>
      <w:r w:rsidRPr="007F2770">
        <w:t>c)</w:t>
      </w:r>
      <w:r w:rsidRPr="007F2770">
        <w:tab/>
        <w:t>does not include an allowed NSSAI,</w:t>
      </w:r>
    </w:p>
    <w:p w14:paraId="5B60D1CC" w14:textId="77777777" w:rsidR="001E5ABC" w:rsidRPr="007F2770" w:rsidRDefault="001E5ABC" w:rsidP="001E5ABC">
      <w:r w:rsidRPr="007F2770">
        <w:t>the UE</w:t>
      </w:r>
      <w:r w:rsidRPr="007F2770">
        <w:rPr>
          <w:rFonts w:hint="eastAsia"/>
          <w:lang w:eastAsia="zh-CN"/>
        </w:rPr>
        <w:t xml:space="preserve"> shall</w:t>
      </w:r>
      <w:r w:rsidRPr="007F2770">
        <w:t xml:space="preserve"> delete the stored allowed NSSAI, if any, as specified in subclause 4.6.2.2, and the UE:</w:t>
      </w:r>
    </w:p>
    <w:p w14:paraId="2C5D7499" w14:textId="77777777" w:rsidR="001E5ABC" w:rsidRPr="007F2770" w:rsidRDefault="001E5ABC" w:rsidP="001E5ABC">
      <w:pPr>
        <w:pStyle w:val="B1"/>
      </w:pPr>
      <w:r w:rsidRPr="007F2770">
        <w:t>a)</w:t>
      </w:r>
      <w:r w:rsidRPr="007F2770">
        <w:tab/>
        <w:t>shall not initiate a 5GSM procedure except for emergency services ; and</w:t>
      </w:r>
    </w:p>
    <w:p w14:paraId="184EE43B" w14:textId="77777777" w:rsidR="001E5ABC" w:rsidRPr="007F2770" w:rsidRDefault="001E5ABC" w:rsidP="001E5ABC">
      <w:pPr>
        <w:pStyle w:val="B1"/>
      </w:pPr>
      <w:r w:rsidRPr="007F2770">
        <w:t>b)</w:t>
      </w:r>
      <w:r w:rsidRPr="007F2770">
        <w:tab/>
        <w:t xml:space="preserve">shall not initiate a service request procedure except for cases f), </w:t>
      </w:r>
      <w:proofErr w:type="spellStart"/>
      <w:r w:rsidRPr="007F2770">
        <w:t>i</w:t>
      </w:r>
      <w:proofErr w:type="spellEnd"/>
      <w:r w:rsidRPr="007F2770">
        <w:t>), m) and o) in subclause 5.6.1.1;</w:t>
      </w:r>
    </w:p>
    <w:p w14:paraId="25966C53" w14:textId="77777777" w:rsidR="001E5ABC" w:rsidRPr="007F2770" w:rsidRDefault="001E5ABC" w:rsidP="001E5ABC">
      <w:pPr>
        <w:pStyle w:val="B1"/>
      </w:pPr>
      <w:r w:rsidRPr="007F2770">
        <w:t>c)</w:t>
      </w:r>
      <w:r w:rsidRPr="007F2770">
        <w:tab/>
        <w:t xml:space="preserve">shall not initiate an NAS transport procedure except for sending SMS, an LPP message, a location service message, an SOR transparent container, a UE policy container, a UE parameters update transparent container or a </w:t>
      </w:r>
      <w:proofErr w:type="spellStart"/>
      <w:r w:rsidRPr="007F2770">
        <w:t>CIoT</w:t>
      </w:r>
      <w:proofErr w:type="spellEnd"/>
      <w:r w:rsidRPr="007F2770">
        <w:t xml:space="preserve"> user data container;</w:t>
      </w:r>
    </w:p>
    <w:p w14:paraId="16C66B2B" w14:textId="77777777" w:rsidR="001E5ABC" w:rsidRPr="007F2770" w:rsidRDefault="001E5ABC" w:rsidP="001E5ABC">
      <w:pPr>
        <w:rPr>
          <w:rFonts w:eastAsia="Malgun Gothic"/>
        </w:rPr>
      </w:pPr>
      <w:r w:rsidRPr="007F2770">
        <w:rPr>
          <w:rFonts w:eastAsia="Malgun Gothic"/>
        </w:rPr>
        <w:t>until the UE receives an allowed NSSAI.</w:t>
      </w:r>
    </w:p>
    <w:p w14:paraId="550A213E" w14:textId="77777777" w:rsidR="001E5ABC" w:rsidRPr="007F2770" w:rsidRDefault="001E5ABC" w:rsidP="001E5ABC">
      <w:pPr>
        <w:rPr>
          <w:rFonts w:eastAsia="Malgun Gothic"/>
        </w:rPr>
      </w:pPr>
      <w:r w:rsidRPr="007F2770">
        <w:rPr>
          <w:rFonts w:eastAsia="Malgun Gothic"/>
        </w:rPr>
        <w:t xml:space="preserve">If the UE included S1 mode supported indication in the REGISTRATION REQUEST message, the AMF supporting interworking with EPS shall set the </w:t>
      </w:r>
      <w:r w:rsidRPr="007F2770">
        <w:t>IWK N26 bit</w:t>
      </w:r>
      <w:r w:rsidRPr="007F2770">
        <w:rPr>
          <w:rFonts w:eastAsia="Malgun Gothic"/>
        </w:rPr>
        <w:t xml:space="preserve"> to either:</w:t>
      </w:r>
    </w:p>
    <w:p w14:paraId="00AA3273" w14:textId="77777777" w:rsidR="001E5ABC" w:rsidRPr="007F2770" w:rsidRDefault="001E5ABC" w:rsidP="001E5ABC">
      <w:pPr>
        <w:pStyle w:val="B1"/>
        <w:rPr>
          <w:rFonts w:eastAsia="Malgun Gothic"/>
        </w:rPr>
      </w:pPr>
      <w:r w:rsidRPr="007F2770">
        <w:rPr>
          <w:rFonts w:eastAsia="Malgun Gothic"/>
        </w:rPr>
        <w:t>a)</w:t>
      </w:r>
      <w:r w:rsidRPr="007F2770">
        <w:rPr>
          <w:rFonts w:eastAsia="Malgun Gothic"/>
        </w:rPr>
        <w:tab/>
        <w:t>"</w:t>
      </w:r>
      <w:r w:rsidRPr="007F2770">
        <w:t>interworking without N26 interface not supported</w:t>
      </w:r>
      <w:r w:rsidRPr="007F2770">
        <w:rPr>
          <w:rFonts w:eastAsia="Malgun Gothic"/>
        </w:rPr>
        <w:t>" if the AMF supports N26 interface; or</w:t>
      </w:r>
    </w:p>
    <w:p w14:paraId="1C5E20F9" w14:textId="77777777" w:rsidR="001E5ABC" w:rsidRPr="007F2770" w:rsidRDefault="001E5ABC" w:rsidP="001E5ABC">
      <w:pPr>
        <w:pStyle w:val="B1"/>
        <w:rPr>
          <w:rFonts w:eastAsia="Malgun Gothic"/>
        </w:rPr>
      </w:pPr>
      <w:r w:rsidRPr="007F2770">
        <w:rPr>
          <w:rFonts w:eastAsia="Malgun Gothic"/>
        </w:rPr>
        <w:lastRenderedPageBreak/>
        <w:t>b)</w:t>
      </w:r>
      <w:r w:rsidRPr="007F2770">
        <w:rPr>
          <w:rFonts w:eastAsia="Malgun Gothic"/>
        </w:rPr>
        <w:tab/>
        <w:t>"</w:t>
      </w:r>
      <w:r w:rsidRPr="007F2770">
        <w:t>interworking without N26 interface supported</w:t>
      </w:r>
      <w:r w:rsidRPr="007F2770">
        <w:rPr>
          <w:rFonts w:eastAsia="Malgun Gothic"/>
        </w:rPr>
        <w:t>" if the AMF does not support N26 interface</w:t>
      </w:r>
    </w:p>
    <w:p w14:paraId="6223B6F7" w14:textId="77777777" w:rsidR="001E5ABC" w:rsidRPr="007F2770" w:rsidRDefault="001E5ABC" w:rsidP="001E5ABC">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F2F0427" w14:textId="77777777" w:rsidR="001E5ABC" w:rsidRPr="007F2770" w:rsidRDefault="001E5ABC" w:rsidP="001E5ABC">
      <w:pPr>
        <w:rPr>
          <w:rFonts w:eastAsia="Malgun Gothic"/>
        </w:rPr>
      </w:pPr>
      <w:r w:rsidRPr="007F2770">
        <w:rPr>
          <w:rFonts w:eastAsia="Malgun Gothic"/>
        </w:rPr>
        <w:t>The UE supporting S1 mode shall operate in the mode for interworking with EPS as follows:</w:t>
      </w:r>
    </w:p>
    <w:p w14:paraId="19BF02DE" w14:textId="77777777" w:rsidR="001E5ABC" w:rsidRPr="007F2770" w:rsidRDefault="001E5ABC" w:rsidP="001E5ABC">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4FDDC90D" w14:textId="77777777" w:rsidR="001E5ABC" w:rsidRPr="007F2770" w:rsidRDefault="001E5ABC" w:rsidP="001E5ABC">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0A76DFBA" w14:textId="77777777" w:rsidR="001E5ABC" w:rsidRPr="007F2770" w:rsidRDefault="001E5ABC" w:rsidP="001E5ABC">
      <w:pPr>
        <w:pStyle w:val="NO"/>
        <w:rPr>
          <w:rFonts w:eastAsia="Malgun Gothic"/>
        </w:rPr>
      </w:pPr>
      <w:r w:rsidRPr="007F2770">
        <w:t>NOTE 16</w:t>
      </w:r>
      <w:r w:rsidRPr="007F2770">
        <w:rPr>
          <w:rFonts w:eastAsia="Malgun Gothic"/>
        </w:rPr>
        <w:t>:</w:t>
      </w:r>
      <w:r w:rsidRPr="007F2770">
        <w:rPr>
          <w:rFonts w:eastAsia="Malgun Gothic"/>
        </w:rPr>
        <w:tab/>
        <w:t>The registration mode used by the UE is implementation dependent.</w:t>
      </w:r>
    </w:p>
    <w:p w14:paraId="0D719A8C" w14:textId="77777777" w:rsidR="001E5ABC" w:rsidRPr="007F2770" w:rsidRDefault="001E5ABC" w:rsidP="001E5ABC">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5A429445" w14:textId="77777777" w:rsidR="001E5ABC" w:rsidRPr="007F2770" w:rsidRDefault="001E5ABC" w:rsidP="001E5ABC">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working with EPS as valid in the entire PLMN and its equivalent PLMN(s).</w:t>
      </w:r>
    </w:p>
    <w:p w14:paraId="473F09BC" w14:textId="77777777" w:rsidR="001E5ABC" w:rsidRPr="007F2770" w:rsidRDefault="001E5ABC" w:rsidP="001E5ABC">
      <w:pPr>
        <w:rPr>
          <w:lang w:eastAsia="ja-JP"/>
        </w:rPr>
      </w:pPr>
      <w:r w:rsidRPr="007F2770">
        <w:t>The network informs the UE about the support of specific features, such as IMS voice over PS session, location services (5G-LCS), emergency services,</w:t>
      </w:r>
      <w:r w:rsidRPr="007F2770">
        <w:rPr>
          <w:lang w:eastAsia="ja-JP"/>
        </w:rPr>
        <w:t xml:space="preserve"> emergency services </w:t>
      </w:r>
      <w:proofErr w:type="spellStart"/>
      <w:r w:rsidRPr="007F2770">
        <w:rPr>
          <w:lang w:eastAsia="ja-JP"/>
        </w:rPr>
        <w:t>fallback</w:t>
      </w:r>
      <w:proofErr w:type="spellEnd"/>
      <w:r w:rsidRPr="007F2770">
        <w:rPr>
          <w:lang w:eastAsia="ja-JP"/>
        </w:rPr>
        <w:t xml:space="preserve"> and ATSSS</w:t>
      </w:r>
      <w:r w:rsidRPr="007F2770">
        <w:rPr>
          <w:rFonts w:hint="eastAsia"/>
        </w:rPr>
        <w:t>,</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 </w:t>
      </w:r>
      <w:r w:rsidRPr="007F2770">
        <w:rPr>
          <w:rFonts w:hint="eastAsia"/>
          <w:lang w:eastAsia="ja-JP"/>
        </w:rPr>
        <w:t>In a UE with LCS capability, location services indicator (5G-LCS) shall be provided to the upper layers</w:t>
      </w:r>
      <w:r w:rsidRPr="007F2770">
        <w:rPr>
          <w:lang w:eastAsia="ja-JP"/>
        </w:rPr>
        <w:t xml:space="preserve">. When initiating an emergency call, the upper layers also take the IMS voice over PS session indicator, the Emergency services support indicator, and the Emergency services </w:t>
      </w:r>
      <w:proofErr w:type="spellStart"/>
      <w:r w:rsidRPr="007F2770">
        <w:rPr>
          <w:lang w:eastAsia="ja-JP"/>
        </w:rPr>
        <w:t>fallback</w:t>
      </w:r>
      <w:proofErr w:type="spellEnd"/>
      <w:r w:rsidRPr="007F2770">
        <w:rPr>
          <w:lang w:eastAsia="ja-JP"/>
        </w:rPr>
        <w:t xml:space="preserve">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7F2770">
        <w:t>.</w:t>
      </w:r>
    </w:p>
    <w:p w14:paraId="58655600" w14:textId="77777777" w:rsidR="001E5ABC" w:rsidRPr="007F2770" w:rsidRDefault="001E5ABC" w:rsidP="001E5ABC">
      <w:r w:rsidRPr="007F2770">
        <w:t>The AMF shall set the EMF bit in the 5GS network feature support IE to:</w:t>
      </w:r>
    </w:p>
    <w:p w14:paraId="42A11CA2" w14:textId="77777777" w:rsidR="001E5ABC" w:rsidRPr="007F2770" w:rsidRDefault="001E5ABC" w:rsidP="001E5ABC">
      <w:pPr>
        <w:pStyle w:val="B1"/>
      </w:pPr>
      <w:r w:rsidRPr="007F2770">
        <w:t>a)</w:t>
      </w:r>
      <w:r w:rsidRPr="007F2770">
        <w:tab/>
        <w:t xml:space="preserve">"Emergency services </w:t>
      </w:r>
      <w:proofErr w:type="spellStart"/>
      <w:r w:rsidRPr="007F2770">
        <w:t>fallback</w:t>
      </w:r>
      <w:proofErr w:type="spellEnd"/>
      <w:r w:rsidRPr="007F2770">
        <w:t xml:space="preserve"> supported in NR connected to 5GCN and E-UTRA connected to 5GCN" if the network supports the emergency services </w:t>
      </w:r>
      <w:proofErr w:type="spellStart"/>
      <w:r w:rsidRPr="007F2770">
        <w:t>fallback</w:t>
      </w:r>
      <w:proofErr w:type="spellEnd"/>
      <w:r w:rsidRPr="007F2770">
        <w:t xml:space="preserve"> procedure when the UE is in an NR cell connected to 5GCN or an E-UTRA cell connected to 5GCN;</w:t>
      </w:r>
    </w:p>
    <w:p w14:paraId="39D45C80" w14:textId="77777777" w:rsidR="001E5ABC" w:rsidRPr="007F2770" w:rsidRDefault="001E5ABC" w:rsidP="001E5ABC">
      <w:pPr>
        <w:pStyle w:val="B1"/>
      </w:pPr>
      <w:r w:rsidRPr="007F2770">
        <w:t>b)</w:t>
      </w:r>
      <w:r w:rsidRPr="007F2770">
        <w:tab/>
        <w:t xml:space="preserve">"Emergency services </w:t>
      </w:r>
      <w:proofErr w:type="spellStart"/>
      <w:r w:rsidRPr="007F2770">
        <w:t>fallback</w:t>
      </w:r>
      <w:proofErr w:type="spellEnd"/>
      <w:r w:rsidRPr="007F2770">
        <w:t xml:space="preserve"> supported in NR connected to 5GCN only" if the network supports the emergency services </w:t>
      </w:r>
      <w:proofErr w:type="spellStart"/>
      <w:r w:rsidRPr="007F2770">
        <w:t>fallback</w:t>
      </w:r>
      <w:proofErr w:type="spellEnd"/>
      <w:r w:rsidRPr="007F2770">
        <w:t xml:space="preserve"> procedure when the UE is in an NR cell connected to 5GCN and does not support the emergency services </w:t>
      </w:r>
      <w:proofErr w:type="spellStart"/>
      <w:r w:rsidRPr="007F2770">
        <w:t>fallback</w:t>
      </w:r>
      <w:proofErr w:type="spellEnd"/>
      <w:r w:rsidRPr="007F2770">
        <w:t xml:space="preserve"> procedure when the UE is in an E-UTRA cell connected to 5GCN;</w:t>
      </w:r>
    </w:p>
    <w:p w14:paraId="22ED78B0" w14:textId="77777777" w:rsidR="001E5ABC" w:rsidRPr="007F2770" w:rsidRDefault="001E5ABC" w:rsidP="001E5ABC">
      <w:pPr>
        <w:pStyle w:val="B1"/>
      </w:pPr>
      <w:r w:rsidRPr="007F2770">
        <w:t>c)</w:t>
      </w:r>
      <w:r w:rsidRPr="007F2770">
        <w:tab/>
        <w:t xml:space="preserve">"Emergency services </w:t>
      </w:r>
      <w:proofErr w:type="spellStart"/>
      <w:r w:rsidRPr="007F2770">
        <w:t>fallback</w:t>
      </w:r>
      <w:proofErr w:type="spellEnd"/>
      <w:r w:rsidRPr="007F2770">
        <w:t xml:space="preserve"> supported in E-UTRA connected to 5GCN only" if the network supports the emergency services </w:t>
      </w:r>
      <w:proofErr w:type="spellStart"/>
      <w:r w:rsidRPr="007F2770">
        <w:t>fallback</w:t>
      </w:r>
      <w:proofErr w:type="spellEnd"/>
      <w:r w:rsidRPr="007F2770">
        <w:t xml:space="preserve"> procedure when the UE is in an E-UTRA cell connected to 5GCN and does not support the emergency services </w:t>
      </w:r>
      <w:proofErr w:type="spellStart"/>
      <w:r w:rsidRPr="007F2770">
        <w:t>fallback</w:t>
      </w:r>
      <w:proofErr w:type="spellEnd"/>
      <w:r w:rsidRPr="007F2770">
        <w:t xml:space="preserve"> procedure when the UE is in an NR cell connected to 5GCN; or</w:t>
      </w:r>
    </w:p>
    <w:p w14:paraId="0B3BB7C8" w14:textId="77777777" w:rsidR="001E5ABC" w:rsidRPr="007F2770" w:rsidRDefault="001E5ABC" w:rsidP="001E5ABC">
      <w:pPr>
        <w:pStyle w:val="B1"/>
      </w:pPr>
      <w:r w:rsidRPr="007F2770">
        <w:t>d)</w:t>
      </w:r>
      <w:r w:rsidRPr="007F2770">
        <w:tab/>
        <w:t xml:space="preserve">"Emergency services </w:t>
      </w:r>
      <w:proofErr w:type="spellStart"/>
      <w:r w:rsidRPr="007F2770">
        <w:t>fallback</w:t>
      </w:r>
      <w:proofErr w:type="spellEnd"/>
      <w:r w:rsidRPr="007F2770">
        <w:t xml:space="preserve"> not supported" if network does not support the emergency services </w:t>
      </w:r>
      <w:proofErr w:type="spellStart"/>
      <w:r w:rsidRPr="007F2770">
        <w:t>fallback</w:t>
      </w:r>
      <w:proofErr w:type="spellEnd"/>
      <w:r w:rsidRPr="007F2770">
        <w:t xml:space="preserve"> procedure when the UE is in any cell connected to 5GCN.</w:t>
      </w:r>
    </w:p>
    <w:p w14:paraId="0D061DD8" w14:textId="77777777" w:rsidR="001E5ABC" w:rsidRPr="007F2770" w:rsidRDefault="001E5ABC" w:rsidP="001E5ABC">
      <w:pPr>
        <w:pStyle w:val="NO"/>
      </w:pPr>
      <w:r w:rsidRPr="007F2770">
        <w:t>NOTE 17</w:t>
      </w:r>
      <w:r w:rsidRPr="007F2770">
        <w:rPr>
          <w:rFonts w:eastAsia="Malgun Gothic"/>
        </w:rPr>
        <w:t>:</w:t>
      </w:r>
      <w:r w:rsidRPr="007F2770">
        <w:rPr>
          <w:rFonts w:eastAsia="Malgun Gothic"/>
        </w:rPr>
        <w:tab/>
      </w:r>
      <w:r w:rsidRPr="007F2770">
        <w:t xml:space="preserve">If the emergency services are supported in neither the EPS nor the 5GS homogeneously, based on operator policy, the AMF will set the EMF bit in the 5GS network feature support IE to "Emergency services </w:t>
      </w:r>
      <w:proofErr w:type="spellStart"/>
      <w:r w:rsidRPr="007F2770">
        <w:t>fallback</w:t>
      </w:r>
      <w:proofErr w:type="spellEnd"/>
      <w:r w:rsidRPr="007F2770">
        <w:t xml:space="preserve"> not supported".</w:t>
      </w:r>
    </w:p>
    <w:p w14:paraId="3EB3A50F" w14:textId="77777777" w:rsidR="001E5ABC" w:rsidRPr="007F2770" w:rsidRDefault="001E5ABC" w:rsidP="001E5ABC">
      <w:pPr>
        <w:pStyle w:val="NO"/>
      </w:pPr>
      <w:r w:rsidRPr="007F2770">
        <w:t>NOTE 18</w:t>
      </w:r>
      <w:r w:rsidRPr="007F2770">
        <w:rPr>
          <w:rFonts w:eastAsia="Malgun Gothic"/>
        </w:rPr>
        <w:t>:</w:t>
      </w:r>
      <w:r w:rsidRPr="007F2770">
        <w:rPr>
          <w:rFonts w:eastAsia="Malgun Gothic"/>
        </w:rPr>
        <w:tab/>
        <w:t xml:space="preserve">Even though the AMF's support of emergency services </w:t>
      </w:r>
      <w:proofErr w:type="spellStart"/>
      <w:r w:rsidRPr="007F2770">
        <w:rPr>
          <w:rFonts w:eastAsia="Malgun Gothic"/>
        </w:rPr>
        <w:t>fallback</w:t>
      </w:r>
      <w:proofErr w:type="spellEnd"/>
      <w:r w:rsidRPr="007F2770">
        <w:rPr>
          <w:rFonts w:eastAsia="Malgun Gothic"/>
        </w:rPr>
        <w:t xml:space="preserve"> is indicated per RAT, t</w:t>
      </w:r>
      <w:r w:rsidRPr="007F2770">
        <w:t xml:space="preserve">he UE's support of emergency services </w:t>
      </w:r>
      <w:proofErr w:type="spellStart"/>
      <w:r w:rsidRPr="007F2770">
        <w:t>fallback</w:t>
      </w:r>
      <w:proofErr w:type="spellEnd"/>
      <w:r w:rsidRPr="007F2770">
        <w:t xml:space="preserve"> is not per RAT, i.e. the UE's support of emergency services </w:t>
      </w:r>
      <w:proofErr w:type="spellStart"/>
      <w:r w:rsidRPr="007F2770">
        <w:t>fallback</w:t>
      </w:r>
      <w:proofErr w:type="spellEnd"/>
      <w:r w:rsidRPr="007F2770">
        <w:t xml:space="preserve"> is the same for both NR connected to 5GCN and E-UTRA connected to 5GCN.</w:t>
      </w:r>
    </w:p>
    <w:p w14:paraId="0CD01621" w14:textId="77777777" w:rsidR="001E5ABC" w:rsidRPr="007F2770" w:rsidRDefault="001E5ABC" w:rsidP="001E5ABC">
      <w:r w:rsidRPr="007F2770">
        <w:t>Access identity 1 is only applicable while the UE is in N1 mode. Access identity 2 is only applicable while the UE is in N1 mode.</w:t>
      </w:r>
    </w:p>
    <w:p w14:paraId="25EDB620" w14:textId="77777777" w:rsidR="001E5ABC" w:rsidRPr="007F2770" w:rsidRDefault="001E5ABC" w:rsidP="001E5ABC">
      <w:r w:rsidRPr="007F2770">
        <w:t xml:space="preserve">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w:t>
      </w:r>
      <w:r w:rsidRPr="007F2770">
        <w:lastRenderedPageBreak/>
        <w:t>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2B709DB4" w14:textId="77777777" w:rsidR="001E5ABC" w:rsidRPr="007F2770" w:rsidRDefault="001E5ABC" w:rsidP="001E5ABC">
      <w:pPr>
        <w:pStyle w:val="B1"/>
      </w:pPr>
      <w:r w:rsidRPr="007F2770">
        <w:t>-</w:t>
      </w:r>
      <w:r w:rsidRPr="007F2770">
        <w:tab/>
        <w:t>if the UE is not operating in SNPN access operation mode:</w:t>
      </w:r>
    </w:p>
    <w:p w14:paraId="1A5EBF16" w14:textId="77777777" w:rsidR="001E5ABC" w:rsidRPr="007F2770" w:rsidRDefault="001E5ABC" w:rsidP="001E5ABC">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3FD5676A" w14:textId="77777777" w:rsidR="001E5ABC" w:rsidRPr="007F2770" w:rsidRDefault="001E5ABC" w:rsidP="001E5ABC">
      <w:pPr>
        <w:pStyle w:val="B2"/>
      </w:pPr>
      <w:r w:rsidRPr="007F2770">
        <w:t>b)</w:t>
      </w:r>
      <w:r w:rsidRPr="007F2770">
        <w:tab/>
        <w:t>upon receiving a REGISTRATION ACCEPT message with the MPS indicator bit set to "Access identity 1 valid":</w:t>
      </w:r>
    </w:p>
    <w:p w14:paraId="78ED1EBA" w14:textId="77777777" w:rsidR="001E5ABC" w:rsidRPr="007F2770" w:rsidRDefault="001E5ABC" w:rsidP="001E5ABC">
      <w:pPr>
        <w:pStyle w:val="B3"/>
      </w:pPr>
      <w:r w:rsidRPr="007F2770">
        <w:t>-</w:t>
      </w:r>
      <w:r w:rsidRPr="007F2770">
        <w:tab/>
        <w:t>via 3GPP access; or</w:t>
      </w:r>
    </w:p>
    <w:p w14:paraId="3BC0C1E0" w14:textId="77777777" w:rsidR="001E5ABC" w:rsidRPr="007F2770" w:rsidRDefault="001E5ABC" w:rsidP="001E5ABC">
      <w:pPr>
        <w:pStyle w:val="B3"/>
      </w:pPr>
      <w:r w:rsidRPr="007F2770">
        <w:t>-</w:t>
      </w:r>
      <w:r w:rsidRPr="007F2770">
        <w:tab/>
        <w:t xml:space="preserve">via non-3GPP access if the UE is registered to the same PLMN over 3GPP access and non-3GPP access; </w:t>
      </w:r>
    </w:p>
    <w:p w14:paraId="6CDA9566" w14:textId="77777777" w:rsidR="001E5ABC" w:rsidRPr="007F2770" w:rsidRDefault="001E5ABC" w:rsidP="001E5ABC">
      <w:pPr>
        <w:pStyle w:val="B2"/>
        <w:ind w:hanging="283"/>
      </w:pPr>
      <w:r w:rsidRPr="007F2770">
        <w:tab/>
        <w:t>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w:t>
      </w:r>
    </w:p>
    <w:p w14:paraId="18A260E5" w14:textId="77777777" w:rsidR="001E5ABC" w:rsidRPr="007F2770" w:rsidRDefault="001E5ABC" w:rsidP="001E5ABC">
      <w:pPr>
        <w:pStyle w:val="B3"/>
      </w:pPr>
      <w:r w:rsidRPr="007F2770">
        <w:t>-</w:t>
      </w:r>
      <w:r w:rsidRPr="007F2770">
        <w:tab/>
        <w:t>via 3GPP access; or</w:t>
      </w:r>
    </w:p>
    <w:p w14:paraId="286BE7F7" w14:textId="77777777" w:rsidR="001E5ABC" w:rsidRPr="007F2770" w:rsidRDefault="001E5ABC" w:rsidP="001E5ABC">
      <w:pPr>
        <w:pStyle w:val="B3"/>
      </w:pPr>
      <w:r w:rsidRPr="007F2770">
        <w:t>-</w:t>
      </w:r>
      <w:r w:rsidRPr="007F2770">
        <w:tab/>
        <w:t xml:space="preserve">via non-3GPP access if the UE is registered to the same PLMN over 3GPP access and non-3GPP access; or </w:t>
      </w:r>
    </w:p>
    <w:p w14:paraId="4EAEC01A" w14:textId="77777777" w:rsidR="001E5ABC" w:rsidRPr="007F2770" w:rsidRDefault="001E5ABC" w:rsidP="001E5ABC">
      <w:pPr>
        <w:pStyle w:val="B2"/>
      </w:pPr>
      <w:r w:rsidRPr="007F2770">
        <w:tab/>
        <w:t>until the UE selects a non-equivalent PLMN over 3GPP access;</w:t>
      </w:r>
    </w:p>
    <w:p w14:paraId="210C8954" w14:textId="77777777" w:rsidR="001E5ABC" w:rsidRPr="007F2770" w:rsidRDefault="001E5ABC" w:rsidP="001E5ABC">
      <w:pPr>
        <w:pStyle w:val="B2"/>
      </w:pPr>
      <w:r w:rsidRPr="007F2770">
        <w:rPr>
          <w:lang w:eastAsia="zh-TW"/>
        </w:rPr>
        <w:t>b1</w:t>
      </w:r>
      <w:r w:rsidRPr="007F2770">
        <w:rPr>
          <w:rFonts w:hint="eastAsia"/>
          <w:lang w:eastAsia="zh-TW"/>
        </w:rPr>
        <w:t>)</w:t>
      </w:r>
      <w:r w:rsidRPr="007F2770">
        <w:tab/>
        <w:t>upon receiving a REGISTRATION ACCEPT message with the MPS indicator bit set to "Access identity 1 valid":</w:t>
      </w:r>
    </w:p>
    <w:p w14:paraId="78FD13DC" w14:textId="77777777" w:rsidR="001E5ABC" w:rsidRPr="007F2770" w:rsidRDefault="001E5ABC" w:rsidP="001E5ABC">
      <w:pPr>
        <w:pStyle w:val="B3"/>
      </w:pPr>
      <w:r w:rsidRPr="007F2770">
        <w:t>-</w:t>
      </w:r>
      <w:r w:rsidRPr="007F2770">
        <w:tab/>
        <w:t>via non-3GPP access; or</w:t>
      </w:r>
    </w:p>
    <w:p w14:paraId="1FEFCF8B" w14:textId="77777777" w:rsidR="001E5ABC" w:rsidRPr="007F2770" w:rsidRDefault="001E5ABC" w:rsidP="001E5ABC">
      <w:pPr>
        <w:pStyle w:val="B3"/>
      </w:pPr>
      <w:r w:rsidRPr="007F2770">
        <w:t>-</w:t>
      </w:r>
      <w:r w:rsidRPr="007F2770">
        <w:tab/>
        <w:t>via 3GPP access if the UE is registered to the same PLMN over 3GPP access and non-3GPP access;</w:t>
      </w:r>
    </w:p>
    <w:p w14:paraId="4DF9BB45" w14:textId="77777777" w:rsidR="001E5ABC" w:rsidRPr="007F2770" w:rsidRDefault="001E5ABC" w:rsidP="001E5ABC">
      <w:pPr>
        <w:pStyle w:val="B2"/>
      </w:pPr>
      <w:r w:rsidRPr="007F2770">
        <w:tab/>
        <w:t>the UE shall act as a UE with access identity 1 configured for MPS, as described in subclause 4.5.2, in non-3GPP access of the registered PLMN and its equivalent PLMNs. The MP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or a CONFIGURATION UPDATE COMMAND message with the MPS indicator bit set to "Access identity 1 not valid":</w:t>
      </w:r>
    </w:p>
    <w:p w14:paraId="0092339E" w14:textId="77777777" w:rsidR="001E5ABC" w:rsidRPr="007F2770" w:rsidRDefault="001E5ABC" w:rsidP="001E5ABC">
      <w:pPr>
        <w:pStyle w:val="B3"/>
      </w:pPr>
      <w:r w:rsidRPr="007F2770">
        <w:t>-</w:t>
      </w:r>
      <w:r w:rsidRPr="007F2770">
        <w:tab/>
        <w:t>via non-3GPP access; or</w:t>
      </w:r>
    </w:p>
    <w:p w14:paraId="03D2D6F2" w14:textId="77777777" w:rsidR="001E5ABC" w:rsidRPr="007F2770" w:rsidRDefault="001E5ABC" w:rsidP="001E5ABC">
      <w:pPr>
        <w:pStyle w:val="B3"/>
      </w:pPr>
      <w:r w:rsidRPr="007F2770">
        <w:t>-</w:t>
      </w:r>
      <w:r w:rsidRPr="007F2770">
        <w:tab/>
        <w:t>via 3GPP access if the UE is registered to the same PLMN over 3GPP access and non-3GPP access; or</w:t>
      </w:r>
    </w:p>
    <w:p w14:paraId="4A8CAB46" w14:textId="77777777" w:rsidR="001E5ABC" w:rsidRPr="007F2770" w:rsidRDefault="001E5ABC" w:rsidP="001E5ABC">
      <w:pPr>
        <w:pStyle w:val="B2"/>
      </w:pPr>
      <w:r w:rsidRPr="007F2770">
        <w:tab/>
        <w:t>until the UE selects a non-equivalent PLMN over non-3GPP access;</w:t>
      </w:r>
    </w:p>
    <w:p w14:paraId="11938BF5" w14:textId="77777777" w:rsidR="001E5ABC" w:rsidRPr="007F2770" w:rsidRDefault="001E5ABC" w:rsidP="001E5ABC">
      <w:pPr>
        <w:pStyle w:val="B2"/>
      </w:pPr>
      <w:r w:rsidRPr="007F2770">
        <w:t>c)</w:t>
      </w:r>
      <w:r w:rsidRPr="007F2770">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646D0354" w14:textId="77777777" w:rsidR="001E5ABC" w:rsidRPr="007F2770" w:rsidRDefault="001E5ABC" w:rsidP="001E5ABC">
      <w:pPr>
        <w:pStyle w:val="B2"/>
      </w:pPr>
      <w:r w:rsidRPr="007F2770">
        <w:t>d)</w:t>
      </w:r>
      <w:r w:rsidRPr="007F2770">
        <w:tab/>
        <w:t>upon receiving a REGISTRATION ACCEPT message with the MCS indicator bit set to "Access identity 2 valid":</w:t>
      </w:r>
    </w:p>
    <w:p w14:paraId="452598BD" w14:textId="77777777" w:rsidR="001E5ABC" w:rsidRPr="007F2770" w:rsidRDefault="001E5ABC" w:rsidP="001E5ABC">
      <w:pPr>
        <w:pStyle w:val="B3"/>
      </w:pPr>
      <w:r w:rsidRPr="007F2770">
        <w:t>-</w:t>
      </w:r>
      <w:r w:rsidRPr="007F2770">
        <w:tab/>
        <w:t>via 3GPP access; or</w:t>
      </w:r>
    </w:p>
    <w:p w14:paraId="4E6161BA" w14:textId="77777777" w:rsidR="001E5ABC" w:rsidRPr="007F2770" w:rsidRDefault="001E5ABC" w:rsidP="001E5ABC">
      <w:pPr>
        <w:pStyle w:val="B3"/>
      </w:pPr>
      <w:r w:rsidRPr="007F2770">
        <w:t>-</w:t>
      </w:r>
      <w:r w:rsidRPr="007F2770">
        <w:tab/>
        <w:t>via non-3GPP access if the UE is registered to the same PLMN over 3GPP access and non-3GPP access;</w:t>
      </w:r>
    </w:p>
    <w:p w14:paraId="08EEF8F6" w14:textId="77777777" w:rsidR="001E5ABC" w:rsidRPr="007F2770" w:rsidRDefault="001E5ABC" w:rsidP="001E5ABC">
      <w:pPr>
        <w:pStyle w:val="B2"/>
        <w:ind w:firstLine="0"/>
      </w:pPr>
      <w:r w:rsidRPr="007F2770">
        <w:lastRenderedPageBreak/>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p>
    <w:p w14:paraId="52D1A76B" w14:textId="77777777" w:rsidR="001E5ABC" w:rsidRPr="007F2770" w:rsidRDefault="001E5ABC" w:rsidP="001E5ABC">
      <w:pPr>
        <w:pStyle w:val="B3"/>
      </w:pPr>
      <w:r w:rsidRPr="007F2770">
        <w:t>-</w:t>
      </w:r>
      <w:r w:rsidRPr="007F2770">
        <w:tab/>
        <w:t>via 3GPP access; or</w:t>
      </w:r>
    </w:p>
    <w:p w14:paraId="50109A99" w14:textId="77777777" w:rsidR="001E5ABC" w:rsidRPr="007F2770" w:rsidRDefault="001E5ABC" w:rsidP="001E5ABC">
      <w:pPr>
        <w:pStyle w:val="B3"/>
      </w:pPr>
      <w:r w:rsidRPr="007F2770">
        <w:t>-</w:t>
      </w:r>
      <w:r w:rsidRPr="007F2770">
        <w:tab/>
        <w:t xml:space="preserve">via non-3GPP access if the UE is registered to the same PLMN over 3GPP access and non-3GPP access; or </w:t>
      </w:r>
    </w:p>
    <w:p w14:paraId="2807BA8C" w14:textId="77777777" w:rsidR="001E5ABC" w:rsidRPr="007F2770" w:rsidRDefault="001E5ABC" w:rsidP="001E5ABC">
      <w:pPr>
        <w:pStyle w:val="B2"/>
      </w:pPr>
      <w:r w:rsidRPr="007F2770">
        <w:tab/>
        <w:t>until the UE selects a non-equivalent PLMN over 3GPP access; and</w:t>
      </w:r>
    </w:p>
    <w:p w14:paraId="4B8C53F7" w14:textId="77777777" w:rsidR="001E5ABC" w:rsidRPr="007F2770" w:rsidRDefault="001E5ABC" w:rsidP="001E5ABC">
      <w:pPr>
        <w:pStyle w:val="B2"/>
      </w:pPr>
      <w:r w:rsidRPr="007F2770">
        <w:rPr>
          <w:lang w:eastAsia="zh-TW"/>
        </w:rPr>
        <w:t>d1)</w:t>
      </w:r>
      <w:r w:rsidRPr="007F2770">
        <w:rPr>
          <w:lang w:eastAsia="zh-TW"/>
        </w:rPr>
        <w:tab/>
      </w:r>
      <w:r w:rsidRPr="007F2770">
        <w:t>upon receiving a REGISTRATION ACCEPT message with the MCS indicator bit set to "Access identity 2 valid":</w:t>
      </w:r>
    </w:p>
    <w:p w14:paraId="617E1307" w14:textId="77777777" w:rsidR="001E5ABC" w:rsidRPr="007F2770" w:rsidRDefault="001E5ABC" w:rsidP="001E5ABC">
      <w:pPr>
        <w:pStyle w:val="B3"/>
      </w:pPr>
      <w:r w:rsidRPr="007F2770">
        <w:t>-</w:t>
      </w:r>
      <w:r w:rsidRPr="007F2770">
        <w:tab/>
        <w:t>via non-3GPP access; or</w:t>
      </w:r>
    </w:p>
    <w:p w14:paraId="3CACEDC0" w14:textId="77777777" w:rsidR="001E5ABC" w:rsidRPr="007F2770" w:rsidRDefault="001E5ABC" w:rsidP="001E5ABC">
      <w:pPr>
        <w:pStyle w:val="B3"/>
      </w:pPr>
      <w:r w:rsidRPr="007F2770">
        <w:t>-</w:t>
      </w:r>
      <w:r w:rsidRPr="007F2770">
        <w:tab/>
        <w:t>via 3GPP access if the UE is registered to the same PLMN over 3GPP access and non-3GPP access;</w:t>
      </w:r>
    </w:p>
    <w:p w14:paraId="5129C267" w14:textId="77777777" w:rsidR="001E5ABC" w:rsidRPr="007F2770" w:rsidRDefault="001E5ABC" w:rsidP="001E5ABC">
      <w:pPr>
        <w:pStyle w:val="B2"/>
        <w:ind w:hanging="283"/>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with the MCS indicator bit set to "Access identity 2 not valid":</w:t>
      </w:r>
    </w:p>
    <w:p w14:paraId="4A13D996" w14:textId="77777777" w:rsidR="001E5ABC" w:rsidRPr="007F2770" w:rsidRDefault="001E5ABC" w:rsidP="001E5ABC">
      <w:pPr>
        <w:pStyle w:val="B3"/>
      </w:pPr>
      <w:r w:rsidRPr="007F2770">
        <w:t>-</w:t>
      </w:r>
      <w:r w:rsidRPr="007F2770">
        <w:tab/>
        <w:t>via non-3GPP access; or</w:t>
      </w:r>
    </w:p>
    <w:p w14:paraId="768F261B" w14:textId="77777777" w:rsidR="001E5ABC" w:rsidRPr="007F2770" w:rsidRDefault="001E5ABC" w:rsidP="001E5ABC">
      <w:pPr>
        <w:pStyle w:val="B3"/>
      </w:pPr>
      <w:r w:rsidRPr="007F2770">
        <w:t>-</w:t>
      </w:r>
      <w:r w:rsidRPr="007F2770">
        <w:tab/>
        <w:t>via 3GPP access if the UE is registered to the same PLMN over 3GPP access and non-3GPP access; or</w:t>
      </w:r>
    </w:p>
    <w:p w14:paraId="6CB5D91C" w14:textId="77777777" w:rsidR="001E5ABC" w:rsidRPr="007F2770" w:rsidRDefault="001E5ABC" w:rsidP="001E5ABC">
      <w:pPr>
        <w:pStyle w:val="B2"/>
        <w:rPr>
          <w:lang w:eastAsia="zh-TW"/>
        </w:rPr>
      </w:pPr>
      <w:r w:rsidRPr="007F2770">
        <w:tab/>
        <w:t>until the UE selects a non-equivalent PLMN over non-3GPP access; or</w:t>
      </w:r>
    </w:p>
    <w:p w14:paraId="1756F864" w14:textId="77777777" w:rsidR="001E5ABC" w:rsidRPr="007F2770" w:rsidRDefault="001E5ABC" w:rsidP="001E5ABC">
      <w:pPr>
        <w:pStyle w:val="B1"/>
      </w:pPr>
      <w:r w:rsidRPr="007F2770">
        <w:t>-</w:t>
      </w:r>
      <w:r w:rsidRPr="007F2770">
        <w:tab/>
        <w:t>if the UE is operating in SNPN access operation mode:</w:t>
      </w:r>
    </w:p>
    <w:p w14:paraId="7E83D97C" w14:textId="77777777" w:rsidR="001E5ABC" w:rsidRPr="007F2770" w:rsidRDefault="001E5ABC" w:rsidP="001E5ABC">
      <w:pPr>
        <w:pStyle w:val="B2"/>
      </w:pPr>
      <w:r w:rsidRPr="007F2770">
        <w:t>a)</w:t>
      </w:r>
      <w:r w:rsidRPr="007F2770">
        <w:rPr>
          <w:lang w:val="en-US"/>
        </w:rPr>
        <w:tab/>
      </w:r>
      <w:r w:rsidRPr="007F2770">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233B5CFD" w14:textId="77777777" w:rsidR="001E5ABC" w:rsidRPr="007F2770" w:rsidRDefault="001E5ABC" w:rsidP="001E5ABC">
      <w:pPr>
        <w:pStyle w:val="B2"/>
      </w:pPr>
      <w:r w:rsidRPr="007F2770">
        <w:t>b)</w:t>
      </w:r>
      <w:r w:rsidRPr="007F2770">
        <w:tab/>
        <w:t>upon receiving a REGISTRATION ACCEPT message with the MPS indicator bit set to "Access identity 1 valid":</w:t>
      </w:r>
    </w:p>
    <w:p w14:paraId="376B21F7" w14:textId="77777777" w:rsidR="001E5ABC" w:rsidRPr="007F2770" w:rsidRDefault="001E5ABC" w:rsidP="001E5ABC">
      <w:pPr>
        <w:pStyle w:val="B3"/>
      </w:pPr>
      <w:r w:rsidRPr="007F2770">
        <w:t>-</w:t>
      </w:r>
      <w:r w:rsidRPr="007F2770">
        <w:tab/>
        <w:t xml:space="preserve">via 3GPP access; or </w:t>
      </w:r>
    </w:p>
    <w:p w14:paraId="2402C238" w14:textId="77777777" w:rsidR="001E5ABC" w:rsidRPr="007F2770" w:rsidRDefault="001E5ABC" w:rsidP="001E5ABC">
      <w:pPr>
        <w:pStyle w:val="B3"/>
      </w:pPr>
      <w:r w:rsidRPr="007F2770">
        <w:t>-</w:t>
      </w:r>
      <w:r w:rsidRPr="007F2770">
        <w:tab/>
        <w:t xml:space="preserve">via non-3GPP access if the UE is registered to the same SNPN over 3GPP access and non-3GPP access; </w:t>
      </w:r>
    </w:p>
    <w:p w14:paraId="18E1AEBF" w14:textId="77777777" w:rsidR="001E5ABC" w:rsidRPr="007F2770" w:rsidRDefault="001E5ABC" w:rsidP="001E5ABC">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24F9850B" w14:textId="77777777" w:rsidR="001E5ABC" w:rsidRPr="007F2770" w:rsidRDefault="001E5ABC" w:rsidP="001E5ABC">
      <w:pPr>
        <w:pStyle w:val="B3"/>
      </w:pPr>
      <w:r w:rsidRPr="007F2770">
        <w:t>-</w:t>
      </w:r>
      <w:r w:rsidRPr="007F2770">
        <w:tab/>
        <w:t xml:space="preserve">via 3GPP access; or </w:t>
      </w:r>
    </w:p>
    <w:p w14:paraId="1371BE8E" w14:textId="77777777" w:rsidR="001E5ABC" w:rsidRPr="007F2770" w:rsidRDefault="001E5ABC" w:rsidP="001E5ABC">
      <w:pPr>
        <w:pStyle w:val="B3"/>
      </w:pPr>
      <w:r w:rsidRPr="007F2770">
        <w:t>-</w:t>
      </w:r>
      <w:r w:rsidRPr="007F2770">
        <w:tab/>
        <w:t xml:space="preserve">via non-3GPP access if the UE is registered to the same SNPN over 3GPP access and non-3GPP access; or </w:t>
      </w:r>
    </w:p>
    <w:p w14:paraId="0DA812F9" w14:textId="77777777" w:rsidR="001E5ABC" w:rsidRPr="007F2770" w:rsidRDefault="001E5ABC" w:rsidP="001E5ABC">
      <w:pPr>
        <w:pStyle w:val="B2"/>
      </w:pPr>
      <w:r w:rsidRPr="007F2770">
        <w:tab/>
        <w:t>until the UE selects a non-equivalent SNPN over 3GPP access;</w:t>
      </w:r>
    </w:p>
    <w:p w14:paraId="03EC9594" w14:textId="77777777" w:rsidR="001E5ABC" w:rsidRPr="007F2770" w:rsidRDefault="001E5ABC" w:rsidP="001E5ABC">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26330E4F" w14:textId="77777777" w:rsidR="001E5ABC" w:rsidRPr="007F2770" w:rsidRDefault="001E5ABC" w:rsidP="001E5ABC">
      <w:pPr>
        <w:pStyle w:val="B3"/>
      </w:pPr>
      <w:r w:rsidRPr="007F2770">
        <w:t>-</w:t>
      </w:r>
      <w:r w:rsidRPr="007F2770">
        <w:tab/>
        <w:t xml:space="preserve">via non-3GPP access; or </w:t>
      </w:r>
    </w:p>
    <w:p w14:paraId="0FB8A161" w14:textId="77777777" w:rsidR="001E5ABC" w:rsidRPr="007F2770" w:rsidRDefault="001E5ABC" w:rsidP="001E5ABC">
      <w:pPr>
        <w:pStyle w:val="B3"/>
      </w:pPr>
      <w:r w:rsidRPr="007F2770">
        <w:lastRenderedPageBreak/>
        <w:t>-</w:t>
      </w:r>
      <w:r w:rsidRPr="007F2770">
        <w:tab/>
        <w:t xml:space="preserve">via 3GPP access if the UE is registered to the same SNPN over 3GPP access and non-3GPP access; </w:t>
      </w:r>
    </w:p>
    <w:p w14:paraId="3913ADF3" w14:textId="77777777" w:rsidR="001E5ABC" w:rsidRPr="007F2770" w:rsidRDefault="001E5ABC" w:rsidP="001E5ABC">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43052775" w14:textId="77777777" w:rsidR="001E5ABC" w:rsidRPr="007F2770" w:rsidRDefault="001E5ABC" w:rsidP="001E5ABC">
      <w:pPr>
        <w:pStyle w:val="B3"/>
      </w:pPr>
      <w:r w:rsidRPr="007F2770">
        <w:t>-</w:t>
      </w:r>
      <w:r w:rsidRPr="007F2770">
        <w:tab/>
        <w:t xml:space="preserve">via non-3GPP access; or </w:t>
      </w:r>
    </w:p>
    <w:p w14:paraId="37C787B9" w14:textId="77777777" w:rsidR="001E5ABC" w:rsidRPr="007F2770" w:rsidRDefault="001E5ABC" w:rsidP="001E5ABC">
      <w:pPr>
        <w:pStyle w:val="B3"/>
      </w:pPr>
      <w:r w:rsidRPr="007F2770">
        <w:t>-</w:t>
      </w:r>
      <w:r w:rsidRPr="007F2770">
        <w:tab/>
        <w:t xml:space="preserve">via 3GPP access if the UE is registered to the same SNPN over 3GPP access and non-3GPP access; or </w:t>
      </w:r>
    </w:p>
    <w:p w14:paraId="7CAEA456" w14:textId="77777777" w:rsidR="001E5ABC" w:rsidRPr="007F2770" w:rsidRDefault="001E5ABC" w:rsidP="001E5ABC">
      <w:pPr>
        <w:pStyle w:val="B2"/>
      </w:pPr>
      <w:r w:rsidRPr="007F2770">
        <w:tab/>
        <w:t>until the UE selects a non-equivalent SNPN over non-3GPP access;</w:t>
      </w:r>
    </w:p>
    <w:p w14:paraId="52E3792B" w14:textId="77777777" w:rsidR="001E5ABC" w:rsidRPr="007F2770" w:rsidRDefault="001E5ABC" w:rsidP="001E5ABC">
      <w:pPr>
        <w:pStyle w:val="B2"/>
      </w:pPr>
      <w:r w:rsidRPr="007F2770">
        <w:t>c)</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7BAC3F42" w14:textId="77777777" w:rsidR="001E5ABC" w:rsidRPr="007F2770" w:rsidRDefault="001E5ABC" w:rsidP="001E5ABC">
      <w:pPr>
        <w:pStyle w:val="B2"/>
      </w:pPr>
      <w:r w:rsidRPr="007F2770">
        <w:t>d)</w:t>
      </w:r>
      <w:r w:rsidRPr="007F2770">
        <w:tab/>
        <w:t xml:space="preserve">upon receiving a REGISTRATION ACCEPT message with the MCS indicator bit set to "Access identity 2 valid": </w:t>
      </w:r>
    </w:p>
    <w:p w14:paraId="1A03C29C" w14:textId="77777777" w:rsidR="001E5ABC" w:rsidRPr="007F2770" w:rsidRDefault="001E5ABC" w:rsidP="001E5ABC">
      <w:pPr>
        <w:pStyle w:val="B3"/>
      </w:pPr>
      <w:r w:rsidRPr="007F2770">
        <w:t>-</w:t>
      </w:r>
      <w:r w:rsidRPr="007F2770">
        <w:tab/>
        <w:t xml:space="preserve">via 3GPP access; or </w:t>
      </w:r>
    </w:p>
    <w:p w14:paraId="1D4DA96D" w14:textId="77777777" w:rsidR="001E5ABC" w:rsidRPr="007F2770" w:rsidRDefault="001E5ABC" w:rsidP="001E5ABC">
      <w:pPr>
        <w:pStyle w:val="B3"/>
      </w:pPr>
      <w:r w:rsidRPr="007F2770">
        <w:t>-</w:t>
      </w:r>
      <w:r w:rsidRPr="007F2770">
        <w:tab/>
        <w:t xml:space="preserve">via non-3GPP access if the UE is registered to the same SNPN over 3GPP access and non-3GPP access; </w:t>
      </w:r>
    </w:p>
    <w:p w14:paraId="47696A67" w14:textId="77777777" w:rsidR="001E5ABC" w:rsidRPr="007F2770" w:rsidRDefault="001E5ABC" w:rsidP="001E5ABC">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3223C6EA" w14:textId="77777777" w:rsidR="001E5ABC" w:rsidRPr="007F2770" w:rsidRDefault="001E5ABC" w:rsidP="001E5ABC">
      <w:pPr>
        <w:pStyle w:val="B3"/>
      </w:pPr>
      <w:r w:rsidRPr="007F2770">
        <w:t>-</w:t>
      </w:r>
      <w:r w:rsidRPr="007F2770">
        <w:tab/>
        <w:t xml:space="preserve">via 3GPP access; or </w:t>
      </w:r>
    </w:p>
    <w:p w14:paraId="2192BC27" w14:textId="77777777" w:rsidR="001E5ABC" w:rsidRPr="007F2770" w:rsidRDefault="001E5ABC" w:rsidP="001E5ABC">
      <w:pPr>
        <w:pStyle w:val="B3"/>
      </w:pPr>
      <w:r w:rsidRPr="007F2770">
        <w:t>-</w:t>
      </w:r>
      <w:r w:rsidRPr="007F2770">
        <w:tab/>
        <w:t xml:space="preserve">via non-3GPP access if the UE is registered to the same SNPN over 3GPP access and non-3GPP access; or </w:t>
      </w:r>
    </w:p>
    <w:p w14:paraId="1548E00A" w14:textId="77777777" w:rsidR="001E5ABC" w:rsidRPr="007F2770" w:rsidRDefault="001E5ABC" w:rsidP="001E5ABC">
      <w:pPr>
        <w:pStyle w:val="B3"/>
      </w:pPr>
      <w:r w:rsidRPr="007F2770">
        <w:t>until the UE selects a non-equivalent SNPN over 3GPP access; and</w:t>
      </w:r>
    </w:p>
    <w:p w14:paraId="27C79821" w14:textId="77777777" w:rsidR="001E5ABC" w:rsidRPr="007F2770" w:rsidRDefault="001E5ABC" w:rsidP="001E5ABC">
      <w:pPr>
        <w:pStyle w:val="B2"/>
      </w:pPr>
      <w:r w:rsidRPr="007F2770">
        <w:rPr>
          <w:lang w:eastAsia="zh-TW"/>
        </w:rPr>
        <w:t>d1)</w:t>
      </w:r>
      <w:r w:rsidRPr="007F2770">
        <w:rPr>
          <w:lang w:eastAsia="zh-TW"/>
        </w:rPr>
        <w:tab/>
      </w:r>
      <w:r w:rsidRPr="007F2770">
        <w:t xml:space="preserve">upon receiving a REGISTRATION ACCEPT message with the MCS indicator bit set to "Access identity 2 valid": </w:t>
      </w:r>
    </w:p>
    <w:p w14:paraId="2F24022E" w14:textId="77777777" w:rsidR="001E5ABC" w:rsidRPr="007F2770" w:rsidRDefault="001E5ABC" w:rsidP="001E5ABC">
      <w:pPr>
        <w:pStyle w:val="B3"/>
      </w:pPr>
      <w:r w:rsidRPr="007F2770">
        <w:t>-</w:t>
      </w:r>
      <w:r w:rsidRPr="007F2770">
        <w:tab/>
        <w:t xml:space="preserve">via non-3GPP access; or </w:t>
      </w:r>
    </w:p>
    <w:p w14:paraId="13747089" w14:textId="77777777" w:rsidR="001E5ABC" w:rsidRPr="007F2770" w:rsidRDefault="001E5ABC" w:rsidP="001E5ABC">
      <w:pPr>
        <w:pStyle w:val="B3"/>
      </w:pPr>
      <w:r w:rsidRPr="007F2770">
        <w:t>-</w:t>
      </w:r>
      <w:r w:rsidRPr="007F2770">
        <w:tab/>
        <w:t xml:space="preserve">via 3GPP access if the UE is registered to the same SNPN over 3GPP access and non-3GPP access; </w:t>
      </w:r>
    </w:p>
    <w:p w14:paraId="750DF8BB" w14:textId="77777777" w:rsidR="001E5ABC" w:rsidRPr="007F2770" w:rsidRDefault="001E5ABC" w:rsidP="001E5ABC">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3GPP access of the registered SNPN and its equivalent SNPNs until the UE receives a REGISTRATION ACCEPT message with the MCS indicator bit set to "Access identity 2 not valid":</w:t>
      </w:r>
    </w:p>
    <w:p w14:paraId="340C0A48" w14:textId="77777777" w:rsidR="001E5ABC" w:rsidRPr="007F2770" w:rsidRDefault="001E5ABC" w:rsidP="001E5ABC">
      <w:pPr>
        <w:pStyle w:val="B3"/>
      </w:pPr>
      <w:r w:rsidRPr="007F2770">
        <w:t>-</w:t>
      </w:r>
      <w:r w:rsidRPr="007F2770">
        <w:tab/>
        <w:t xml:space="preserve">via non-3GPP access; or </w:t>
      </w:r>
    </w:p>
    <w:p w14:paraId="4CF338CF" w14:textId="77777777" w:rsidR="001E5ABC" w:rsidRPr="007F2770" w:rsidRDefault="001E5ABC" w:rsidP="001E5ABC">
      <w:pPr>
        <w:pStyle w:val="B3"/>
      </w:pPr>
      <w:r w:rsidRPr="007F2770">
        <w:t>-</w:t>
      </w:r>
      <w:r w:rsidRPr="007F2770">
        <w:tab/>
        <w:t xml:space="preserve">via 3GPP access if the UE is registered to the same SNPN over 3GPP access and non-3GPP access; or </w:t>
      </w:r>
    </w:p>
    <w:p w14:paraId="29D73012" w14:textId="77777777" w:rsidR="001E5ABC" w:rsidRPr="007F2770" w:rsidRDefault="001E5ABC" w:rsidP="001E5ABC">
      <w:pPr>
        <w:pStyle w:val="B2"/>
      </w:pPr>
      <w:r w:rsidRPr="007F2770">
        <w:tab/>
        <w:t>until the UE selects a non-equivalent SNPN over non-3GPP access.</w:t>
      </w:r>
    </w:p>
    <w:p w14:paraId="3F5BF855" w14:textId="77777777" w:rsidR="001E5ABC" w:rsidRPr="007F2770" w:rsidRDefault="001E5ABC" w:rsidP="001E5ABC">
      <w:pPr>
        <w:pStyle w:val="NO"/>
      </w:pPr>
      <w:r w:rsidRPr="007F2770">
        <w:t>NOTE 19:</w:t>
      </w:r>
      <w:r w:rsidRPr="007F2770">
        <w:tab/>
        <w:t>The term "non-3GPP access" in an SNPN refers to the case where the UE is accessing SNPN services via a PLMN.</w:t>
      </w:r>
    </w:p>
    <w:p w14:paraId="4652ADE5" w14:textId="77777777" w:rsidR="001E5ABC" w:rsidRPr="007F2770" w:rsidRDefault="001E5ABC" w:rsidP="001E5ABC">
      <w:r w:rsidRPr="007F2770">
        <w:t>If the UE indicates support for restriction on use of enhanced coverage in the REGISTRATION REQUEST message and:</w:t>
      </w:r>
    </w:p>
    <w:p w14:paraId="6CE5FBF0" w14:textId="77777777" w:rsidR="001E5ABC" w:rsidRPr="007F2770" w:rsidRDefault="001E5ABC" w:rsidP="001E5ABC">
      <w:pPr>
        <w:pStyle w:val="B1"/>
      </w:pPr>
      <w:r w:rsidRPr="007F2770">
        <w:lastRenderedPageBreak/>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4DFF068B" w14:textId="77777777" w:rsidR="001E5ABC" w:rsidRPr="007F2770" w:rsidRDefault="001E5ABC" w:rsidP="001E5ABC">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BAAF31D" w14:textId="77777777" w:rsidR="001E5ABC" w:rsidRPr="007F2770" w:rsidRDefault="001E5ABC" w:rsidP="001E5ABC">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783D7999" w14:textId="77777777" w:rsidR="001E5ABC" w:rsidRPr="007F2770" w:rsidRDefault="001E5ABC" w:rsidP="001E5ABC">
      <w:pPr>
        <w:rPr>
          <w:noProof/>
        </w:rPr>
      </w:pPr>
      <w:r w:rsidRPr="007F2770">
        <w:t xml:space="preserve">in the </w:t>
      </w:r>
      <w:r w:rsidRPr="007F2770">
        <w:rPr>
          <w:lang w:eastAsia="ko-KR"/>
        </w:rPr>
        <w:t>5GS network feature support IE in the REGISTRATION ACCEPT message</w:t>
      </w:r>
      <w:r w:rsidRPr="007F2770">
        <w:t>.</w:t>
      </w:r>
    </w:p>
    <w:p w14:paraId="696EC928" w14:textId="77777777" w:rsidR="001E5ABC" w:rsidRPr="007F2770" w:rsidRDefault="001E5ABC" w:rsidP="001E5ABC">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5A27F6FF" w14:textId="77777777" w:rsidR="001E5ABC" w:rsidRPr="007F2770" w:rsidRDefault="001E5ABC" w:rsidP="001E5ABC">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Upon receipt of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the</w:t>
      </w:r>
      <w:r w:rsidRPr="007F2770">
        <w:rPr>
          <w:noProof/>
        </w:rPr>
        <w:t xml:space="preserve"> UE NAS layer informs the lower layers that paging indication for voice services is supported. Otherwise, the UE NAS layer informs the lower layers that paging indication for voice services is not supported.</w:t>
      </w:r>
    </w:p>
    <w:p w14:paraId="4A3B6AF4" w14:textId="77777777" w:rsidR="001E5ABC" w:rsidRPr="007F2770" w:rsidRDefault="001E5ABC" w:rsidP="001E5ABC">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6482F612" w14:textId="77777777" w:rsidR="001E5ABC" w:rsidRPr="007F2770" w:rsidRDefault="001E5ABC" w:rsidP="001E5ABC">
      <w:r w:rsidRPr="007F2770">
        <w:t>If the UE indicates support of the paging restriction in the REGISTRATION REQUEST message, and the AMF sets:</w:t>
      </w:r>
    </w:p>
    <w:p w14:paraId="0F26EBCE" w14:textId="77777777" w:rsidR="001E5ABC" w:rsidRPr="007F2770" w:rsidRDefault="001E5ABC" w:rsidP="001E5ABC">
      <w:pPr>
        <w:pStyle w:val="B1"/>
      </w:pPr>
      <w:r w:rsidRPr="007F2770">
        <w:t>-</w:t>
      </w:r>
      <w:r w:rsidRPr="007F2770">
        <w:tab/>
        <w:t>the reject paging request bit to "reject paging request supported";</w:t>
      </w:r>
    </w:p>
    <w:p w14:paraId="6330FA73" w14:textId="77777777" w:rsidR="001E5ABC" w:rsidRPr="007F2770" w:rsidRDefault="001E5ABC" w:rsidP="001E5ABC">
      <w:pPr>
        <w:pStyle w:val="B1"/>
      </w:pPr>
      <w:r w:rsidRPr="007F2770">
        <w:t>-</w:t>
      </w:r>
      <w:r w:rsidRPr="007F2770">
        <w:tab/>
        <w:t>the N1 NAS signalling connection release bit to "N1 NAS signalling connection release supported"; or</w:t>
      </w:r>
    </w:p>
    <w:p w14:paraId="69050BF4" w14:textId="77777777" w:rsidR="001E5ABC" w:rsidRPr="007F2770" w:rsidRDefault="001E5ABC" w:rsidP="001E5ABC">
      <w:pPr>
        <w:pStyle w:val="B1"/>
      </w:pPr>
      <w:r w:rsidRPr="007F2770">
        <w:t>-</w:t>
      </w:r>
      <w:r w:rsidRPr="007F2770">
        <w:tab/>
        <w:t>both of them;</w:t>
      </w:r>
    </w:p>
    <w:p w14:paraId="01A88B5A" w14:textId="77777777" w:rsidR="001E5ABC" w:rsidRPr="007F2770" w:rsidRDefault="001E5ABC" w:rsidP="001E5ABC">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39F6AAE7" w14:textId="77777777" w:rsidR="001E5ABC" w:rsidRPr="007F2770" w:rsidRDefault="001E5ABC" w:rsidP="001E5ABC">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47072407" w14:textId="77777777" w:rsidR="001E5ABC" w:rsidRPr="007F2770" w:rsidRDefault="001E5ABC" w:rsidP="001E5ABC">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77FE0A1D" w14:textId="77777777" w:rsidR="001E5ABC" w:rsidRPr="007F2770" w:rsidRDefault="001E5ABC" w:rsidP="001E5ABC">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7D6F81D" w14:textId="77777777" w:rsidR="001E5ABC" w:rsidRPr="007F2770" w:rsidRDefault="001E5ABC" w:rsidP="001E5ABC">
      <w:pPr>
        <w:pStyle w:val="B2"/>
      </w:pPr>
      <w:r w:rsidRPr="007F2770">
        <w:t>1)</w:t>
      </w:r>
      <w:r w:rsidRPr="007F2770">
        <w:tab/>
        <w:t>the V2XCEPC5 bit to "V2X communication over E-UTRA-PC5 supported"; or</w:t>
      </w:r>
    </w:p>
    <w:p w14:paraId="3CF95ADC" w14:textId="77777777" w:rsidR="001E5ABC" w:rsidRPr="007F2770" w:rsidRDefault="001E5ABC" w:rsidP="001E5ABC">
      <w:pPr>
        <w:pStyle w:val="B2"/>
      </w:pPr>
      <w:r w:rsidRPr="007F2770">
        <w:t>2)</w:t>
      </w:r>
      <w:r w:rsidRPr="007F2770">
        <w:tab/>
        <w:t>the V2XCNPC5 bit to "V2X communication over NR-PC5 supported"; and</w:t>
      </w:r>
    </w:p>
    <w:p w14:paraId="451F7A18" w14:textId="77777777" w:rsidR="001E5ABC" w:rsidRPr="007F2770" w:rsidRDefault="001E5ABC" w:rsidP="001E5ABC">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639BD231" w14:textId="77777777" w:rsidR="001E5ABC" w:rsidRPr="007F2770" w:rsidRDefault="001E5ABC" w:rsidP="001E5ABC">
      <w:pPr>
        <w:rPr>
          <w:lang w:eastAsia="ko-KR"/>
        </w:rPr>
      </w:pPr>
      <w:r w:rsidRPr="007F2770">
        <w:rPr>
          <w:lang w:eastAsia="ko-KR"/>
        </w:rPr>
        <w:t>the AMF should not immediately release the NAS signalling connection after the completion of the registration procedure.</w:t>
      </w:r>
    </w:p>
    <w:p w14:paraId="6BDB9C15" w14:textId="77777777" w:rsidR="001E5ABC" w:rsidRPr="007F2770" w:rsidRDefault="001E5ABC" w:rsidP="001E5ABC">
      <w:pPr>
        <w:rPr>
          <w:lang w:eastAsia="ko-KR"/>
        </w:rPr>
      </w:pPr>
      <w:r w:rsidRPr="007F2770">
        <w:rPr>
          <w:rFonts w:hint="eastAsia"/>
          <w:lang w:eastAsia="ko-KR"/>
        </w:rPr>
        <w:t>If</w:t>
      </w:r>
      <w:r w:rsidRPr="007F2770">
        <w:rPr>
          <w:lang w:eastAsia="ko-KR"/>
        </w:rPr>
        <w:t xml:space="preserve"> the UE </w:t>
      </w:r>
      <w:r w:rsidRPr="007F2770">
        <w:t xml:space="preserve">is authorized to use 5G </w:t>
      </w:r>
      <w:proofErr w:type="spellStart"/>
      <w:r w:rsidRPr="007F2770">
        <w:t>ProSe</w:t>
      </w:r>
      <w:proofErr w:type="spellEnd"/>
      <w:r w:rsidRPr="007F2770">
        <w:t xml:space="preserve"> services based on</w:t>
      </w:r>
      <w:r w:rsidRPr="007F2770">
        <w:rPr>
          <w:lang w:eastAsia="ko-KR"/>
        </w:rPr>
        <w:t>:</w:t>
      </w:r>
    </w:p>
    <w:p w14:paraId="62FFBC40" w14:textId="77777777" w:rsidR="001E5ABC" w:rsidRPr="007F2770" w:rsidRDefault="001E5ABC" w:rsidP="001E5ABC">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07E5CF60" w14:textId="77777777" w:rsidR="001E5ABC" w:rsidRPr="007F2770" w:rsidRDefault="001E5ABC" w:rsidP="001E5ABC">
      <w:pPr>
        <w:pStyle w:val="B2"/>
      </w:pPr>
      <w:r w:rsidRPr="007F2770">
        <w:t>1)</w:t>
      </w:r>
      <w:r w:rsidRPr="007F2770">
        <w:tab/>
        <w:t xml:space="preserve">the 5G </w:t>
      </w:r>
      <w:proofErr w:type="spellStart"/>
      <w:r w:rsidRPr="007F2770">
        <w:t>ProSe</w:t>
      </w:r>
      <w:proofErr w:type="spellEnd"/>
      <w:r w:rsidRPr="007F2770">
        <w:t xml:space="preserve"> direct discovery bit to "5G </w:t>
      </w:r>
      <w:proofErr w:type="spellStart"/>
      <w:r w:rsidRPr="007F2770">
        <w:t>ProSe</w:t>
      </w:r>
      <w:proofErr w:type="spellEnd"/>
      <w:r w:rsidRPr="007F2770">
        <w:t xml:space="preserve"> direct discovery supported"; or</w:t>
      </w:r>
    </w:p>
    <w:p w14:paraId="16514D7A" w14:textId="77777777" w:rsidR="001E5ABC" w:rsidRPr="007F2770" w:rsidRDefault="001E5ABC" w:rsidP="001E5ABC">
      <w:pPr>
        <w:pStyle w:val="B2"/>
      </w:pPr>
      <w:r w:rsidRPr="007F2770">
        <w:lastRenderedPageBreak/>
        <w:t>2)</w:t>
      </w:r>
      <w:r w:rsidRPr="007F2770">
        <w:tab/>
        <w:t xml:space="preserve">the 5G </w:t>
      </w:r>
      <w:proofErr w:type="spellStart"/>
      <w:r w:rsidRPr="007F2770">
        <w:t>ProSe</w:t>
      </w:r>
      <w:proofErr w:type="spellEnd"/>
      <w:r w:rsidRPr="007F2770">
        <w:t xml:space="preserve"> direct communication bit to "5G </w:t>
      </w:r>
      <w:proofErr w:type="spellStart"/>
      <w:r w:rsidRPr="007F2770">
        <w:t>ProSe</w:t>
      </w:r>
      <w:proofErr w:type="spellEnd"/>
      <w:r w:rsidRPr="007F2770">
        <w:t xml:space="preserve"> direct communication supported"; and</w:t>
      </w:r>
    </w:p>
    <w:p w14:paraId="4815EC41" w14:textId="77777777" w:rsidR="001E5ABC" w:rsidRPr="007F2770" w:rsidRDefault="001E5ABC" w:rsidP="001E5ABC">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0C155687" w14:textId="77777777" w:rsidR="001E5ABC" w:rsidRPr="007F2770" w:rsidRDefault="001E5ABC" w:rsidP="001E5ABC">
      <w:pPr>
        <w:rPr>
          <w:lang w:eastAsia="ko-KR"/>
        </w:rPr>
      </w:pPr>
      <w:r w:rsidRPr="007F2770">
        <w:rPr>
          <w:lang w:eastAsia="ko-KR"/>
        </w:rPr>
        <w:t>the AMF should not immediately release the NAS signalling connection after the completion of the registration procedure.</w:t>
      </w:r>
    </w:p>
    <w:p w14:paraId="29A53583" w14:textId="77777777" w:rsidR="001E5ABC" w:rsidRPr="007F2770" w:rsidRDefault="001E5ABC" w:rsidP="001E5ABC">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4202AC78" w14:textId="77777777" w:rsidR="001E5ABC" w:rsidRPr="007F2770" w:rsidRDefault="001E5ABC" w:rsidP="001E5ABC">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NB-N1 mode DRX parameter</w:t>
      </w:r>
      <w:r w:rsidRPr="007F2770">
        <w:rPr>
          <w:lang w:eastAsia="zh-CN"/>
        </w:rPr>
        <w:t>s</w:t>
      </w:r>
      <w:r w:rsidRPr="007F2770">
        <w:t xml:space="preserve"> and use it for the downlink transfer of signalling and user data in NB-N1 mod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7B9F552D" w14:textId="77777777" w:rsidR="001E5ABC" w:rsidRPr="007F2770" w:rsidRDefault="001E5ABC" w:rsidP="001E5ABC">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p>
    <w:p w14:paraId="2A939A88" w14:textId="77777777" w:rsidR="001E5ABC" w:rsidRPr="007F2770" w:rsidRDefault="001E5ABC" w:rsidP="001E5ABC">
      <w:r w:rsidRPr="007F2770">
        <w:t>If:</w:t>
      </w:r>
    </w:p>
    <w:p w14:paraId="7B9C1E8E" w14:textId="77777777" w:rsidR="001E5ABC" w:rsidRPr="007F2770" w:rsidRDefault="001E5ABC" w:rsidP="001E5ABC">
      <w:pPr>
        <w:pStyle w:val="B1"/>
      </w:pPr>
      <w:r w:rsidRPr="007F2770">
        <w:t>a)</w:t>
      </w:r>
      <w:r w:rsidRPr="007F2770">
        <w:tab/>
        <w:t>the UE's USIM is configured with indication that the UE is to receive the SOR transparent container IE, the SOR transparent container IE included in the REGISTRATION ACCEPT message does not successfully pass the integrity check (see 3GPP TS 33.501 [24]); and</w:t>
      </w:r>
    </w:p>
    <w:p w14:paraId="2F4D34E8" w14:textId="77777777" w:rsidR="001E5ABC" w:rsidRPr="007F2770" w:rsidRDefault="001E5ABC" w:rsidP="001E5ABC">
      <w:pPr>
        <w:pStyle w:val="B1"/>
      </w:pPr>
      <w:r w:rsidRPr="007F2770">
        <w:t>b)</w:t>
      </w:r>
      <w:r w:rsidRPr="007F2770">
        <w:tab/>
        <w:t>if the UE attempts obtaining service on another PLMNs as specified in 3GPP TS 23.122 [5] annex C;</w:t>
      </w:r>
    </w:p>
    <w:p w14:paraId="3FF383EB" w14:textId="77777777" w:rsidR="001E5ABC" w:rsidRPr="007F2770" w:rsidRDefault="001E5ABC" w:rsidP="001E5ABC">
      <w:pPr>
        <w:rPr>
          <w:color w:val="000000"/>
        </w:rPr>
      </w:pPr>
      <w:r w:rsidRPr="007F2770">
        <w:t>then the UE shall locally release the established N1 NAS signalling connection after sending a REGISTRATION COMPLETE message.</w:t>
      </w:r>
    </w:p>
    <w:p w14:paraId="7C18ADD4" w14:textId="77777777" w:rsidR="001E5ABC" w:rsidRPr="007F2770" w:rsidRDefault="001E5ABC" w:rsidP="001E5ABC">
      <w:r w:rsidRPr="007F2770">
        <w:t>If:</w:t>
      </w:r>
    </w:p>
    <w:p w14:paraId="59D18797" w14:textId="77777777" w:rsidR="001E5ABC" w:rsidRPr="007F2770" w:rsidRDefault="001E5ABC" w:rsidP="001E5ABC">
      <w:pPr>
        <w:pStyle w:val="B1"/>
      </w:pPr>
      <w:r w:rsidRPr="007F2770">
        <w:t>a)</w:t>
      </w:r>
      <w:r w:rsidRPr="007F2770">
        <w:tab/>
        <w:t>the UE's USIM is configured with indication that the UE is to receive the SOR transparent container IE, the SOR transparent container IE is not included in the REGISTRATION ACCEPT message; and</w:t>
      </w:r>
    </w:p>
    <w:p w14:paraId="564B8325" w14:textId="77777777" w:rsidR="001E5ABC" w:rsidRPr="007F2770" w:rsidRDefault="001E5ABC" w:rsidP="001E5ABC">
      <w:pPr>
        <w:pStyle w:val="B1"/>
      </w:pPr>
      <w:r w:rsidRPr="007F2770">
        <w:t>b)</w:t>
      </w:r>
      <w:r w:rsidRPr="007F2770">
        <w:tab/>
        <w:t>the UE attempts obtaining service on another PLMNs as specified in 3GPP TS 23.122 [5] annex C;</w:t>
      </w:r>
    </w:p>
    <w:p w14:paraId="29F313BC" w14:textId="77777777" w:rsidR="001E5ABC" w:rsidRPr="007F2770" w:rsidRDefault="001E5ABC" w:rsidP="001E5ABC">
      <w:r w:rsidRPr="007F2770">
        <w:t>then the UE shall locally release the established N1 NAS signalling connection.</w:t>
      </w:r>
    </w:p>
    <w:p w14:paraId="6D48DF59" w14:textId="77777777" w:rsidR="001E5ABC" w:rsidRPr="007F2770" w:rsidRDefault="001E5ABC" w:rsidP="001E5ABC">
      <w:r w:rsidRPr="007F2770">
        <w:t>If:</w:t>
      </w:r>
    </w:p>
    <w:p w14:paraId="1FAD412F" w14:textId="77777777" w:rsidR="001E5ABC" w:rsidRPr="007F2770" w:rsidRDefault="001E5ABC" w:rsidP="001E5ABC">
      <w:pPr>
        <w:pStyle w:val="B1"/>
      </w:pPr>
      <w:r w:rsidRPr="007F2770">
        <w:t>a)</w:t>
      </w:r>
      <w:r w:rsidRPr="007F2770">
        <w:tab/>
        <w:t>the UE operates in SNPN access operation mode;</w:t>
      </w:r>
    </w:p>
    <w:p w14:paraId="54AA789F" w14:textId="77777777" w:rsidR="001E5ABC" w:rsidRPr="007F2770" w:rsidRDefault="001E5ABC" w:rsidP="001E5ABC">
      <w:pPr>
        <w:pStyle w:val="B1"/>
        <w:rPr>
          <w:noProof/>
        </w:rPr>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p>
    <w:p w14:paraId="2AE24FB8" w14:textId="77777777" w:rsidR="001E5ABC" w:rsidRPr="007F2770" w:rsidRDefault="001E5ABC" w:rsidP="001E5ABC">
      <w:pPr>
        <w:pStyle w:val="B1"/>
      </w:pPr>
      <w:r w:rsidRPr="007F2770">
        <w:rPr>
          <w:noProof/>
        </w:rPr>
        <w:t>c)</w:t>
      </w:r>
      <w:r w:rsidRPr="007F2770">
        <w:rPr>
          <w:noProof/>
        </w:rPr>
        <w:tab/>
      </w:r>
      <w:r w:rsidRPr="007F2770">
        <w:t>the SOR transparent container IE included in the REGISTRATION ACCEPT message does not successfully pass the integrity check (see 3GPP TS 33.501 [24]); and</w:t>
      </w:r>
    </w:p>
    <w:p w14:paraId="47190528" w14:textId="77777777" w:rsidR="001E5ABC" w:rsidRPr="007F2770" w:rsidRDefault="001E5ABC" w:rsidP="001E5ABC">
      <w:pPr>
        <w:pStyle w:val="B1"/>
      </w:pPr>
      <w:r w:rsidRPr="007F2770">
        <w:t>d)</w:t>
      </w:r>
      <w:r w:rsidRPr="007F2770">
        <w:tab/>
        <w:t>the UE attempts obtaining service on another SNPN as specified in 3GPP TS 23.122 [5] annex C;</w:t>
      </w:r>
    </w:p>
    <w:p w14:paraId="25E7BC08" w14:textId="77777777" w:rsidR="001E5ABC" w:rsidRPr="007F2770" w:rsidRDefault="001E5ABC" w:rsidP="001E5ABC">
      <w:pPr>
        <w:rPr>
          <w:color w:val="000000"/>
        </w:rPr>
      </w:pPr>
      <w:r w:rsidRPr="007F2770">
        <w:t xml:space="preserve">then the UE shall locally release the established N1 NAS signalling connection </w:t>
      </w:r>
      <w:r w:rsidRPr="007F2770">
        <w:rPr>
          <w:color w:val="000000"/>
        </w:rPr>
        <w:t>after sending a REGISTRATION COMPLETE message.</w:t>
      </w:r>
    </w:p>
    <w:p w14:paraId="462532FB" w14:textId="77777777" w:rsidR="001E5ABC" w:rsidRPr="007F2770" w:rsidRDefault="001E5ABC" w:rsidP="001E5ABC">
      <w:r w:rsidRPr="007F2770">
        <w:t>If:</w:t>
      </w:r>
    </w:p>
    <w:p w14:paraId="1C21AA3E" w14:textId="77777777" w:rsidR="001E5ABC" w:rsidRPr="007F2770" w:rsidRDefault="001E5ABC" w:rsidP="001E5ABC">
      <w:pPr>
        <w:pStyle w:val="B1"/>
      </w:pPr>
      <w:r w:rsidRPr="007F2770">
        <w:t>a)</w:t>
      </w:r>
      <w:r w:rsidRPr="007F2770">
        <w:tab/>
        <w:t>the UE operates in SNPN access operation mode;</w:t>
      </w:r>
    </w:p>
    <w:p w14:paraId="528CC4F2" w14:textId="77777777" w:rsidR="001E5ABC" w:rsidRPr="007F2770" w:rsidRDefault="001E5ABC" w:rsidP="001E5ABC">
      <w:pPr>
        <w:pStyle w:val="B1"/>
      </w:pPr>
      <w:r w:rsidRPr="007F2770">
        <w:lastRenderedPageBreak/>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r w:rsidRPr="007F2770">
        <w:t>;</w:t>
      </w:r>
    </w:p>
    <w:p w14:paraId="7D6C4922" w14:textId="77777777" w:rsidR="001E5ABC" w:rsidRPr="007F2770" w:rsidRDefault="001E5ABC" w:rsidP="001E5ABC">
      <w:pPr>
        <w:pStyle w:val="B1"/>
      </w:pPr>
      <w:r w:rsidRPr="007F2770">
        <w:t>c)</w:t>
      </w:r>
      <w:r w:rsidRPr="007F2770">
        <w:tab/>
        <w:t>the SOR transparent container IE is not included in the REGISTRATION ACCEPT message; and</w:t>
      </w:r>
    </w:p>
    <w:p w14:paraId="3E3E99A8" w14:textId="77777777" w:rsidR="001E5ABC" w:rsidRPr="007F2770" w:rsidRDefault="001E5ABC" w:rsidP="001E5ABC">
      <w:pPr>
        <w:pStyle w:val="B1"/>
      </w:pPr>
      <w:r w:rsidRPr="007F2770">
        <w:t>d)</w:t>
      </w:r>
      <w:r w:rsidRPr="007F2770">
        <w:tab/>
        <w:t>the UE attempts obtaining service on another SNPN as specified in 3GPP TS 23.122 [5] annex C;</w:t>
      </w:r>
    </w:p>
    <w:p w14:paraId="0299A910" w14:textId="77777777" w:rsidR="001E5ABC" w:rsidRPr="007F2770" w:rsidRDefault="001E5ABC" w:rsidP="001E5ABC">
      <w:r w:rsidRPr="007F2770">
        <w:t>then the UE shall locally release the established N1 NAS signalling connection.</w:t>
      </w:r>
    </w:p>
    <w:p w14:paraId="5BF774EC" w14:textId="77777777" w:rsidR="001E5ABC" w:rsidRPr="007F2770" w:rsidRDefault="001E5ABC" w:rsidP="001E5ABC">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3F4D5EB9" w14:textId="77777777" w:rsidR="001E5ABC" w:rsidRPr="007F2770" w:rsidRDefault="001E5ABC" w:rsidP="001E5ABC">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1637B9A6" w14:textId="77777777" w:rsidR="001E5ABC" w:rsidRPr="007F2770" w:rsidRDefault="001E5ABC" w:rsidP="001E5ABC">
      <w:pPr>
        <w:pStyle w:val="B1"/>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locally release the established N1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access to an SNPN using credentials from a credentials holder and the UE is not operating in 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72D9D1FE" w14:textId="77777777" w:rsidR="001E5ABC" w:rsidRPr="007F2770" w:rsidRDefault="001E5ABC" w:rsidP="001E5ABC">
      <w:r w:rsidRPr="007F2770">
        <w:rPr>
          <w:noProof/>
          <w:lang w:eastAsia="ko-KR"/>
        </w:rPr>
        <w:t xml:space="preserve">If the SOR transparent container IE </w:t>
      </w:r>
      <w:r w:rsidRPr="007F2770">
        <w:t>successfully passes the integrity check (see 3GPP TS 33.501 [24]) and:</w:t>
      </w:r>
    </w:p>
    <w:p w14:paraId="295A026C" w14:textId="77777777" w:rsidR="001E5ABC" w:rsidRPr="007F2770" w:rsidRDefault="001E5ABC" w:rsidP="001E5ABC">
      <w:pPr>
        <w:pStyle w:val="B1"/>
        <w:rPr>
          <w:noProof/>
          <w:lang w:eastAsia="ko-KR"/>
        </w:rPr>
      </w:pPr>
      <w:r w:rsidRPr="007F2770">
        <w:t>a)</w:t>
      </w:r>
      <w:r w:rsidRPr="007F2770">
        <w:tab/>
        <w:t xml:space="preserve">the list type </w:t>
      </w:r>
      <w:r w:rsidRPr="007F2770">
        <w:rPr>
          <w:noProof/>
          <w:lang w:eastAsia="ko-KR"/>
        </w:rPr>
        <w:t>indicates:</w:t>
      </w:r>
    </w:p>
    <w:p w14:paraId="7D1BBA87" w14:textId="77777777" w:rsidR="001E5ABC" w:rsidRPr="007F2770" w:rsidRDefault="001E5ABC" w:rsidP="001E5ABC">
      <w:pPr>
        <w:pStyle w:val="B2"/>
      </w:pPr>
      <w:r w:rsidRPr="007F2770">
        <w:t>1)</w:t>
      </w:r>
      <w:r w:rsidRPr="007F2770">
        <w:tab/>
        <w:t xml:space="preserve">"PLMN ID and access technology list", and </w:t>
      </w:r>
      <w:r w:rsidRPr="007F2770">
        <w:rPr>
          <w:lang w:val="en-US"/>
        </w:rPr>
        <w:t xml:space="preserve">the </w:t>
      </w:r>
      <w:r w:rsidRPr="007F2770">
        <w:rPr>
          <w:noProof/>
          <w:lang w:eastAsia="ko-KR"/>
        </w:rPr>
        <w:t>SOR transparent container IE</w:t>
      </w:r>
      <w:r w:rsidRPr="007F2770">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2BCFD052" w14:textId="77777777" w:rsidR="001E5ABC" w:rsidRPr="007F2770" w:rsidRDefault="001E5ABC" w:rsidP="001E5ABC">
      <w:pPr>
        <w:pStyle w:val="B2"/>
      </w:pPr>
      <w:r w:rsidRPr="007F2770">
        <w:t>2)</w:t>
      </w:r>
      <w:r w:rsidRPr="007F2770">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5E779641" w14:textId="77777777" w:rsidR="001E5ABC" w:rsidRPr="007F2770" w:rsidRDefault="001E5ABC" w:rsidP="001E5ABC">
      <w:pPr>
        <w:pStyle w:val="B1"/>
      </w:pPr>
      <w:r w:rsidRPr="007F2770">
        <w:rPr>
          <w:noProof/>
          <w:lang w:eastAsia="ko-KR"/>
        </w:rPr>
        <w:t>b)</w:t>
      </w:r>
      <w:r w:rsidRPr="007F2770">
        <w:rPr>
          <w:noProof/>
          <w:lang w:eastAsia="ko-KR"/>
        </w:rPr>
        <w:tab/>
        <w:t xml:space="preserve">the list type indicates "PLMN ID and access technology list" and the SOR transparent container IE </w:t>
      </w:r>
      <w:r w:rsidRPr="007F2770">
        <w:t xml:space="preserve">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w:t>
      </w:r>
      <w:r w:rsidRPr="007F2770">
        <w:t xml:space="preserve">and the </w:t>
      </w:r>
      <w:r w:rsidRPr="007F2770">
        <w:rPr>
          <w:noProof/>
          <w:lang w:eastAsia="ko-KR"/>
        </w:rPr>
        <w:t>SOR transparent container IE</w:t>
      </w:r>
      <w:r w:rsidRPr="007F2770">
        <w:t xml:space="preserve"> 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2CCC2BDB" w14:textId="77777777" w:rsidR="001E5ABC" w:rsidRPr="007F2770" w:rsidRDefault="001E5ABC" w:rsidP="001E5ABC">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2FBB4E25" w14:textId="77777777" w:rsidR="001E5ABC" w:rsidRPr="007F2770" w:rsidRDefault="001E5ABC" w:rsidP="001E5ABC">
      <w:pPr>
        <w:pStyle w:val="B1"/>
      </w:pPr>
      <w:r w:rsidRPr="007F2770">
        <w:tab/>
        <w:t>The UE shall proceed with the behaviour as specified in 3GPP TS 23.122 [5] annex C.</w:t>
      </w:r>
    </w:p>
    <w:p w14:paraId="3FB1B643" w14:textId="77777777" w:rsidR="001E5ABC" w:rsidRPr="007F2770" w:rsidRDefault="001E5ABC" w:rsidP="001E5ABC">
      <w:r w:rsidRPr="007F2770">
        <w:t>If the SOR transparent container IE does not pass the integrity check successfully, then the UE shall discard the content of the SOR transparent container IE.</w:t>
      </w:r>
    </w:p>
    <w:p w14:paraId="1FA9F37F" w14:textId="77777777" w:rsidR="001E5ABC" w:rsidRPr="007F2770" w:rsidRDefault="001E5ABC" w:rsidP="001E5ABC">
      <w:r w:rsidRPr="007F2770">
        <w:t>If required by operator policy, the AMF shall include the NSSAI inclusion mode IE in the REGISTRATION ACCEPT message (see table 4.6.2.3.1 of subclause 4.6.2.3). Upon receipt of the REGISTRATION ACCEPT message:</w:t>
      </w:r>
    </w:p>
    <w:p w14:paraId="55EF09BB" w14:textId="77777777" w:rsidR="001E5ABC" w:rsidRPr="007F2770" w:rsidRDefault="001E5ABC" w:rsidP="001E5ABC">
      <w:pPr>
        <w:pStyle w:val="B1"/>
      </w:pPr>
      <w:r w:rsidRPr="007F2770">
        <w:t>a)</w:t>
      </w:r>
      <w:r w:rsidRPr="007F2770">
        <w:tab/>
        <w:t xml:space="preserve">if the message includes the NSSAI inclusion mode IE, the UE shall operate in the NSSAI inclusion mode indicated in the NSSAI inclusion mode IE </w:t>
      </w:r>
      <w:r w:rsidRPr="007F2770">
        <w:rPr>
          <w:rFonts w:hint="eastAsia"/>
          <w:lang w:eastAsia="zh-CN"/>
        </w:rPr>
        <w:t>over the current access within</w:t>
      </w:r>
      <w:r w:rsidRPr="007F2770">
        <w:t xml:space="preserve"> the current PLMN and its equivalent PLMN(s)</w:t>
      </w:r>
      <w:r w:rsidRPr="007F2770">
        <w:rPr>
          <w:rFonts w:hint="eastAsia"/>
          <w:lang w:eastAsia="zh-CN"/>
        </w:rPr>
        <w:t xml:space="preserve">, if any, </w:t>
      </w:r>
      <w:r w:rsidRPr="007F2770">
        <w:rPr>
          <w:lang w:eastAsia="zh-CN"/>
        </w:rPr>
        <w:t>or the current SNPN ,</w:t>
      </w:r>
      <w:r w:rsidRPr="007F2770">
        <w:t xml:space="preserve">in the </w:t>
      </w:r>
      <w:r w:rsidRPr="007F2770">
        <w:rPr>
          <w:rFonts w:hint="eastAsia"/>
          <w:lang w:eastAsia="zh-CN"/>
        </w:rPr>
        <w:t xml:space="preserve">current </w:t>
      </w:r>
      <w:r w:rsidRPr="007F2770">
        <w:t>registration area; or</w:t>
      </w:r>
    </w:p>
    <w:p w14:paraId="4E55266C" w14:textId="77777777" w:rsidR="001E5ABC" w:rsidRPr="007F2770" w:rsidRDefault="001E5ABC" w:rsidP="001E5ABC">
      <w:pPr>
        <w:pStyle w:val="B1"/>
      </w:pPr>
      <w:r w:rsidRPr="007F2770">
        <w:t>b)</w:t>
      </w:r>
      <w:r w:rsidRPr="007F2770">
        <w:tab/>
        <w:t>otherwise:</w:t>
      </w:r>
    </w:p>
    <w:p w14:paraId="33AFCEC2" w14:textId="77777777" w:rsidR="001E5ABC" w:rsidRPr="007F2770" w:rsidRDefault="001E5ABC" w:rsidP="001E5ABC">
      <w:pPr>
        <w:pStyle w:val="B2"/>
      </w:pPr>
      <w:r w:rsidRPr="007F2770">
        <w:lastRenderedPageBreak/>
        <w:t>1)</w:t>
      </w:r>
      <w:r w:rsidRPr="007F2770">
        <w:tab/>
        <w:t>if the UE has NSSAI inclusion mode for the current PLMN or SNPN and access type stored in the UE, the UE shall operate in the stored NSSAI inclusion mode;</w:t>
      </w:r>
    </w:p>
    <w:p w14:paraId="7A9BB3ED" w14:textId="77777777" w:rsidR="001E5ABC" w:rsidRPr="007F2770" w:rsidRDefault="001E5ABC" w:rsidP="001E5ABC">
      <w:pPr>
        <w:pStyle w:val="B2"/>
      </w:pPr>
      <w:r w:rsidRPr="007F2770">
        <w:t>2)</w:t>
      </w:r>
      <w:r w:rsidRPr="007F2770">
        <w:tab/>
        <w:t>if the UE does not have NSSAI inclusion mode for the current PLMN or SNPN and the access type stored in the UE and if the UE is performing the registration procedure over:</w:t>
      </w:r>
    </w:p>
    <w:p w14:paraId="425287EE" w14:textId="77777777" w:rsidR="001E5ABC" w:rsidRPr="007F2770" w:rsidRDefault="001E5ABC" w:rsidP="001E5ABC">
      <w:pPr>
        <w:pStyle w:val="B3"/>
      </w:pPr>
      <w:proofErr w:type="spellStart"/>
      <w:r w:rsidRPr="007F2770">
        <w:t>i</w:t>
      </w:r>
      <w:proofErr w:type="spellEnd"/>
      <w:r w:rsidRPr="007F2770">
        <w:t>)</w:t>
      </w:r>
      <w:r w:rsidRPr="007F2770">
        <w:tab/>
        <w:t>3GPP access, the UE shall operate in NSSAI inclusion mode D in the current PLMN or SNPN and</w:t>
      </w:r>
      <w:r w:rsidRPr="007F2770">
        <w:rPr>
          <w:rFonts w:hint="eastAsia"/>
          <w:lang w:eastAsia="zh-CN"/>
        </w:rPr>
        <w:t xml:space="preserve"> the current</w:t>
      </w:r>
      <w:r w:rsidRPr="007F2770">
        <w:t xml:space="preserve"> access type;</w:t>
      </w:r>
    </w:p>
    <w:p w14:paraId="7335809C" w14:textId="77777777" w:rsidR="001E5ABC" w:rsidRPr="007F2770" w:rsidRDefault="001E5ABC" w:rsidP="001E5ABC">
      <w:pPr>
        <w:pStyle w:val="B3"/>
      </w:pPr>
      <w:r w:rsidRPr="007F2770">
        <w:t>ii)</w:t>
      </w:r>
      <w:r w:rsidRPr="007F2770">
        <w:tab/>
        <w:t>untrusted non-3GPP access, the UE shall operate in NSSAI inclusion mode B in the current PLMN and</w:t>
      </w:r>
      <w:r w:rsidRPr="007F2770">
        <w:rPr>
          <w:rFonts w:hint="eastAsia"/>
          <w:lang w:eastAsia="zh-CN"/>
        </w:rPr>
        <w:t xml:space="preserve"> the current</w:t>
      </w:r>
      <w:r w:rsidRPr="007F2770">
        <w:t xml:space="preserve"> access type; or</w:t>
      </w:r>
    </w:p>
    <w:p w14:paraId="6693E7FE" w14:textId="77777777" w:rsidR="001E5ABC" w:rsidRPr="007F2770" w:rsidRDefault="001E5ABC" w:rsidP="001E5ABC">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5337D6E9" w14:textId="77777777" w:rsidR="001E5ABC" w:rsidRPr="007F2770" w:rsidRDefault="001E5ABC" w:rsidP="001E5ABC">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203C881B" w14:textId="77777777" w:rsidR="001E5ABC" w:rsidRPr="007F2770" w:rsidRDefault="001E5ABC" w:rsidP="001E5ABC">
      <w:pPr>
        <w:rPr>
          <w:lang w:val="en-US"/>
        </w:rPr>
      </w:pPr>
      <w:r w:rsidRPr="007F2770">
        <w:t xml:space="preserve">The AMF may include </w:t>
      </w:r>
      <w:r w:rsidRPr="007F2770">
        <w:rPr>
          <w:lang w:val="en-US"/>
        </w:rPr>
        <w:t>operator-defined access category definitions in the REGISTRATION ACCEPT message.</w:t>
      </w:r>
    </w:p>
    <w:p w14:paraId="4D3E3705" w14:textId="77777777" w:rsidR="001E5ABC" w:rsidRPr="007F2770" w:rsidRDefault="001E5ABC" w:rsidP="001E5ABC">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w:t>
      </w:r>
      <w:r w:rsidRPr="007F2770">
        <w:rPr>
          <w:rFonts w:hint="eastAsia"/>
        </w:rPr>
        <w:t xml:space="preserve">and </w:t>
      </w:r>
      <w:r w:rsidRPr="007F2770">
        <w:t xml:space="preserve">shall store </w:t>
      </w:r>
      <w:r w:rsidRPr="007F2770">
        <w:rPr>
          <w:rFonts w:hint="eastAsia"/>
        </w:rPr>
        <w:t xml:space="preserve">the </w:t>
      </w:r>
      <w:r w:rsidRPr="007F2770">
        <w:t xml:space="preserve">received 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66D19208" w14:textId="77777777" w:rsidR="001E5ABC" w:rsidRPr="007F2770" w:rsidRDefault="001E5ABC" w:rsidP="001E5ABC">
      <w:r w:rsidRPr="007F2770">
        <w:t>If the UE has indicated support for service gap control in the REGISTRATION REQUEST message and:</w:t>
      </w:r>
    </w:p>
    <w:p w14:paraId="10DC273C" w14:textId="77777777" w:rsidR="001E5ABC" w:rsidRPr="007F2770" w:rsidRDefault="001E5ABC" w:rsidP="001E5ABC">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68D9D29B" w14:textId="77777777" w:rsidR="001E5ABC" w:rsidRPr="007F2770" w:rsidRDefault="001E5ABC" w:rsidP="001E5ABC">
      <w:pPr>
        <w:pStyle w:val="B1"/>
      </w:pPr>
      <w:r w:rsidRPr="007F2770">
        <w:t>-</w:t>
      </w:r>
      <w:r w:rsidRPr="007F2770">
        <w:tab/>
        <w:t>the REGISTRATION ACCEPT message does not contain the T3447 value IE, then the UE shall erase any previous stored T3447 value if exists and stop the timer T3447 if running.</w:t>
      </w:r>
    </w:p>
    <w:p w14:paraId="07716BCA" w14:textId="77777777" w:rsidR="001E5ABC" w:rsidRPr="007F2770" w:rsidRDefault="001E5ABC" w:rsidP="001E5ABC">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2540D1F1" w14:textId="77777777" w:rsidR="001E5ABC" w:rsidRPr="007F2770" w:rsidRDefault="001E5ABC" w:rsidP="001E5ABC">
      <w:pPr>
        <w:pStyle w:val="B1"/>
      </w:pPr>
      <w:r w:rsidRPr="007F2770">
        <w:t>a)</w:t>
      </w:r>
      <w:r w:rsidRPr="007F2770">
        <w:tab/>
        <w:t>stop timer T3448 if it is running; and</w:t>
      </w:r>
    </w:p>
    <w:p w14:paraId="42C2CED0" w14:textId="77777777" w:rsidR="001E5ABC" w:rsidRPr="007F2770" w:rsidRDefault="001E5ABC" w:rsidP="001E5ABC">
      <w:pPr>
        <w:pStyle w:val="B1"/>
        <w:rPr>
          <w:lang w:eastAsia="ja-JP"/>
        </w:rPr>
      </w:pPr>
      <w:r w:rsidRPr="007F2770">
        <w:t>b)</w:t>
      </w:r>
      <w:r w:rsidRPr="007F2770">
        <w:tab/>
        <w:t>start timer T3448 with the value provided in the T3448 value IE.</w:t>
      </w:r>
    </w:p>
    <w:p w14:paraId="4684C73F" w14:textId="77777777" w:rsidR="001E5ABC" w:rsidRPr="007F2770" w:rsidRDefault="001E5ABC" w:rsidP="001E5ABC">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6EDC92E0" w14:textId="77777777" w:rsidR="001E5ABC" w:rsidRPr="007F2770" w:rsidRDefault="001E5ABC" w:rsidP="001E5ABC">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1EFB9729" w14:textId="77777777" w:rsidR="001E5ABC" w:rsidRPr="007F2770" w:rsidRDefault="001E5ABC" w:rsidP="001E5ABC">
      <w:pPr>
        <w:pStyle w:val="NO"/>
        <w:rPr>
          <w:rFonts w:eastAsia="Malgun Gothic"/>
        </w:rPr>
      </w:pPr>
      <w:r w:rsidRPr="007F2770">
        <w:t>NOTE 20: The UE provides the truncated 5G-S-TMSI configuration to the lower layers.</w:t>
      </w:r>
    </w:p>
    <w:p w14:paraId="34E2B612" w14:textId="77777777" w:rsidR="001E5ABC" w:rsidRPr="007F2770" w:rsidRDefault="001E5ABC" w:rsidP="001E5ABC">
      <w:pPr>
        <w:rPr>
          <w:lang w:val="en-US"/>
        </w:rPr>
      </w:pPr>
      <w:r w:rsidRPr="007F2770">
        <w:rPr>
          <w:lang w:val="en-US"/>
        </w:rPr>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786F9086" w14:textId="77777777" w:rsidR="001E5ABC" w:rsidRPr="007F2770" w:rsidRDefault="001E5ABC" w:rsidP="001E5ABC">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after the completion of the ongoing registration procedure, initiate a registration </w:t>
      </w:r>
      <w:r w:rsidRPr="007F2770">
        <w:rPr>
          <w:lang w:val="en-US"/>
        </w:rPr>
        <w:lastRenderedPageBreak/>
        <w:t>procedure for mobility and periodic registration update as specified in subclause</w:t>
      </w:r>
      <w:r w:rsidRPr="007F2770">
        <w:t> 5.5.1.3.2 over the existing N1 NAS signalling connection; or</w:t>
      </w:r>
    </w:p>
    <w:p w14:paraId="6B086986" w14:textId="77777777" w:rsidR="001E5ABC" w:rsidRPr="007F2770" w:rsidRDefault="001E5ABC" w:rsidP="001E5ABC">
      <w:pPr>
        <w:pStyle w:val="B1"/>
        <w:rPr>
          <w:lang w:val="en-US"/>
        </w:rPr>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3CC53BD5" w14:textId="77777777" w:rsidR="001E5ABC" w:rsidRPr="007F2770" w:rsidRDefault="001E5ABC" w:rsidP="001E5ABC">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7595217C" w14:textId="77777777" w:rsidR="001E5ABC" w:rsidRPr="007F2770" w:rsidRDefault="001E5ABC" w:rsidP="001E5ABC">
      <w:r w:rsidRPr="007F2770">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75327A58" w14:textId="77777777" w:rsidR="001E5ABC" w:rsidRPr="007F2770" w:rsidRDefault="001E5ABC" w:rsidP="001E5ABC">
      <w:pPr>
        <w:rPr>
          <w:noProof/>
        </w:rPr>
      </w:pPr>
      <w:r w:rsidRPr="007F2770">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7F2770">
        <w:t>network</w:t>
      </w:r>
      <w:r w:rsidRPr="007F2770">
        <w:rPr>
          <w:noProof/>
        </w:rPr>
        <w:t xml:space="preserve"> considers that the UE is in 5GMM-REGISTERED (i.e. the </w:t>
      </w:r>
      <w:r w:rsidRPr="007F2770">
        <w:t>network</w:t>
      </w:r>
      <w:r w:rsidRPr="007F2770">
        <w:rPr>
          <w:noProof/>
        </w:rPr>
        <w:t xml:space="preserve"> receives the REGISTRATION COMPLETE message from UE).</w:t>
      </w:r>
    </w:p>
    <w:p w14:paraId="2C8C7C2E" w14:textId="77777777" w:rsidR="001E5ABC" w:rsidRPr="007F2770" w:rsidRDefault="001E5ABC" w:rsidP="001E5ABC">
      <w:pPr>
        <w:pStyle w:val="NO"/>
        <w:rPr>
          <w:noProof/>
          <w:lang w:eastAsia="zh-CN"/>
        </w:rPr>
      </w:pPr>
      <w:r w:rsidRPr="007F2770">
        <w:rPr>
          <w:noProof/>
        </w:rPr>
        <w:t>NOTE </w:t>
      </w:r>
      <w:r w:rsidRPr="007F2770">
        <w:rPr>
          <w:noProof/>
          <w:lang w:eastAsia="zh-CN"/>
        </w:rPr>
        <w:t>21</w:t>
      </w:r>
      <w:r w:rsidRPr="007F2770">
        <w:rPr>
          <w:noProof/>
        </w:rPr>
        <w:t>:</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rFonts w:hint="eastAsia"/>
          <w:noProof/>
          <w:lang w:eastAsia="zh-CN"/>
        </w:rPr>
        <w:t>,</w:t>
      </w:r>
      <w:r w:rsidRPr="007F2770">
        <w:rPr>
          <w:noProof/>
          <w:lang w:eastAsia="zh-CN"/>
        </w:rPr>
        <w:t xml:space="preserve"> the AMF </w:t>
      </w:r>
      <w:r w:rsidRPr="007F2770">
        <w:rPr>
          <w:rFonts w:hint="eastAsia"/>
          <w:noProof/>
          <w:lang w:eastAsia="zh-CN"/>
        </w:rPr>
        <w:t>can</w:t>
      </w:r>
      <w:r w:rsidRPr="007F2770">
        <w:rPr>
          <w:noProof/>
          <w:lang w:eastAsia="zh-CN"/>
        </w:rPr>
        <w:t xml:space="preserve">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2484AE14" w14:textId="77777777" w:rsidR="001E5ABC" w:rsidRPr="007F2770" w:rsidRDefault="001E5ABC" w:rsidP="001E5ABC">
      <w:pPr>
        <w:pStyle w:val="NO"/>
      </w:pPr>
      <w:r w:rsidRPr="007F2770">
        <w:t>NOTE </w:t>
      </w:r>
      <w:r w:rsidRPr="007F2770">
        <w:rPr>
          <w:lang w:eastAsia="zh-CN"/>
        </w:rPr>
        <w:t>22</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1117060B" w14:textId="77777777" w:rsidR="001E5ABC" w:rsidRPr="007F2770" w:rsidRDefault="001E5ABC" w:rsidP="001E5ABC">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3B4F8021" w14:textId="77777777" w:rsidR="001E5ABC" w:rsidRPr="007F2770" w:rsidRDefault="001E5ABC" w:rsidP="001E5ABC">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73F34B4D" w14:textId="77777777" w:rsidR="001E5ABC" w:rsidRPr="007F2770" w:rsidRDefault="001E5ABC" w:rsidP="001E5ABC">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included in the Disaster return wait range IE in the ME.</w:t>
      </w:r>
    </w:p>
    <w:p w14:paraId="579CB697" w14:textId="77777777" w:rsidR="001E5ABC" w:rsidRPr="007F2770" w:rsidRDefault="001E5ABC" w:rsidP="001E5ABC">
      <w:r w:rsidRPr="007F2770">
        <w:t>If the 5GS registration type IE in the REGISTRATION REQUEST message is set to "disaster roaming initial registration" and:</w:t>
      </w:r>
    </w:p>
    <w:p w14:paraId="3215B52B" w14:textId="77777777" w:rsidR="001E5ABC" w:rsidRPr="007F2770" w:rsidRDefault="001E5ABC" w:rsidP="001E5ABC">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05D40532" w14:textId="77777777" w:rsidR="001E5ABC" w:rsidRPr="007F2770" w:rsidRDefault="001E5ABC" w:rsidP="001E5ABC">
      <w:pPr>
        <w:pStyle w:val="B1"/>
      </w:pPr>
      <w:r w:rsidRPr="007F2770">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w:t>
      </w:r>
    </w:p>
    <w:p w14:paraId="31D80916" w14:textId="77777777" w:rsidR="001E5ABC" w:rsidRPr="007F2770" w:rsidRDefault="001E5ABC" w:rsidP="001E5ABC">
      <w:pPr>
        <w:pStyle w:val="B1"/>
      </w:pPr>
      <w:r w:rsidRPr="007F2770">
        <w:t>c)</w:t>
      </w:r>
      <w:r w:rsidRPr="007F2770">
        <w:tab/>
        <w:t>the MS determined PLMN with disaster condition IE and the Additional GUTI IE are not included in the REGISTRATION REQUEST message and:</w:t>
      </w:r>
    </w:p>
    <w:p w14:paraId="47E15421" w14:textId="77777777" w:rsidR="001E5ABC" w:rsidRPr="007F2770" w:rsidRDefault="001E5ABC" w:rsidP="001E5ABC">
      <w:pPr>
        <w:pStyle w:val="B2"/>
      </w:pPr>
      <w:r w:rsidRPr="007F2770">
        <w:lastRenderedPageBreak/>
        <w:t>1)</w:t>
      </w:r>
      <w:r w:rsidRPr="007F2770">
        <w:tab/>
        <w:t>the 5GS mobile identity IE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 or</w:t>
      </w:r>
    </w:p>
    <w:p w14:paraId="2A65463D" w14:textId="77777777" w:rsidR="001E5ABC" w:rsidRPr="007F2770" w:rsidRDefault="001E5ABC" w:rsidP="001E5ABC">
      <w:pPr>
        <w:pStyle w:val="B2"/>
      </w:pPr>
      <w:r w:rsidRPr="007F2770">
        <w:t>2)</w:t>
      </w:r>
      <w:r w:rsidRPr="007F2770">
        <w:tab/>
        <w:t>the 5GS mobile identity IE contains SUCI of a PLMN of the country of the PLMN providing disaster roaming</w:t>
      </w:r>
      <w:r w:rsidRPr="007F2770">
        <w:rPr>
          <w:lang w:eastAsia="zh-CN"/>
        </w:rPr>
        <w:t xml:space="preserve"> services</w:t>
      </w:r>
      <w:r w:rsidRPr="007F2770">
        <w:t>, the AMF shall determine the PLMN with disaster condition in the PLMN identity of the SUCI; or</w:t>
      </w:r>
    </w:p>
    <w:p w14:paraId="0A445A3F" w14:textId="77777777" w:rsidR="001E5ABC" w:rsidRPr="007F2770" w:rsidRDefault="001E5ABC" w:rsidP="001E5ABC">
      <w:pPr>
        <w:pStyle w:val="B1"/>
      </w:pPr>
      <w:r w:rsidRPr="007F2770">
        <w:t>d)</w:t>
      </w:r>
      <w:r w:rsidRPr="007F2770">
        <w:tab/>
        <w:t>the MS determined PLMN with disaster condition IE is not included in the REGISTRATION REQUEST message, NG-RAN of the PLMN providing disaster roaming</w:t>
      </w:r>
      <w:r w:rsidRPr="007F2770">
        <w:rPr>
          <w:lang w:eastAsia="zh-CN"/>
        </w:rPr>
        <w:t xml:space="preserve"> services</w:t>
      </w:r>
      <w:r w:rsidRPr="007F2770">
        <w:t xml:space="preserve"> broadcasts disaster roaming indication and:</w:t>
      </w:r>
    </w:p>
    <w:p w14:paraId="7B46CC52" w14:textId="77777777" w:rsidR="001E5ABC" w:rsidRPr="007F2770" w:rsidRDefault="001E5ABC" w:rsidP="001E5ABC">
      <w:pPr>
        <w:pStyle w:val="B2"/>
      </w:pPr>
      <w:r w:rsidRPr="007F2770">
        <w:t>-</w:t>
      </w:r>
      <w:r w:rsidRPr="007F2770">
        <w:tab/>
        <w:t>the Additional GUTI IE is included in the REGISTRATION REQUEST message and contains 5G-GUTI of a PLMN of a country other than the country of the PLMN providing disaster roaming</w:t>
      </w:r>
      <w:r w:rsidRPr="007F2770">
        <w:rPr>
          <w:lang w:eastAsia="zh-CN"/>
        </w:rPr>
        <w:t xml:space="preserve"> services</w:t>
      </w:r>
      <w:r w:rsidRPr="007F2770">
        <w:t>; or</w:t>
      </w:r>
    </w:p>
    <w:p w14:paraId="661950C9" w14:textId="77777777" w:rsidR="001E5ABC" w:rsidRPr="007F2770" w:rsidRDefault="001E5ABC" w:rsidP="001E5ABC">
      <w:pPr>
        <w:pStyle w:val="B2"/>
      </w:pPr>
      <w:r w:rsidRPr="007F2770">
        <w:t>-</w:t>
      </w:r>
      <w:r w:rsidRPr="007F2770">
        <w:tab/>
        <w:t>the Additional GUTI IE is not included and the 5GS mobile identity IE contains 5G-GUTI or SUCI of a PLMN of a country other than the country of the PLMN providing disaster roaming</w:t>
      </w:r>
      <w:r w:rsidRPr="007F2770">
        <w:rPr>
          <w:lang w:eastAsia="zh-CN"/>
        </w:rPr>
        <w:t xml:space="preserve"> services</w:t>
      </w:r>
      <w:r w:rsidRPr="007F2770">
        <w:t>;</w:t>
      </w:r>
    </w:p>
    <w:p w14:paraId="743D178B" w14:textId="77777777" w:rsidR="001E5ABC" w:rsidRPr="007F2770" w:rsidRDefault="001E5ABC" w:rsidP="001E5ABC">
      <w:pPr>
        <w:pStyle w:val="B1"/>
        <w:rPr>
          <w:noProof/>
        </w:rPr>
      </w:pPr>
      <w:r w:rsidRPr="007F2770">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p>
    <w:p w14:paraId="66BD183E" w14:textId="77777777" w:rsidR="001E5ABC" w:rsidRPr="007F2770" w:rsidRDefault="001E5ABC" w:rsidP="001E5ABC">
      <w:pPr>
        <w:pStyle w:val="NO"/>
        <w:rPr>
          <w:noProof/>
        </w:rPr>
      </w:pPr>
      <w:r w:rsidRPr="007F2770">
        <w:t>NOTE 23:</w:t>
      </w:r>
      <w:r w:rsidRPr="007F2770">
        <w:rPr>
          <w:noProof/>
        </w:rPr>
        <w:tab/>
        <w:t xml:space="preserve">The </w:t>
      </w:r>
      <w:r w:rsidRPr="007F2770">
        <w:t xml:space="preserve">disaster roaming agreement arrangement </w:t>
      </w:r>
      <w:r w:rsidRPr="007F2770">
        <w:rPr>
          <w:noProof/>
        </w:rPr>
        <w:t>between mobile network operators is out scope of 3GPP.</w:t>
      </w:r>
    </w:p>
    <w:p w14:paraId="7F580053" w14:textId="77777777" w:rsidR="001E5ABC" w:rsidRPr="007F2770" w:rsidRDefault="001E5ABC" w:rsidP="001E5ABC">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s accepted as registration not for disaster roaming services" in the REGISTRATION ACCEPT message.</w:t>
      </w:r>
    </w:p>
    <w:p w14:paraId="6E116F61" w14:textId="77777777" w:rsidR="001E5ABC" w:rsidRPr="007F2770" w:rsidRDefault="001E5ABC" w:rsidP="001E5ABC">
      <w:r w:rsidRPr="007F2770">
        <w:t>If the UE indicates "disaster roaming initial registration" in the 5GS registration type IE in the REGISTRATION REQUEST message and the 5GS registration result IE value in the REGISTRATION ACCEPT message is set to:</w:t>
      </w:r>
    </w:p>
    <w:p w14:paraId="2DEAC690" w14:textId="77777777" w:rsidR="001E5ABC" w:rsidRPr="007F2770" w:rsidRDefault="001E5ABC" w:rsidP="001E5ABC">
      <w:pPr>
        <w:pStyle w:val="B1"/>
      </w:pPr>
      <w:r w:rsidRPr="007F2770">
        <w:t>-</w:t>
      </w:r>
      <w:r w:rsidRPr="007F2770">
        <w:tab/>
        <w:t>"request for registration for disaster roaming service accepted as registration not for disaster roaming services",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22D05290" w14:textId="77777777" w:rsidR="001E5ABC" w:rsidRPr="007F2770" w:rsidRDefault="001E5ABC" w:rsidP="001E5ABC">
      <w:pPr>
        <w:pStyle w:val="B1"/>
      </w:pPr>
      <w:r w:rsidRPr="007F2770">
        <w:t>-</w:t>
      </w:r>
      <w:r w:rsidRPr="007F2770">
        <w:tab/>
        <w:t>"no additional information", the UE shall consider itself registered for disaster roaming</w:t>
      </w:r>
      <w:r w:rsidRPr="007F2770">
        <w:rPr>
          <w:lang w:eastAsia="zh-CN"/>
        </w:rPr>
        <w:t xml:space="preserve"> services</w:t>
      </w:r>
      <w:r w:rsidRPr="007F2770">
        <w:t>.</w:t>
      </w:r>
    </w:p>
    <w:p w14:paraId="2CFC2665" w14:textId="77777777" w:rsidR="001E5ABC" w:rsidRPr="007F2770" w:rsidRDefault="001E5ABC" w:rsidP="001E5ABC">
      <w:r w:rsidRPr="007F2770">
        <w:t>If the UE receives the forbidden TAI(s) for the list of "5GS forbidden tracking areas for roaming" IE in the REGISTRATION ACCEPT message, the UE shall store the TAI(s) included in the IE, if not already stored, into the list of "5GS forbidden tracking areas for roaming".</w:t>
      </w:r>
    </w:p>
    <w:p w14:paraId="6059C07D" w14:textId="77777777" w:rsidR="001E5ABC" w:rsidRPr="007F2770" w:rsidRDefault="001E5ABC" w:rsidP="001E5ABC">
      <w:r w:rsidRPr="007F2770">
        <w:t>If the UE receives the forbidden TAI(s) for the list of "5GS forbidden tracking areas for regional provision of service" IE in the REGISTRATION ACCEPT message, the UE shall store the TAI(s) included in the IE, if not already stored, into the list of "5GS forbidden tracking areas for regional provision of service".</w:t>
      </w:r>
    </w:p>
    <w:p w14:paraId="6E3A6668" w14:textId="77777777" w:rsidR="001E5ABC" w:rsidRPr="007F2770" w:rsidRDefault="001E5ABC" w:rsidP="001E5ABC">
      <w:pPr>
        <w:pStyle w:val="EditorsNote"/>
      </w:pPr>
      <w:r w:rsidRPr="007F2770">
        <w:t>Editor's note: (WI: eNPN_Ph2, CR 4835) The usage of the NID IE described in sc. 5.5.1.3.4 in the initial registration procedure is FFS.</w:t>
      </w:r>
    </w:p>
    <w:p w14:paraId="51778C4E" w14:textId="77777777" w:rsidR="001E5ABC" w:rsidRPr="007F2770" w:rsidRDefault="001E5ABC" w:rsidP="001E5ABC">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60C13" w14:textId="77777777" w:rsidR="00134DF0" w:rsidRDefault="00134DF0">
      <w:r>
        <w:separator/>
      </w:r>
    </w:p>
  </w:endnote>
  <w:endnote w:type="continuationSeparator" w:id="0">
    <w:p w14:paraId="067B4075" w14:textId="77777777" w:rsidR="00134DF0" w:rsidRDefault="00134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4A089" w14:textId="77777777" w:rsidR="00134DF0" w:rsidRDefault="00134DF0">
      <w:r>
        <w:separator/>
      </w:r>
    </w:p>
  </w:footnote>
  <w:footnote w:type="continuationSeparator" w:id="0">
    <w:p w14:paraId="6D855CFE" w14:textId="77777777" w:rsidR="00134DF0" w:rsidRDefault="00134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wFAMYWtjktAAAA"/>
  </w:docVars>
  <w:rsids>
    <w:rsidRoot w:val="00022E4A"/>
    <w:rsid w:val="00022E4A"/>
    <w:rsid w:val="000827C0"/>
    <w:rsid w:val="000A26D6"/>
    <w:rsid w:val="000A6394"/>
    <w:rsid w:val="000B7FED"/>
    <w:rsid w:val="000C038A"/>
    <w:rsid w:val="000C6598"/>
    <w:rsid w:val="000D44B3"/>
    <w:rsid w:val="000F1FF0"/>
    <w:rsid w:val="00134DF0"/>
    <w:rsid w:val="00145D43"/>
    <w:rsid w:val="00156BB3"/>
    <w:rsid w:val="00192C46"/>
    <w:rsid w:val="001A08B3"/>
    <w:rsid w:val="001A7B60"/>
    <w:rsid w:val="001B52F0"/>
    <w:rsid w:val="001B7A65"/>
    <w:rsid w:val="001D7C42"/>
    <w:rsid w:val="001E41F3"/>
    <w:rsid w:val="001E5ABC"/>
    <w:rsid w:val="002025E4"/>
    <w:rsid w:val="0024603C"/>
    <w:rsid w:val="0026004D"/>
    <w:rsid w:val="002640DD"/>
    <w:rsid w:val="00275D12"/>
    <w:rsid w:val="0028243E"/>
    <w:rsid w:val="00284FEB"/>
    <w:rsid w:val="00285546"/>
    <w:rsid w:val="002860C4"/>
    <w:rsid w:val="00286CED"/>
    <w:rsid w:val="002B5741"/>
    <w:rsid w:val="002C7B6F"/>
    <w:rsid w:val="002E472E"/>
    <w:rsid w:val="002E61F0"/>
    <w:rsid w:val="002F6C56"/>
    <w:rsid w:val="00305409"/>
    <w:rsid w:val="00345EB7"/>
    <w:rsid w:val="003570EC"/>
    <w:rsid w:val="003609EF"/>
    <w:rsid w:val="0036231A"/>
    <w:rsid w:val="00374DD4"/>
    <w:rsid w:val="003B70D7"/>
    <w:rsid w:val="003C08F4"/>
    <w:rsid w:val="003D6D0D"/>
    <w:rsid w:val="003E1A36"/>
    <w:rsid w:val="00406EB8"/>
    <w:rsid w:val="00410371"/>
    <w:rsid w:val="00411E1E"/>
    <w:rsid w:val="004242F1"/>
    <w:rsid w:val="004409EB"/>
    <w:rsid w:val="004508EF"/>
    <w:rsid w:val="0045578E"/>
    <w:rsid w:val="00466FBF"/>
    <w:rsid w:val="004B75B7"/>
    <w:rsid w:val="004C6C28"/>
    <w:rsid w:val="005141D9"/>
    <w:rsid w:val="0051580D"/>
    <w:rsid w:val="00520CA3"/>
    <w:rsid w:val="00521883"/>
    <w:rsid w:val="00522CC7"/>
    <w:rsid w:val="00537D67"/>
    <w:rsid w:val="00543127"/>
    <w:rsid w:val="00547111"/>
    <w:rsid w:val="00563304"/>
    <w:rsid w:val="00592D74"/>
    <w:rsid w:val="005A2C2E"/>
    <w:rsid w:val="005D261A"/>
    <w:rsid w:val="005E2C44"/>
    <w:rsid w:val="00600E64"/>
    <w:rsid w:val="0061156C"/>
    <w:rsid w:val="00612165"/>
    <w:rsid w:val="00621188"/>
    <w:rsid w:val="006257ED"/>
    <w:rsid w:val="00635210"/>
    <w:rsid w:val="00653DE4"/>
    <w:rsid w:val="00657B2B"/>
    <w:rsid w:val="00661837"/>
    <w:rsid w:val="00665C47"/>
    <w:rsid w:val="00673E7D"/>
    <w:rsid w:val="006811BA"/>
    <w:rsid w:val="00695808"/>
    <w:rsid w:val="006B46FB"/>
    <w:rsid w:val="006D19DB"/>
    <w:rsid w:val="006D4738"/>
    <w:rsid w:val="006E21FB"/>
    <w:rsid w:val="006F7EDC"/>
    <w:rsid w:val="0071114C"/>
    <w:rsid w:val="00743BF7"/>
    <w:rsid w:val="007474B5"/>
    <w:rsid w:val="007506B3"/>
    <w:rsid w:val="00783CDD"/>
    <w:rsid w:val="00792342"/>
    <w:rsid w:val="007977A8"/>
    <w:rsid w:val="007B3466"/>
    <w:rsid w:val="007B512A"/>
    <w:rsid w:val="007C2097"/>
    <w:rsid w:val="007D6A07"/>
    <w:rsid w:val="007F7259"/>
    <w:rsid w:val="00803A8F"/>
    <w:rsid w:val="008040A8"/>
    <w:rsid w:val="00822861"/>
    <w:rsid w:val="008279FA"/>
    <w:rsid w:val="0083680A"/>
    <w:rsid w:val="008626E7"/>
    <w:rsid w:val="00870EE7"/>
    <w:rsid w:val="008863B9"/>
    <w:rsid w:val="00887B76"/>
    <w:rsid w:val="008A45A6"/>
    <w:rsid w:val="008B0EC4"/>
    <w:rsid w:val="008D3CCC"/>
    <w:rsid w:val="008E4927"/>
    <w:rsid w:val="008F3789"/>
    <w:rsid w:val="008F49BB"/>
    <w:rsid w:val="008F686C"/>
    <w:rsid w:val="009148DE"/>
    <w:rsid w:val="00941E30"/>
    <w:rsid w:val="00967F8C"/>
    <w:rsid w:val="009777D9"/>
    <w:rsid w:val="00991B88"/>
    <w:rsid w:val="009A5753"/>
    <w:rsid w:val="009A579D"/>
    <w:rsid w:val="009E3297"/>
    <w:rsid w:val="009F734F"/>
    <w:rsid w:val="00A246B6"/>
    <w:rsid w:val="00A33AB5"/>
    <w:rsid w:val="00A47E70"/>
    <w:rsid w:val="00A50CF0"/>
    <w:rsid w:val="00A600C2"/>
    <w:rsid w:val="00A7671C"/>
    <w:rsid w:val="00A826CE"/>
    <w:rsid w:val="00AA2CBC"/>
    <w:rsid w:val="00AC5820"/>
    <w:rsid w:val="00AD1CD8"/>
    <w:rsid w:val="00B065E3"/>
    <w:rsid w:val="00B21068"/>
    <w:rsid w:val="00B258BB"/>
    <w:rsid w:val="00B67B97"/>
    <w:rsid w:val="00B968C8"/>
    <w:rsid w:val="00B96BE5"/>
    <w:rsid w:val="00BA3EC5"/>
    <w:rsid w:val="00BA51D9"/>
    <w:rsid w:val="00BB5DFC"/>
    <w:rsid w:val="00BD279D"/>
    <w:rsid w:val="00BD6BB8"/>
    <w:rsid w:val="00C60551"/>
    <w:rsid w:val="00C663EE"/>
    <w:rsid w:val="00C66BA2"/>
    <w:rsid w:val="00C714DC"/>
    <w:rsid w:val="00C870F6"/>
    <w:rsid w:val="00C95985"/>
    <w:rsid w:val="00CC5026"/>
    <w:rsid w:val="00CC68D0"/>
    <w:rsid w:val="00CD5AE0"/>
    <w:rsid w:val="00D03F9A"/>
    <w:rsid w:val="00D06D51"/>
    <w:rsid w:val="00D24991"/>
    <w:rsid w:val="00D45F96"/>
    <w:rsid w:val="00D50255"/>
    <w:rsid w:val="00D570FE"/>
    <w:rsid w:val="00D66520"/>
    <w:rsid w:val="00D80124"/>
    <w:rsid w:val="00D84AE9"/>
    <w:rsid w:val="00D876AB"/>
    <w:rsid w:val="00DA1702"/>
    <w:rsid w:val="00DA2482"/>
    <w:rsid w:val="00DE34CF"/>
    <w:rsid w:val="00E13F3D"/>
    <w:rsid w:val="00E34898"/>
    <w:rsid w:val="00E35C94"/>
    <w:rsid w:val="00E53C00"/>
    <w:rsid w:val="00E73381"/>
    <w:rsid w:val="00E97D1C"/>
    <w:rsid w:val="00EA147E"/>
    <w:rsid w:val="00EB09B7"/>
    <w:rsid w:val="00EE7D7C"/>
    <w:rsid w:val="00EF5533"/>
    <w:rsid w:val="00F25D98"/>
    <w:rsid w:val="00F300FB"/>
    <w:rsid w:val="00F61657"/>
    <w:rsid w:val="00FA5FBE"/>
    <w:rsid w:val="00FB6386"/>
    <w:rsid w:val="00FD0EF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58196-8B45-4C8F-9F96-926BE93C5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5</Pages>
  <Words>14483</Words>
  <Characters>82554</Characters>
  <Application>Microsoft Office Word</Application>
  <DocSecurity>0</DocSecurity>
  <Lines>687</Lines>
  <Paragraphs>1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8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12</cp:revision>
  <cp:lastPrinted>1900-01-01T00:00:00Z</cp:lastPrinted>
  <dcterms:created xsi:type="dcterms:W3CDTF">2023-04-09T15:52:00Z</dcterms:created>
  <dcterms:modified xsi:type="dcterms:W3CDTF">2023-04-1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